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1340B1" w14:textId="2894FD71" w:rsidR="00497B53" w:rsidRDefault="00DA66E9" w:rsidP="00497B53">
      <w:pPr>
        <w:jc w:val="both"/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Experiment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: 0</w:t>
      </w:r>
      <w:r w:rsidR="00465FB6">
        <w:rPr>
          <w:rFonts w:ascii="Times New Roman" w:hAnsi="Times New Roman" w:cs="Times New Roman"/>
          <w:b/>
          <w:bCs/>
          <w:sz w:val="32"/>
          <w:szCs w:val="32"/>
          <w:u w:val="single"/>
        </w:rPr>
        <w:t>7</w:t>
      </w:r>
      <w:r w:rsidR="00B97466" w:rsidRPr="00324C61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            </w:t>
      </w:r>
      <w:r w:rsidR="00497B53">
        <w:rPr>
          <w:rFonts w:ascii="Times New Roman" w:hAnsi="Times New Roman" w:cs="Times New Roman"/>
          <w:b/>
          <w:bCs/>
          <w:sz w:val="32"/>
          <w:szCs w:val="32"/>
        </w:rPr>
        <w:t xml:space="preserve">                      </w:t>
      </w:r>
    </w:p>
    <w:p w14:paraId="2D0640E1" w14:textId="2EA606CA" w:rsidR="00B97466" w:rsidRDefault="00B97466" w:rsidP="00497B53">
      <w:pPr>
        <w:jc w:val="right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Date: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993DCB">
        <w:rPr>
          <w:rFonts w:ascii="Times New Roman" w:hAnsi="Times New Roman" w:cs="Times New Roman"/>
          <w:b/>
          <w:bCs/>
          <w:sz w:val="32"/>
          <w:szCs w:val="32"/>
          <w:u w:val="single"/>
        </w:rPr>
        <w:t>2</w:t>
      </w:r>
      <w:r w:rsidR="00465FB6">
        <w:rPr>
          <w:rFonts w:ascii="Times New Roman" w:hAnsi="Times New Roman" w:cs="Times New Roman"/>
          <w:b/>
          <w:bCs/>
          <w:sz w:val="32"/>
          <w:szCs w:val="32"/>
          <w:u w:val="single"/>
        </w:rPr>
        <w:t>7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0</w:t>
      </w:r>
      <w:r w:rsidR="0047282C">
        <w:rPr>
          <w:rFonts w:ascii="Times New Roman" w:hAnsi="Times New Roman" w:cs="Times New Roman"/>
          <w:b/>
          <w:bCs/>
          <w:sz w:val="32"/>
          <w:szCs w:val="32"/>
          <w:u w:val="single"/>
        </w:rPr>
        <w:t>4</w:t>
      </w:r>
      <w:r w:rsidR="00497B53" w:rsidRPr="00497B53">
        <w:rPr>
          <w:rFonts w:ascii="Times New Roman" w:hAnsi="Times New Roman" w:cs="Times New Roman"/>
          <w:b/>
          <w:bCs/>
          <w:sz w:val="32"/>
          <w:szCs w:val="32"/>
          <w:u w:val="single"/>
        </w:rPr>
        <w:t>.2022</w:t>
      </w:r>
    </w:p>
    <w:p w14:paraId="69955F40" w14:textId="77777777" w:rsidR="00481320" w:rsidRDefault="00481320" w:rsidP="008206EA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3028DD5D" w14:textId="64B75DC6" w:rsidR="008206EA" w:rsidRPr="00AE0216" w:rsidRDefault="00F40754" w:rsidP="008206EA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24C61">
        <w:rPr>
          <w:rFonts w:ascii="Times New Roman" w:hAnsi="Times New Roman" w:cs="Times New Roman"/>
          <w:b/>
          <w:bCs/>
          <w:sz w:val="32"/>
          <w:szCs w:val="32"/>
          <w:u w:val="single"/>
        </w:rPr>
        <w:t>Title:</w:t>
      </w:r>
      <w:r w:rsidR="008206EA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4E78F1">
        <w:rPr>
          <w:rFonts w:ascii="Times New Roman" w:hAnsi="Times New Roman" w:cs="Times New Roman"/>
          <w:b/>
          <w:bCs/>
          <w:sz w:val="32"/>
          <w:szCs w:val="32"/>
        </w:rPr>
        <w:t>Assignment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 xml:space="preserve"> Problem Solution with</w:t>
      </w:r>
      <w:r w:rsidR="0010033A" w:rsidRPr="00AE0216">
        <w:rPr>
          <w:rFonts w:ascii="Times New Roman" w:hAnsi="Times New Roman" w:cs="Times New Roman"/>
          <w:b/>
          <w:bCs/>
          <w:sz w:val="32"/>
          <w:szCs w:val="32"/>
        </w:rPr>
        <w:t xml:space="preserve"> Excel Solver</w:t>
      </w:r>
      <w:r w:rsidR="0010033A">
        <w:rPr>
          <w:rFonts w:ascii="Times New Roman" w:hAnsi="Times New Roman" w:cs="Times New Roman"/>
          <w:b/>
          <w:bCs/>
          <w:sz w:val="32"/>
          <w:szCs w:val="32"/>
        </w:rPr>
        <w:t>.</w:t>
      </w:r>
    </w:p>
    <w:p w14:paraId="570B39DB" w14:textId="77777777" w:rsidR="00481320" w:rsidRDefault="00481320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12602062" w14:textId="5CF8FCE8" w:rsidR="004F6FA5" w:rsidRDefault="00587002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Question:</w:t>
      </w:r>
    </w:p>
    <w:p w14:paraId="0FA4E708" w14:textId="021247FB" w:rsidR="008206EA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70146C">
        <w:rPr>
          <w:rFonts w:ascii="Times New Roman" w:hAnsi="Times New Roman" w:cs="Times New Roman"/>
          <w:b/>
          <w:bCs/>
          <w:noProof/>
          <w:sz w:val="32"/>
          <w:szCs w:val="32"/>
        </w:rPr>
        <w:drawing>
          <wp:inline distT="0" distB="0" distL="0" distR="0" wp14:anchorId="73D4B6FE" wp14:editId="6A923A06">
            <wp:extent cx="6553200" cy="48615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897" t="19430" r="6538" b="9957"/>
                    <a:stretch/>
                  </pic:blipFill>
                  <pic:spPr bwMode="auto">
                    <a:xfrm>
                      <a:off x="0" y="0"/>
                      <a:ext cx="6558059" cy="486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3EEC32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4EF437C8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2BC0A9F1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ED87727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AC0E16" w14:textId="77777777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70C5D0E3" w14:textId="6B52F11C" w:rsidR="004F6FA5" w:rsidRDefault="004F6FA5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67F8C00C" w14:textId="77777777" w:rsidR="00481320" w:rsidRDefault="00481320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p w14:paraId="5B9E0B5A" w14:textId="0698647B" w:rsidR="008206EA" w:rsidRDefault="00771BD9" w:rsidP="000C4D67">
      <w:pPr>
        <w:rPr>
          <w:rFonts w:ascii="Times New Roman" w:hAnsi="Times New Roman" w:cs="Times New Roman"/>
          <w:b/>
          <w:bCs/>
          <w:sz w:val="48"/>
          <w:szCs w:val="48"/>
          <w:u w:val="single"/>
        </w:rPr>
      </w:pPr>
      <w:r w:rsidRPr="00502568">
        <w:rPr>
          <w:rFonts w:ascii="Times New Roman" w:hAnsi="Times New Roman" w:cs="Times New Roman"/>
          <w:b/>
          <w:bCs/>
          <w:sz w:val="48"/>
          <w:szCs w:val="48"/>
          <w:u w:val="single"/>
        </w:rPr>
        <w:lastRenderedPageBreak/>
        <w:t>Answer:</w:t>
      </w:r>
    </w:p>
    <w:p w14:paraId="1F537CFB" w14:textId="77777777" w:rsidR="00502568" w:rsidRPr="00502568" w:rsidRDefault="00502568" w:rsidP="000C4D67">
      <w:pPr>
        <w:rPr>
          <w:rFonts w:ascii="Times New Roman" w:hAnsi="Times New Roman" w:cs="Times New Roman"/>
          <w:b/>
          <w:bCs/>
          <w:sz w:val="48"/>
          <w:szCs w:val="48"/>
          <w:u w:val="single"/>
        </w:rPr>
      </w:pPr>
    </w:p>
    <w:p w14:paraId="4E8EE2AF" w14:textId="30DD25B5" w:rsidR="00CD5760" w:rsidRDefault="00261208" w:rsidP="00CD5760">
      <w:pPr>
        <w:pStyle w:val="ListParagraph"/>
        <w:numPr>
          <w:ilvl w:val="0"/>
          <w:numId w:val="46"/>
        </w:num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Formulate the associated </w:t>
      </w:r>
      <w:r w:rsidR="004F6FA5">
        <w:rPr>
          <w:rFonts w:ascii="Times New Roman" w:hAnsi="Times New Roman" w:cs="Times New Roman"/>
          <w:b/>
          <w:bCs/>
          <w:sz w:val="32"/>
          <w:szCs w:val="32"/>
          <w:u w:val="single"/>
        </w:rPr>
        <w:t>Assignment</w:t>
      </w:r>
      <w:r w:rsidR="00440E0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 w:rsidR="00CD5760"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>Problem:</w:t>
      </w:r>
    </w:p>
    <w:p w14:paraId="783C3D8D" w14:textId="77777777" w:rsidR="00502568" w:rsidRDefault="00502568" w:rsidP="00502568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</w:p>
    <w:p w14:paraId="2EFC631A" w14:textId="51B734A4" w:rsidR="00502568" w:rsidRDefault="00502568" w:rsidP="00502568">
      <w:pPr>
        <w:pStyle w:val="ListParagraph"/>
        <w:rPr>
          <w:rFonts w:ascii="Times New Roman" w:hAnsi="Times New Roman" w:cs="Times New Roman"/>
          <w:b/>
          <w:bCs/>
          <w:sz w:val="32"/>
          <w:szCs w:val="32"/>
        </w:rPr>
      </w:pPr>
      <w:r w:rsidRPr="00502568">
        <w:rPr>
          <w:rFonts w:ascii="Times New Roman" w:hAnsi="Times New Roman" w:cs="Times New Roman"/>
          <w:b/>
          <w:bCs/>
          <w:sz w:val="32"/>
          <w:szCs w:val="32"/>
        </w:rPr>
        <w:t>Here</w:t>
      </w:r>
      <w:r>
        <w:rPr>
          <w:rFonts w:ascii="Times New Roman" w:hAnsi="Times New Roman" w:cs="Times New Roman"/>
          <w:b/>
          <w:bCs/>
          <w:sz w:val="32"/>
          <w:szCs w:val="32"/>
        </w:rPr>
        <w:t>,</w:t>
      </w:r>
    </w:p>
    <w:p w14:paraId="7C6B6545" w14:textId="0D5ACA4E" w:rsidR="00502568" w:rsidRPr="00502568" w:rsidRDefault="00502568" w:rsidP="00502568">
      <w:pPr>
        <w:pStyle w:val="ListParagraph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>
        <w:rPr>
          <w:rFonts w:ascii="Times New Roman" w:hAnsi="Times New Roman" w:cs="Times New Roman"/>
          <w:b/>
          <w:bCs/>
          <w:sz w:val="32"/>
          <w:szCs w:val="32"/>
        </w:rPr>
        <w:t>Profit = Revenue -</w:t>
      </w:r>
      <w:r w:rsidR="00481320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</w:rPr>
        <w:t>Cost</w:t>
      </w:r>
    </w:p>
    <w:p w14:paraId="0F2B960C" w14:textId="518F5B2D" w:rsidR="00CD5760" w:rsidRDefault="00CD5760" w:rsidP="000C4D67">
      <w:pPr>
        <w:rPr>
          <w:rFonts w:ascii="Times New Roman" w:hAnsi="Times New Roman" w:cs="Times New Roman"/>
          <w:sz w:val="20"/>
          <w:szCs w:val="20"/>
        </w:rPr>
      </w:pP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The </w:t>
      </w:r>
      <w:r w:rsidR="00502568">
        <w:rPr>
          <w:rFonts w:ascii="Times New Roman" w:hAnsi="Times New Roman" w:cs="Times New Roman"/>
          <w:b/>
          <w:bCs/>
          <w:sz w:val="32"/>
          <w:szCs w:val="32"/>
          <w:u w:val="single"/>
        </w:rPr>
        <w:t>Profit</w:t>
      </w: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M</w:t>
      </w:r>
      <w:r w:rsidRPr="00CD5760">
        <w:rPr>
          <w:rFonts w:ascii="Times New Roman" w:hAnsi="Times New Roman" w:cs="Times New Roman"/>
          <w:b/>
          <w:bCs/>
          <w:sz w:val="32"/>
          <w:szCs w:val="32"/>
          <w:u w:val="single"/>
        </w:rPr>
        <w:t>atrix is:</w:t>
      </w:r>
      <w:r w:rsidR="00F4455E">
        <w:rPr>
          <w:rFonts w:ascii="Times New Roman" w:hAnsi="Times New Roman" w:cs="Times New Roman"/>
          <w:b/>
          <w:bCs/>
          <w:sz w:val="32"/>
          <w:szCs w:val="32"/>
          <w:u w:val="single"/>
        </w:rPr>
        <w:t xml:space="preserve"> </w:t>
      </w:r>
    </w:p>
    <w:p w14:paraId="69105AC4" w14:textId="77777777" w:rsidR="00F4455E" w:rsidRPr="00E97220" w:rsidRDefault="00F4455E" w:rsidP="000C4D67">
      <w:pPr>
        <w:rPr>
          <w:rFonts w:ascii="Times New Roman" w:hAnsi="Times New Roman" w:cs="Times New Roman"/>
          <w:b/>
          <w:bCs/>
          <w:sz w:val="32"/>
          <w:szCs w:val="32"/>
          <w:u w:val="single"/>
        </w:rPr>
      </w:pPr>
    </w:p>
    <w:tbl>
      <w:tblPr>
        <w:tblStyle w:val="TableGrid"/>
        <w:tblW w:w="10422" w:type="dxa"/>
        <w:tblLook w:val="04A0" w:firstRow="1" w:lastRow="0" w:firstColumn="1" w:lastColumn="0" w:noHBand="0" w:noVBand="1"/>
      </w:tblPr>
      <w:tblGrid>
        <w:gridCol w:w="1808"/>
        <w:gridCol w:w="1165"/>
        <w:gridCol w:w="1487"/>
        <w:gridCol w:w="1487"/>
        <w:gridCol w:w="1487"/>
        <w:gridCol w:w="1501"/>
        <w:gridCol w:w="1487"/>
      </w:tblGrid>
      <w:tr w:rsidR="006D1788" w14:paraId="244993A5" w14:textId="77777777" w:rsidTr="00481320">
        <w:trPr>
          <w:trHeight w:val="701"/>
        </w:trPr>
        <w:tc>
          <w:tcPr>
            <w:tcW w:w="1808" w:type="dxa"/>
            <w:vMerge w:val="restart"/>
          </w:tcPr>
          <w:p w14:paraId="548836B6" w14:textId="1EDCE4F8" w:rsidR="006D1788" w:rsidRPr="006D1788" w:rsidRDefault="00CD5760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005D9CA" wp14:editId="22938480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31750</wp:posOffset>
                      </wp:positionV>
                      <wp:extent cx="1127760" cy="845820"/>
                      <wp:effectExtent l="0" t="0" r="34290" b="30480"/>
                      <wp:wrapNone/>
                      <wp:docPr id="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27760" cy="8458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6D0F092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65pt,2.5pt" to="83.15pt,69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="006D1788"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 w:rsidR="00B63C39">
              <w:rPr>
                <w:b/>
                <w:bCs/>
                <w:sz w:val="32"/>
                <w:szCs w:val="32"/>
              </w:rPr>
              <w:t>o</w:t>
            </w:r>
          </w:p>
          <w:p w14:paraId="2734C5E9" w14:textId="77777777" w:rsidR="006D1788" w:rsidRDefault="006D1788" w:rsidP="0078497A">
            <w:pPr>
              <w:pStyle w:val="Default"/>
              <w:rPr>
                <w:u w:val="single"/>
              </w:rPr>
            </w:pPr>
          </w:p>
          <w:p w14:paraId="43FA78EB" w14:textId="1E06854F" w:rsidR="006D1788" w:rsidRPr="006D1788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127" w:type="dxa"/>
            <w:gridSpan w:val="5"/>
          </w:tcPr>
          <w:p w14:paraId="4F0FF164" w14:textId="166EB9DE" w:rsidR="006D1788" w:rsidRPr="00A8425B" w:rsidRDefault="00502568" w:rsidP="00A8425B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rofit</w:t>
            </w:r>
          </w:p>
        </w:tc>
        <w:tc>
          <w:tcPr>
            <w:tcW w:w="1487" w:type="dxa"/>
            <w:vMerge w:val="restart"/>
          </w:tcPr>
          <w:p w14:paraId="31AC718E" w14:textId="42B0E29D" w:rsidR="006D1788" w:rsidRDefault="00DB45B4" w:rsidP="0078497A">
            <w:pPr>
              <w:pStyle w:val="Default"/>
              <w:rPr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Supply</w:t>
            </w:r>
          </w:p>
        </w:tc>
      </w:tr>
      <w:tr w:rsidR="00E97220" w14:paraId="6EA1A67B" w14:textId="77777777" w:rsidTr="00481320">
        <w:trPr>
          <w:trHeight w:val="701"/>
        </w:trPr>
        <w:tc>
          <w:tcPr>
            <w:tcW w:w="1808" w:type="dxa"/>
            <w:vMerge/>
          </w:tcPr>
          <w:p w14:paraId="35B1EA5F" w14:textId="5347E252" w:rsidR="006D1788" w:rsidRPr="00A8425B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165" w:type="dxa"/>
          </w:tcPr>
          <w:p w14:paraId="057918A8" w14:textId="6FB3B2BB" w:rsidR="006D1788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</w:t>
            </w:r>
            <w:r w:rsidR="006D1788" w:rsidRPr="00EF23F7">
              <w:rPr>
                <w:b/>
                <w:bCs/>
                <w:sz w:val="36"/>
                <w:szCs w:val="36"/>
              </w:rPr>
              <w:t>1</w:t>
            </w:r>
          </w:p>
        </w:tc>
        <w:tc>
          <w:tcPr>
            <w:tcW w:w="1487" w:type="dxa"/>
          </w:tcPr>
          <w:p w14:paraId="11B385DA" w14:textId="5BDCADD0" w:rsidR="006D1788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</w:t>
            </w:r>
            <w:r w:rsidR="006D1788" w:rsidRPr="00EF23F7"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487" w:type="dxa"/>
          </w:tcPr>
          <w:p w14:paraId="2F22C51A" w14:textId="3C04E465" w:rsidR="006D1788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</w:t>
            </w:r>
            <w:r w:rsidR="006D1788" w:rsidRPr="00EF23F7"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487" w:type="dxa"/>
          </w:tcPr>
          <w:p w14:paraId="63F0462B" w14:textId="22BADCBF" w:rsidR="006D1788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</w:t>
            </w:r>
            <w:r w:rsidR="006D1788" w:rsidRPr="00EF23F7">
              <w:rPr>
                <w:b/>
                <w:bCs/>
                <w:sz w:val="36"/>
                <w:szCs w:val="36"/>
              </w:rPr>
              <w:t>4</w:t>
            </w:r>
          </w:p>
        </w:tc>
        <w:tc>
          <w:tcPr>
            <w:tcW w:w="1500" w:type="dxa"/>
          </w:tcPr>
          <w:p w14:paraId="13C0C3A7" w14:textId="75B34DFF" w:rsidR="006D1788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</w:t>
            </w:r>
            <w:r w:rsidR="006D1788" w:rsidRPr="00EF23F7">
              <w:rPr>
                <w:b/>
                <w:bCs/>
                <w:sz w:val="36"/>
                <w:szCs w:val="36"/>
              </w:rPr>
              <w:t>5</w:t>
            </w:r>
          </w:p>
        </w:tc>
        <w:tc>
          <w:tcPr>
            <w:tcW w:w="1487" w:type="dxa"/>
            <w:vMerge/>
          </w:tcPr>
          <w:p w14:paraId="651EA3F3" w14:textId="2081BABE" w:rsidR="006D1788" w:rsidRPr="00CF5921" w:rsidRDefault="006D1788" w:rsidP="0078497A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</w:tr>
      <w:tr w:rsidR="00E97220" w14:paraId="01413BA1" w14:textId="77777777" w:rsidTr="00481320">
        <w:trPr>
          <w:trHeight w:val="670"/>
        </w:trPr>
        <w:tc>
          <w:tcPr>
            <w:tcW w:w="1808" w:type="dxa"/>
          </w:tcPr>
          <w:p w14:paraId="4A7C9C38" w14:textId="11AC2853" w:rsidR="006C0E22" w:rsidRPr="00EF23F7" w:rsidRDefault="00EF23F7" w:rsidP="00EF23F7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W1</w:t>
            </w:r>
          </w:p>
        </w:tc>
        <w:tc>
          <w:tcPr>
            <w:tcW w:w="1165" w:type="dxa"/>
          </w:tcPr>
          <w:p w14:paraId="2981DA99" w14:textId="5DEE9685" w:rsidR="006C0E22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87" w:type="dxa"/>
          </w:tcPr>
          <w:p w14:paraId="75ABF9A5" w14:textId="69DEBABC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87" w:type="dxa"/>
          </w:tcPr>
          <w:p w14:paraId="61951584" w14:textId="65B8E0C1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50</w:t>
            </w:r>
          </w:p>
        </w:tc>
        <w:tc>
          <w:tcPr>
            <w:tcW w:w="1487" w:type="dxa"/>
          </w:tcPr>
          <w:p w14:paraId="2F675C6B" w14:textId="2BE10840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500" w:type="dxa"/>
          </w:tcPr>
          <w:p w14:paraId="2B514B31" w14:textId="5113F863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87" w:type="dxa"/>
          </w:tcPr>
          <w:p w14:paraId="68BE53DD" w14:textId="1E879059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E97220" w14:paraId="4B6AC4BA" w14:textId="77777777" w:rsidTr="00481320">
        <w:trPr>
          <w:trHeight w:val="701"/>
        </w:trPr>
        <w:tc>
          <w:tcPr>
            <w:tcW w:w="1808" w:type="dxa"/>
          </w:tcPr>
          <w:p w14:paraId="3E9940F1" w14:textId="2AAB886E" w:rsidR="006C0E22" w:rsidRDefault="00EF23F7" w:rsidP="00EF23F7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165" w:type="dxa"/>
          </w:tcPr>
          <w:p w14:paraId="185D32E6" w14:textId="4152BE9F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87" w:type="dxa"/>
          </w:tcPr>
          <w:p w14:paraId="4A765C39" w14:textId="4AB290FE" w:rsidR="006C0E22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87" w:type="dxa"/>
          </w:tcPr>
          <w:p w14:paraId="39BCD92A" w14:textId="6970D6A0" w:rsidR="006C0E22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87" w:type="dxa"/>
          </w:tcPr>
          <w:p w14:paraId="1CE3EDA9" w14:textId="138FE672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500" w:type="dxa"/>
          </w:tcPr>
          <w:p w14:paraId="6F213838" w14:textId="018F1DC4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87" w:type="dxa"/>
          </w:tcPr>
          <w:p w14:paraId="6876B5A7" w14:textId="51B95FA7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EF23F7" w14:paraId="1A99538A" w14:textId="77777777" w:rsidTr="00481320">
        <w:trPr>
          <w:trHeight w:val="701"/>
        </w:trPr>
        <w:tc>
          <w:tcPr>
            <w:tcW w:w="1808" w:type="dxa"/>
          </w:tcPr>
          <w:p w14:paraId="56F0FBE3" w14:textId="6690AC4E" w:rsidR="00EF23F7" w:rsidRPr="00A8425B" w:rsidRDefault="00EF23F7" w:rsidP="00EF23F7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165" w:type="dxa"/>
          </w:tcPr>
          <w:p w14:paraId="75FC0582" w14:textId="0D08799C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487" w:type="dxa"/>
          </w:tcPr>
          <w:p w14:paraId="606C4875" w14:textId="74764BB9" w:rsidR="00EF23F7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87" w:type="dxa"/>
          </w:tcPr>
          <w:p w14:paraId="352490A3" w14:textId="6B13F236" w:rsidR="00EF23F7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87" w:type="dxa"/>
          </w:tcPr>
          <w:p w14:paraId="56CD98C7" w14:textId="1382DA1D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500" w:type="dxa"/>
          </w:tcPr>
          <w:p w14:paraId="286AE2C9" w14:textId="3E802143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87" w:type="dxa"/>
          </w:tcPr>
          <w:p w14:paraId="278B005A" w14:textId="4F9761C8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EF23F7" w14:paraId="1F92972C" w14:textId="77777777" w:rsidTr="00481320">
        <w:trPr>
          <w:trHeight w:val="701"/>
        </w:trPr>
        <w:tc>
          <w:tcPr>
            <w:tcW w:w="1808" w:type="dxa"/>
          </w:tcPr>
          <w:p w14:paraId="4427B474" w14:textId="44BE9EFB" w:rsidR="00EF23F7" w:rsidRPr="00A8425B" w:rsidRDefault="00EF23F7" w:rsidP="00EF23F7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4</w:t>
            </w:r>
          </w:p>
        </w:tc>
        <w:tc>
          <w:tcPr>
            <w:tcW w:w="1165" w:type="dxa"/>
          </w:tcPr>
          <w:p w14:paraId="42429AF6" w14:textId="17441B6B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87" w:type="dxa"/>
          </w:tcPr>
          <w:p w14:paraId="103F9A86" w14:textId="3EEB6DE9" w:rsidR="00EF23F7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87" w:type="dxa"/>
          </w:tcPr>
          <w:p w14:paraId="7317C145" w14:textId="1D6466BF" w:rsidR="00EF23F7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87" w:type="dxa"/>
          </w:tcPr>
          <w:p w14:paraId="715E75EA" w14:textId="0E89FEAA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500" w:type="dxa"/>
          </w:tcPr>
          <w:p w14:paraId="4FDE89F8" w14:textId="21281F6A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87" w:type="dxa"/>
          </w:tcPr>
          <w:p w14:paraId="275FC197" w14:textId="7D8F26DF" w:rsidR="00EF23F7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E97220" w14:paraId="33068624" w14:textId="77777777" w:rsidTr="00481320">
        <w:trPr>
          <w:trHeight w:val="701"/>
        </w:trPr>
        <w:tc>
          <w:tcPr>
            <w:tcW w:w="1808" w:type="dxa"/>
          </w:tcPr>
          <w:p w14:paraId="5A09E192" w14:textId="1BE27237" w:rsidR="006C0E22" w:rsidRDefault="00EF23F7" w:rsidP="00EF23F7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5</w:t>
            </w:r>
          </w:p>
        </w:tc>
        <w:tc>
          <w:tcPr>
            <w:tcW w:w="1165" w:type="dxa"/>
          </w:tcPr>
          <w:p w14:paraId="481F7B40" w14:textId="6AA6BDD2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87" w:type="dxa"/>
          </w:tcPr>
          <w:p w14:paraId="7AC81E96" w14:textId="1AEBFAD8" w:rsidR="006C0E22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7</w:t>
            </w:r>
          </w:p>
        </w:tc>
        <w:tc>
          <w:tcPr>
            <w:tcW w:w="1487" w:type="dxa"/>
          </w:tcPr>
          <w:p w14:paraId="6A4A669D" w14:textId="37B6D349" w:rsidR="006C0E22" w:rsidRPr="00470A22" w:rsidRDefault="002A52A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1</w:t>
            </w:r>
          </w:p>
        </w:tc>
        <w:tc>
          <w:tcPr>
            <w:tcW w:w="1487" w:type="dxa"/>
          </w:tcPr>
          <w:p w14:paraId="434F7445" w14:textId="718E9ECD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2</w:t>
            </w:r>
          </w:p>
        </w:tc>
        <w:tc>
          <w:tcPr>
            <w:tcW w:w="1500" w:type="dxa"/>
          </w:tcPr>
          <w:p w14:paraId="5A2C4FBC" w14:textId="7AF66EA3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9</w:t>
            </w:r>
          </w:p>
        </w:tc>
        <w:tc>
          <w:tcPr>
            <w:tcW w:w="1487" w:type="dxa"/>
          </w:tcPr>
          <w:p w14:paraId="70FBC2E0" w14:textId="77D32475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E97220" w14:paraId="1202811D" w14:textId="77777777" w:rsidTr="00481320">
        <w:trPr>
          <w:trHeight w:val="701"/>
        </w:trPr>
        <w:tc>
          <w:tcPr>
            <w:tcW w:w="1808" w:type="dxa"/>
          </w:tcPr>
          <w:p w14:paraId="1C54EBA5" w14:textId="7E74A24F" w:rsidR="006C0E22" w:rsidRPr="00CF5921" w:rsidRDefault="00DB45B4" w:rsidP="00F30CF8">
            <w:pPr>
              <w:pStyle w:val="Default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emand</w:t>
            </w:r>
          </w:p>
        </w:tc>
        <w:tc>
          <w:tcPr>
            <w:tcW w:w="1165" w:type="dxa"/>
          </w:tcPr>
          <w:p w14:paraId="00E0E73F" w14:textId="7A2A889F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87" w:type="dxa"/>
          </w:tcPr>
          <w:p w14:paraId="4F14083E" w14:textId="4CC84029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87" w:type="dxa"/>
          </w:tcPr>
          <w:p w14:paraId="4E8D20BE" w14:textId="39523D3C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87" w:type="dxa"/>
          </w:tcPr>
          <w:p w14:paraId="172E05BF" w14:textId="2304068F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500" w:type="dxa"/>
          </w:tcPr>
          <w:p w14:paraId="5B9F395E" w14:textId="6C7C54AB" w:rsidR="006C0E22" w:rsidRPr="00470A22" w:rsidRDefault="00EF23F7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87" w:type="dxa"/>
          </w:tcPr>
          <w:p w14:paraId="0668A1D8" w14:textId="112A0026" w:rsidR="006C0E22" w:rsidRPr="00E97220" w:rsidRDefault="006C0E22" w:rsidP="00470A22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14:paraId="5DF658C1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79529312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2663C547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331F9B45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02E1AE9C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07120B5C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75DC1F98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75017B88" w14:textId="77777777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12BB946A" w14:textId="4CEC7662" w:rsidR="00502568" w:rsidRDefault="00502568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26866844" w14:textId="77777777" w:rsidR="00481320" w:rsidRDefault="00481320" w:rsidP="0078497A">
      <w:pPr>
        <w:pStyle w:val="Default"/>
        <w:rPr>
          <w:b/>
          <w:bCs/>
          <w:sz w:val="32"/>
          <w:szCs w:val="32"/>
          <w:u w:val="single"/>
        </w:rPr>
      </w:pPr>
    </w:p>
    <w:p w14:paraId="58A565C1" w14:textId="7937AAD6" w:rsidR="00B307AA" w:rsidRPr="0068006F" w:rsidRDefault="00B307AA" w:rsidP="00B307AA">
      <w:pPr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  <w:r w:rsidRPr="0068006F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lastRenderedPageBreak/>
        <w:t>Mathematical Model of an Assignment Problem :</w:t>
      </w:r>
    </w:p>
    <w:p w14:paraId="67A1BDD7" w14:textId="77777777" w:rsidR="00D81ED1" w:rsidRPr="0068006F" w:rsidRDefault="00D81ED1" w:rsidP="00B307AA">
      <w:pPr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</w:p>
    <w:p w14:paraId="5C3D7C32" w14:textId="77777777" w:rsidR="00B307AA" w:rsidRPr="0068006F" w:rsidRDefault="00B307AA" w:rsidP="00B307AA">
      <w:pPr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68006F">
        <w:rPr>
          <w:rFonts w:ascii="Times New Roman" w:hAnsi="Times New Roman" w:cs="Times New Roman"/>
          <w:b/>
          <w:color w:val="FF0000"/>
          <w:sz w:val="32"/>
          <w:szCs w:val="32"/>
        </w:rPr>
        <w:t>Let,</w:t>
      </w:r>
    </w:p>
    <w:p w14:paraId="6153DABB" w14:textId="77777777" w:rsidR="001B7BE0" w:rsidRPr="0068006F" w:rsidRDefault="001B7BE0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DD27743" w14:textId="0646FF9E" w:rsidR="00B307AA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i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/>
                  <w:color w:val="FF0000"/>
                  <w:sz w:val="28"/>
                  <w:szCs w:val="28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/>
                      <w:color w:val="FF0000"/>
                      <w:sz w:val="28"/>
                      <w:szCs w:val="28"/>
                    </w:rPr>
                  </m:ctrlPr>
                </m:eqArrPr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 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0 ,  if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 i-th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worker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is not assigned to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packe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j-th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toy</m:t>
                  </m: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ctrlPr>
                    <w:rPr>
                      <w:rFonts w:ascii="Cambria Math" w:eastAsia="Cambria Math" w:hAnsi="Cambria Math" w:cs="Cambria Math"/>
                      <w:b/>
                      <w:color w:val="FF0000"/>
                      <w:sz w:val="28"/>
                      <w:szCs w:val="28"/>
                    </w:rPr>
                  </m:ctrlPr>
                </m:e>
                <m:e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1,        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 if 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i-th worker  is  assigned to packed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</m:t>
                  </m:r>
                  <m:r>
                    <m:rPr>
                      <m:sty m:val="b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 xml:space="preserve">   j-th toy</m:t>
                  </m:r>
                </m:e>
              </m:eqArr>
            </m:e>
          </m:d>
        </m:oMath>
      </m:oMathPara>
    </w:p>
    <w:p w14:paraId="242046B8" w14:textId="4C5421FA" w:rsidR="001B7BE0" w:rsidRPr="0068006F" w:rsidRDefault="001B7BE0" w:rsidP="00B307AA">
      <w:pPr>
        <w:rPr>
          <w:rFonts w:ascii="Times New Roman" w:hAnsi="Times New Roman" w:cs="Times New Roman"/>
          <w:b/>
          <w:color w:val="FF0000"/>
        </w:rPr>
      </w:pPr>
    </w:p>
    <w:p w14:paraId="52A84EDB" w14:textId="77777777" w:rsidR="00583B13" w:rsidRPr="0068006F" w:rsidRDefault="00583B13" w:rsidP="00B307AA">
      <w:pPr>
        <w:rPr>
          <w:rFonts w:ascii="Times New Roman" w:hAnsi="Times New Roman" w:cs="Times New Roman"/>
          <w:b/>
          <w:color w:val="FF0000"/>
        </w:rPr>
      </w:pPr>
    </w:p>
    <w:p w14:paraId="05A8CACB" w14:textId="6BBD44C9" w:rsidR="001B7BE0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>
        <m:sSub>
          <m:sSubPr>
            <m:ctrlPr>
              <w:rPr>
                <w:rFonts w:ascii="Cambria Math" w:hAnsi="Cambria Math" w:cs="Times New Roman"/>
                <w:b/>
                <w:i/>
                <w:color w:val="FF0000"/>
                <w:sz w:val="28"/>
                <w:szCs w:val="28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FF0000"/>
                <w:sz w:val="28"/>
                <w:szCs w:val="28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FF0000"/>
                <w:sz w:val="28"/>
                <w:szCs w:val="28"/>
              </w:rPr>
              <m:t>ij</m:t>
            </m:r>
          </m:sub>
        </m:sSub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=The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profit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to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complete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pack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ing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by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i-th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worker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>to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the  j- th </m:t>
        </m:r>
        <m:r>
          <m:rPr>
            <m:sty m:val="b"/>
          </m:rPr>
          <w:rPr>
            <w:rFonts w:ascii="Cambria Math" w:hAnsi="Cambria Math" w:cs="Times New Roman"/>
            <w:color w:val="FF0000"/>
            <w:sz w:val="28"/>
            <w:szCs w:val="28"/>
          </w:rPr>
          <m:t xml:space="preserve"> toy</m:t>
        </m:r>
      </m:oMath>
      <w:r w:rsidR="00B307AA"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</w:p>
    <w:p w14:paraId="4E360ACC" w14:textId="4A8CD082" w:rsidR="00B307AA" w:rsidRPr="0068006F" w:rsidRDefault="00B307AA" w:rsidP="00B307AA">
      <w:pPr>
        <w:rPr>
          <w:rFonts w:ascii="Cambria Math" w:hAnsi="Cambria Math" w:cs="Times New Roman"/>
          <w:b/>
          <w:color w:val="FF0000"/>
          <w:sz w:val="28"/>
          <w:szCs w:val="28"/>
        </w:rPr>
      </w:pPr>
      <w:r w:rsidRPr="0068006F">
        <w:rPr>
          <w:rFonts w:ascii="Cambria Math" w:hAnsi="Cambria Math" w:cs="Times New Roman"/>
          <w:color w:val="FF0000"/>
        </w:rPr>
        <w:br/>
      </w: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a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i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=1 ,                                              i=1,2,3,….…...…..,n</m:t>
          </m:r>
        </m:oMath>
      </m:oMathPara>
    </w:p>
    <w:p w14:paraId="227E565A" w14:textId="77777777" w:rsidR="001B7BE0" w:rsidRPr="0068006F" w:rsidRDefault="001B7BE0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0A491C90" w14:textId="54FB7CFA" w:rsidR="00B307AA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b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j</m:t>
              </m:r>
            </m:sub>
          </m:sSub>
          <m:r>
            <m:rPr>
              <m:sty m:val="b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=1 ,                                               j=1,2,3,………..…..,n</m:t>
          </m:r>
        </m:oMath>
      </m:oMathPara>
    </w:p>
    <w:p w14:paraId="5BB11C4B" w14:textId="77777777" w:rsidR="001B7BE0" w:rsidRPr="0068006F" w:rsidRDefault="001B7BE0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31D97BBB" w14:textId="3FB92307" w:rsidR="00B307AA" w:rsidRPr="0068006F" w:rsidRDefault="00B307AA" w:rsidP="00B307AA">
      <w:pPr>
        <w:jc w:val="center"/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[As, One </w:t>
      </w:r>
      <w:r w:rsidR="000A0D07" w:rsidRPr="0068006F">
        <w:rPr>
          <w:rFonts w:ascii="Times New Roman" w:hAnsi="Times New Roman" w:cs="Times New Roman"/>
          <w:b/>
          <w:color w:val="FF0000"/>
          <w:sz w:val="28"/>
          <w:szCs w:val="28"/>
        </w:rPr>
        <w:t>worker</w:t>
      </w:r>
      <w:r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can be assignment to </w:t>
      </w:r>
      <w:r w:rsidR="000A0D07"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pack </w:t>
      </w:r>
      <w:r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one </w:t>
      </w:r>
      <w:r w:rsidR="000A0D07" w:rsidRPr="0068006F">
        <w:rPr>
          <w:rFonts w:ascii="Times New Roman" w:hAnsi="Times New Roman" w:cs="Times New Roman"/>
          <w:b/>
          <w:color w:val="FF0000"/>
          <w:sz w:val="28"/>
          <w:szCs w:val="28"/>
        </w:rPr>
        <w:t>toy</w:t>
      </w:r>
      <w:r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only ]</w:t>
      </w:r>
    </w:p>
    <w:p w14:paraId="00F70C36" w14:textId="77777777" w:rsidR="001B7BE0" w:rsidRPr="0068006F" w:rsidRDefault="001B7BE0" w:rsidP="00B307AA">
      <w:pPr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</w:pPr>
    </w:p>
    <w:p w14:paraId="7F6C9058" w14:textId="7E7D2B99" w:rsidR="00B307AA" w:rsidRPr="0068006F" w:rsidRDefault="00B307AA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w:r w:rsidRPr="0068006F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 xml:space="preserve">Then the mathematical model for an Assignment Problem is given by find </w:t>
      </w:r>
      <m:oMath>
        <m:r>
          <m:rPr>
            <m:sty m:val="bi"/>
          </m:rPr>
          <w:rPr>
            <w:rFonts w:ascii="Cambria Math" w:hAnsi="Cambria Math" w:cs="Times New Roman"/>
            <w:color w:val="FF0000"/>
            <w:sz w:val="32"/>
            <w:szCs w:val="32"/>
            <w:u w:val="single"/>
          </w:rPr>
          <m:t xml:space="preserve">   </m:t>
        </m:r>
        <m:r>
          <m:rPr>
            <m:sty m:val="bi"/>
          </m:rPr>
          <w:rPr>
            <w:rFonts w:ascii="Cambria Math" w:hAnsi="Cambria Math" w:cs="Times New Roman"/>
            <w:color w:val="FF0000"/>
            <w:sz w:val="32"/>
            <w:szCs w:val="32"/>
            <w:u w:val="single"/>
          </w:rPr>
          <m:t xml:space="preserve"> </m:t>
        </m:r>
        <m:sSub>
          <m:sSubPr>
            <m:ctrlPr>
              <w:rPr>
                <w:rFonts w:ascii="Cambria Math" w:hAnsi="Cambria Math" w:cs="Times New Roman"/>
                <w:b/>
                <w:i/>
                <w:color w:val="FF0000"/>
                <w:sz w:val="32"/>
                <w:szCs w:val="32"/>
                <w:u w:val="single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 w:cs="Times New Roman"/>
                <w:color w:val="FF0000"/>
                <w:sz w:val="32"/>
                <w:szCs w:val="32"/>
                <w:u w:val="single"/>
              </w:rPr>
              <m:t>x</m:t>
            </m:r>
          </m:e>
          <m:sub>
            <m:r>
              <m:rPr>
                <m:sty m:val="bi"/>
              </m:rPr>
              <w:rPr>
                <w:rFonts w:ascii="Cambria Math" w:hAnsi="Cambria Math" w:cs="Times New Roman"/>
                <w:color w:val="FF0000"/>
                <w:sz w:val="32"/>
                <w:szCs w:val="32"/>
                <w:u w:val="single"/>
              </w:rPr>
              <m:t>ij</m:t>
            </m:r>
          </m:sub>
        </m:sSub>
      </m:oMath>
      <w:r w:rsidRPr="0068006F">
        <w:rPr>
          <w:rFonts w:ascii="Times New Roman" w:hAnsi="Times New Roman" w:cs="Times New Roman"/>
          <w:b/>
          <w:color w:val="FF0000"/>
          <w:sz w:val="32"/>
          <w:szCs w:val="32"/>
          <w:u w:val="single"/>
        </w:rPr>
        <w:t xml:space="preserve"> so as to</w:t>
      </w:r>
      <w:r w:rsidRPr="0068006F">
        <w:rPr>
          <w:rFonts w:ascii="Times New Roman" w:hAnsi="Times New Roman" w:cs="Times New Roman"/>
          <w:b/>
          <w:color w:val="FF0000"/>
          <w:sz w:val="28"/>
          <w:szCs w:val="28"/>
        </w:rPr>
        <w:t xml:space="preserve"> </w:t>
      </w:r>
      <w:r w:rsidR="001B7BE0" w:rsidRPr="0068006F">
        <w:rPr>
          <w:rFonts w:ascii="Times New Roman" w:hAnsi="Times New Roman" w:cs="Times New Roman"/>
          <w:b/>
          <w:color w:val="FF0000"/>
          <w:sz w:val="28"/>
          <w:szCs w:val="28"/>
        </w:rPr>
        <w:t>–</w:t>
      </w:r>
    </w:p>
    <w:p w14:paraId="1F0532E1" w14:textId="77777777" w:rsidR="001B7BE0" w:rsidRPr="0068006F" w:rsidRDefault="001B7BE0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02EA70E4" w14:textId="2E85AD83" w:rsidR="00B307AA" w:rsidRPr="0068006F" w:rsidRDefault="00B307AA" w:rsidP="00B307AA">
      <w:pPr>
        <w:rPr>
          <w:rFonts w:ascii="Times New Roman" w:hAnsi="Times New Roman" w:cs="Times New Roman"/>
          <w:b/>
          <w:color w:val="FF0000"/>
          <w:sz w:val="32"/>
          <w:szCs w:val="32"/>
        </w:rPr>
      </w:pPr>
      <m:oMathPara>
        <m:oMath>
          <m:r>
            <m:rPr>
              <m:sty m:val="bi"/>
            </m:rPr>
            <w:rPr>
              <w:rFonts w:ascii="Cambria Math" w:hAnsi="Cambria Math" w:cs="Times New Roman"/>
              <w:color w:val="FF0000"/>
              <w:sz w:val="32"/>
              <w:szCs w:val="32"/>
            </w:rPr>
            <m:t>M</m:t>
          </m:r>
          <m:r>
            <m:rPr>
              <m:sty m:val="bi"/>
            </m:rPr>
            <w:rPr>
              <w:rFonts w:ascii="Cambria Math" w:hAnsi="Cambria Math" w:cs="Times New Roman"/>
              <w:color w:val="FF0000"/>
              <w:sz w:val="32"/>
              <w:szCs w:val="32"/>
            </w:rPr>
            <m:t>aximize</m:t>
          </m:r>
          <m:r>
            <m:rPr>
              <m:sty m:val="bi"/>
            </m:rPr>
            <w:rPr>
              <w:rFonts w:ascii="Cambria Math" w:hAnsi="Cambria Math" w:cs="Times New Roman"/>
              <w:color w:val="FF0000"/>
              <w:sz w:val="32"/>
              <w:szCs w:val="32"/>
            </w:rPr>
            <m:t xml:space="preserve">   Z 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color w:val="FF0000"/>
                  <w:sz w:val="32"/>
                  <w:szCs w:val="32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32"/>
                  <w:szCs w:val="32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32"/>
                  <w:szCs w:val="32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b/>
                      <w:i/>
                      <w:color w:val="FF0000"/>
                      <w:sz w:val="32"/>
                      <w:szCs w:val="32"/>
                    </w:rPr>
                  </m:ctrlPr>
                </m:naryPr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32"/>
                      <w:szCs w:val="32"/>
                    </w:rPr>
                    <m:t>j=1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32"/>
                      <w:szCs w:val="32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color w:val="FF0000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FF0000"/>
                          <w:sz w:val="32"/>
                          <w:szCs w:val="32"/>
                        </w:rPr>
                        <m:t>C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FF0000"/>
                          <w:sz w:val="32"/>
                          <w:szCs w:val="32"/>
                        </w:rPr>
                        <m:t>ij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b/>
                          <w:i/>
                          <w:color w:val="FF0000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FF0000"/>
                          <w:sz w:val="32"/>
                          <w:szCs w:val="32"/>
                        </w:rPr>
                        <m:t>x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 w:cs="Times New Roman"/>
                          <w:color w:val="FF0000"/>
                          <w:sz w:val="32"/>
                          <w:szCs w:val="32"/>
                        </w:rPr>
                        <m:t>ij</m:t>
                      </m:r>
                    </m:sub>
                  </m:sSub>
                </m:e>
              </m:nary>
            </m:e>
          </m:nary>
        </m:oMath>
      </m:oMathPara>
    </w:p>
    <w:p w14:paraId="76F9841C" w14:textId="211E241C" w:rsidR="00B307AA" w:rsidRPr="0068006F" w:rsidRDefault="00B307AA" w:rsidP="00B307AA">
      <w:pPr>
        <w:rPr>
          <w:rFonts w:ascii="Times New Roman" w:hAnsi="Times New Roman" w:cs="Times New Roman"/>
          <w:b/>
          <w:color w:val="FF0000"/>
          <w:sz w:val="32"/>
          <w:szCs w:val="32"/>
        </w:rPr>
      </w:pPr>
      <w:r w:rsidRPr="0068006F">
        <w:rPr>
          <w:rFonts w:ascii="Times New Roman" w:hAnsi="Times New Roman" w:cs="Times New Roman"/>
          <w:b/>
          <w:color w:val="FF0000"/>
          <w:sz w:val="32"/>
          <w:szCs w:val="32"/>
        </w:rPr>
        <w:t>Subject To,</w:t>
      </w:r>
    </w:p>
    <w:p w14:paraId="1C5C0A5C" w14:textId="77777777" w:rsidR="00D81ED1" w:rsidRPr="0068006F" w:rsidRDefault="00D81ED1" w:rsidP="00B307AA">
      <w:pPr>
        <w:rPr>
          <w:rFonts w:ascii="Times New Roman" w:hAnsi="Times New Roman" w:cs="Times New Roman"/>
          <w:b/>
          <w:color w:val="FF0000"/>
          <w:sz w:val="32"/>
          <w:szCs w:val="32"/>
        </w:rPr>
      </w:pPr>
    </w:p>
    <w:p w14:paraId="5D4E2999" w14:textId="569FCA5E" w:rsidR="00B307AA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j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=1   ,  i=1,2,3,…………….,n      (Supply Constraint)</m:t>
          </m:r>
        </m:oMath>
      </m:oMathPara>
    </w:p>
    <w:p w14:paraId="118B5BD5" w14:textId="77777777" w:rsidR="00D81ED1" w:rsidRPr="0068006F" w:rsidRDefault="00D81ED1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1A9EB411" w14:textId="516A7C5B" w:rsidR="00B307AA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naryPr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i=1</m:t>
              </m:r>
            </m:sub>
            <m:sup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b/>
                      <w:i/>
                      <w:color w:val="FF0000"/>
                      <w:sz w:val="28"/>
                      <w:szCs w:val="28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 w:cs="Times New Roman"/>
                      <w:color w:val="FF0000"/>
                      <w:sz w:val="28"/>
                      <w:szCs w:val="28"/>
                    </w:rPr>
                    <m:t>ij</m:t>
                  </m:r>
                </m:sub>
              </m:sSub>
            </m:e>
          </m:nary>
          <m:r>
            <m:rPr>
              <m:sty m:val="bi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=1   ,  j=1,2,3,…………….,n      (Demand Constraint)</m:t>
          </m:r>
        </m:oMath>
      </m:oMathPara>
    </w:p>
    <w:p w14:paraId="26B88482" w14:textId="77777777" w:rsidR="00D81ED1" w:rsidRPr="0068006F" w:rsidRDefault="00D81ED1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</w:p>
    <w:p w14:paraId="556EAFB7" w14:textId="76A3F736" w:rsidR="00B307AA" w:rsidRPr="0068006F" w:rsidRDefault="00E03D2B" w:rsidP="00B307AA">
      <w:pPr>
        <w:rPr>
          <w:rFonts w:ascii="Times New Roman" w:hAnsi="Times New Roman" w:cs="Times New Roman"/>
          <w:b/>
          <w:color w:val="FF0000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 xml:space="preserve">ij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>∊</m:t>
          </m:r>
          <m:d>
            <m:dPr>
              <m:begChr m:val="{"/>
              <m:endChr m:val="}"/>
              <m:ctrlPr>
                <w:rPr>
                  <w:rFonts w:ascii="Cambria Math" w:hAnsi="Cambria Math" w:cs="Times New Roman"/>
                  <w:b/>
                  <w:i/>
                  <w:color w:val="FF0000"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FF0000"/>
                  <w:sz w:val="28"/>
                  <w:szCs w:val="28"/>
                </w:rPr>
                <m:t xml:space="preserve"> 0 , 1</m:t>
              </m:r>
            </m:e>
          </m:d>
          <m:r>
            <m:rPr>
              <m:sty m:val="bi"/>
            </m:rPr>
            <w:rPr>
              <w:rFonts w:ascii="Cambria Math" w:hAnsi="Cambria Math" w:cs="Times New Roman"/>
              <w:color w:val="FF0000"/>
              <w:sz w:val="28"/>
              <w:szCs w:val="28"/>
            </w:rPr>
            <m:t xml:space="preserve">   ,  ∀   i , j</m:t>
          </m:r>
        </m:oMath>
      </m:oMathPara>
    </w:p>
    <w:p w14:paraId="797130DC" w14:textId="39A6F519" w:rsidR="009C6FCB" w:rsidRPr="0068006F" w:rsidRDefault="009C6FCB" w:rsidP="00B307AA">
      <w:pPr>
        <w:rPr>
          <w:rFonts w:ascii="Times New Roman" w:hAnsi="Times New Roman" w:cs="Times New Roman"/>
          <w:b/>
          <w:color w:val="FF0000"/>
        </w:rPr>
      </w:pPr>
    </w:p>
    <w:p w14:paraId="55159559" w14:textId="77777777" w:rsidR="00E810DF" w:rsidRPr="0068006F" w:rsidRDefault="00E810DF" w:rsidP="00B307AA">
      <w:pPr>
        <w:rPr>
          <w:rFonts w:ascii="Times New Roman" w:hAnsi="Times New Roman" w:cs="Times New Roman"/>
          <w:b/>
          <w:color w:val="FF0000"/>
        </w:rPr>
      </w:pPr>
    </w:p>
    <w:p w14:paraId="05D27D2C" w14:textId="3AD4B801" w:rsidR="009C6FCB" w:rsidRDefault="009C6FCB" w:rsidP="00B307AA">
      <w:pPr>
        <w:rPr>
          <w:rFonts w:ascii="Times New Roman" w:hAnsi="Times New Roman" w:cs="Times New Roman"/>
          <w:b/>
        </w:rPr>
      </w:pPr>
    </w:p>
    <w:p w14:paraId="0DA3CB8B" w14:textId="77777777" w:rsidR="000A0D07" w:rsidRDefault="000A0D07" w:rsidP="00B307AA">
      <w:pPr>
        <w:rPr>
          <w:rFonts w:ascii="Times New Roman" w:hAnsi="Times New Roman" w:cs="Times New Roman"/>
          <w:b/>
        </w:rPr>
      </w:pPr>
    </w:p>
    <w:p w14:paraId="097108CF" w14:textId="77777777" w:rsidR="009C6FCB" w:rsidRPr="000A7689" w:rsidRDefault="009C6FCB" w:rsidP="00B307AA">
      <w:pPr>
        <w:rPr>
          <w:rFonts w:ascii="Times New Roman" w:hAnsi="Times New Roman" w:cs="Times New Roman"/>
          <w:b/>
        </w:rPr>
      </w:pPr>
    </w:p>
    <w:p w14:paraId="142BD539" w14:textId="1562BDB3" w:rsidR="0078497A" w:rsidRPr="00851579" w:rsidRDefault="0078497A" w:rsidP="0078497A">
      <w:pPr>
        <w:pStyle w:val="Default"/>
        <w:rPr>
          <w:sz w:val="32"/>
          <w:szCs w:val="32"/>
          <w:u w:val="single"/>
        </w:rPr>
      </w:pPr>
      <w:r w:rsidRPr="00851579">
        <w:rPr>
          <w:b/>
          <w:bCs/>
          <w:sz w:val="32"/>
          <w:szCs w:val="32"/>
          <w:u w:val="single"/>
        </w:rPr>
        <w:lastRenderedPageBreak/>
        <w:t>2.</w:t>
      </w:r>
      <w:r w:rsidR="00481320" w:rsidRPr="00481320">
        <w:rPr>
          <w:b/>
          <w:bCs/>
          <w:sz w:val="32"/>
          <w:szCs w:val="32"/>
          <w:u w:val="single"/>
        </w:rPr>
        <w:t xml:space="preserve"> Assignment</w:t>
      </w:r>
      <w:r w:rsidR="00851579" w:rsidRPr="00851579">
        <w:rPr>
          <w:b/>
          <w:bCs/>
          <w:sz w:val="32"/>
          <w:szCs w:val="32"/>
          <w:u w:val="single"/>
        </w:rPr>
        <w:t xml:space="preserve"> Problem Solution with Excel Solver</w:t>
      </w:r>
      <w:r w:rsidRPr="00851579">
        <w:rPr>
          <w:b/>
          <w:bCs/>
          <w:sz w:val="32"/>
          <w:szCs w:val="32"/>
          <w:u w:val="single"/>
        </w:rPr>
        <w:t xml:space="preserve">: </w:t>
      </w:r>
    </w:p>
    <w:p w14:paraId="709FAFE4" w14:textId="1B533A85" w:rsidR="0078497A" w:rsidRPr="009868E4" w:rsidRDefault="0078497A" w:rsidP="0078497A">
      <w:pPr>
        <w:pStyle w:val="Default"/>
        <w:rPr>
          <w:b/>
          <w:bCs/>
          <w:color w:val="201D1E"/>
          <w:sz w:val="23"/>
          <w:szCs w:val="23"/>
        </w:rPr>
      </w:pPr>
      <w:r w:rsidRPr="009868E4">
        <w:rPr>
          <w:b/>
          <w:bCs/>
          <w:sz w:val="23"/>
          <w:szCs w:val="23"/>
        </w:rPr>
        <w:t xml:space="preserve">In Excel Solver, the spreadsheet is the input and output medium for the </w:t>
      </w:r>
      <w:r w:rsidR="001F1FBA" w:rsidRPr="009868E4">
        <w:rPr>
          <w:b/>
          <w:bCs/>
          <w:sz w:val="23"/>
          <w:szCs w:val="23"/>
        </w:rPr>
        <w:t>Assignment</w:t>
      </w:r>
      <w:r w:rsidR="00794AE5" w:rsidRPr="009868E4">
        <w:rPr>
          <w:b/>
          <w:bCs/>
          <w:sz w:val="23"/>
          <w:szCs w:val="23"/>
        </w:rPr>
        <w:t xml:space="preserve"> problem</w:t>
      </w:r>
      <w:r w:rsidRPr="009868E4">
        <w:rPr>
          <w:b/>
          <w:bCs/>
          <w:sz w:val="23"/>
          <w:szCs w:val="23"/>
        </w:rPr>
        <w:t xml:space="preserve">. We use the following steps </w:t>
      </w:r>
      <w:r w:rsidRPr="009868E4">
        <w:rPr>
          <w:b/>
          <w:bCs/>
          <w:color w:val="201D1E"/>
          <w:sz w:val="23"/>
          <w:szCs w:val="23"/>
        </w:rPr>
        <w:t xml:space="preserve">to formulate the following model in Excel: </w:t>
      </w:r>
    </w:p>
    <w:p w14:paraId="47D67819" w14:textId="77777777" w:rsidR="00794AE5" w:rsidRDefault="00794AE5" w:rsidP="0078497A">
      <w:pPr>
        <w:pStyle w:val="Default"/>
        <w:rPr>
          <w:color w:val="201D1E"/>
          <w:sz w:val="23"/>
          <w:szCs w:val="23"/>
        </w:rPr>
      </w:pPr>
    </w:p>
    <w:p w14:paraId="3DBC5185" w14:textId="31A769B2" w:rsidR="00794AE5" w:rsidRPr="009868E4" w:rsidRDefault="009868E4" w:rsidP="0078497A">
      <w:pPr>
        <w:pStyle w:val="Default"/>
        <w:rPr>
          <w:b/>
          <w:bCs/>
          <w:color w:val="201D1E"/>
          <w:sz w:val="40"/>
          <w:szCs w:val="40"/>
          <w:u w:val="single"/>
        </w:rPr>
      </w:pPr>
      <w:r w:rsidRPr="009868E4">
        <w:rPr>
          <w:b/>
          <w:bCs/>
          <w:color w:val="201D1E"/>
          <w:sz w:val="40"/>
          <w:szCs w:val="40"/>
          <w:u w:val="single"/>
        </w:rPr>
        <w:t xml:space="preserve">Assignment </w:t>
      </w:r>
      <w:r w:rsidR="00794AE5" w:rsidRPr="009868E4">
        <w:rPr>
          <w:b/>
          <w:bCs/>
          <w:color w:val="201D1E"/>
          <w:sz w:val="40"/>
          <w:szCs w:val="40"/>
          <w:u w:val="single"/>
        </w:rPr>
        <w:t xml:space="preserve"> </w:t>
      </w:r>
      <w:r w:rsidR="0078497A" w:rsidRPr="009868E4">
        <w:rPr>
          <w:b/>
          <w:bCs/>
          <w:color w:val="201D1E"/>
          <w:sz w:val="40"/>
          <w:szCs w:val="40"/>
          <w:u w:val="single"/>
        </w:rPr>
        <w:t xml:space="preserve">model: </w:t>
      </w:r>
    </w:p>
    <w:p w14:paraId="28B8483A" w14:textId="77777777" w:rsidR="00502568" w:rsidRPr="009D21C6" w:rsidRDefault="00502568" w:rsidP="0078497A">
      <w:pPr>
        <w:pStyle w:val="Default"/>
        <w:rPr>
          <w:b/>
          <w:bCs/>
          <w:color w:val="201D1E"/>
          <w:sz w:val="28"/>
          <w:szCs w:val="28"/>
          <w:u w:val="single"/>
        </w:rPr>
      </w:pPr>
    </w:p>
    <w:tbl>
      <w:tblPr>
        <w:tblStyle w:val="TableGrid"/>
        <w:tblW w:w="10495" w:type="dxa"/>
        <w:tblLook w:val="04A0" w:firstRow="1" w:lastRow="0" w:firstColumn="1" w:lastColumn="0" w:noHBand="0" w:noVBand="1"/>
      </w:tblPr>
      <w:tblGrid>
        <w:gridCol w:w="1821"/>
        <w:gridCol w:w="1173"/>
        <w:gridCol w:w="1497"/>
        <w:gridCol w:w="1497"/>
        <w:gridCol w:w="1497"/>
        <w:gridCol w:w="1513"/>
        <w:gridCol w:w="1497"/>
      </w:tblGrid>
      <w:tr w:rsidR="00502568" w14:paraId="7605B542" w14:textId="77777777" w:rsidTr="00F55DDA">
        <w:trPr>
          <w:trHeight w:val="537"/>
        </w:trPr>
        <w:tc>
          <w:tcPr>
            <w:tcW w:w="1821" w:type="dxa"/>
            <w:vMerge w:val="restart"/>
          </w:tcPr>
          <w:p w14:paraId="09656B1B" w14:textId="77777777" w:rsidR="00502568" w:rsidRPr="006D1788" w:rsidRDefault="00502568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CD5760">
              <w:rPr>
                <w:noProof/>
                <w:u w:val="single"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5BDA97A" wp14:editId="7E0446A7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32385</wp:posOffset>
                      </wp:positionV>
                      <wp:extent cx="1104900" cy="617220"/>
                      <wp:effectExtent l="0" t="0" r="19050" b="30480"/>
                      <wp:wrapNone/>
                      <wp:docPr id="3" name="Straight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104900" cy="61722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5130417B" id="Straight Connector 3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5.65pt,2.55pt" to="81.35pt,5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" strokecolor="#4472c4 [3204]" strokeweight=".5pt">
                      <v:stroke joinstyle="miter"/>
                    </v:line>
                  </w:pict>
                </mc:Fallback>
              </mc:AlternateContent>
            </w:r>
            <w:r w:rsidRPr="006D1788">
              <w:rPr>
                <w:b/>
                <w:bCs/>
                <w:sz w:val="32"/>
                <w:szCs w:val="32"/>
              </w:rPr>
              <w:t xml:space="preserve">         T</w:t>
            </w:r>
            <w:r>
              <w:rPr>
                <w:b/>
                <w:bCs/>
                <w:sz w:val="32"/>
                <w:szCs w:val="32"/>
              </w:rPr>
              <w:t>o</w:t>
            </w:r>
          </w:p>
          <w:p w14:paraId="12CAA04F" w14:textId="77777777" w:rsidR="00502568" w:rsidRDefault="00502568" w:rsidP="007228B8">
            <w:pPr>
              <w:pStyle w:val="Default"/>
              <w:rPr>
                <w:u w:val="single"/>
              </w:rPr>
            </w:pPr>
          </w:p>
          <w:p w14:paraId="0274C4B4" w14:textId="77777777" w:rsidR="00502568" w:rsidRPr="006D1788" w:rsidRDefault="00502568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  <w:r w:rsidRPr="006D1788">
              <w:rPr>
                <w:b/>
                <w:bCs/>
                <w:sz w:val="32"/>
                <w:szCs w:val="32"/>
              </w:rPr>
              <w:t>From</w:t>
            </w:r>
          </w:p>
        </w:tc>
        <w:tc>
          <w:tcPr>
            <w:tcW w:w="7177" w:type="dxa"/>
            <w:gridSpan w:val="5"/>
          </w:tcPr>
          <w:p w14:paraId="54AAE43D" w14:textId="0937191E" w:rsidR="00502568" w:rsidRPr="00A8425B" w:rsidRDefault="009A2F3A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Profit</w:t>
            </w:r>
          </w:p>
        </w:tc>
        <w:tc>
          <w:tcPr>
            <w:tcW w:w="1497" w:type="dxa"/>
            <w:vMerge w:val="restart"/>
          </w:tcPr>
          <w:p w14:paraId="3B02D081" w14:textId="77777777" w:rsidR="00502568" w:rsidRDefault="00502568" w:rsidP="007228B8">
            <w:pPr>
              <w:pStyle w:val="Default"/>
              <w:rPr>
                <w:u w:val="single"/>
              </w:rPr>
            </w:pPr>
            <w:r>
              <w:rPr>
                <w:b/>
                <w:bCs/>
                <w:sz w:val="32"/>
                <w:szCs w:val="32"/>
              </w:rPr>
              <w:t>Supply</w:t>
            </w:r>
          </w:p>
        </w:tc>
      </w:tr>
      <w:tr w:rsidR="00502568" w14:paraId="1B6A791B" w14:textId="77777777" w:rsidTr="00F55DDA">
        <w:trPr>
          <w:trHeight w:val="537"/>
        </w:trPr>
        <w:tc>
          <w:tcPr>
            <w:tcW w:w="1821" w:type="dxa"/>
            <w:vMerge/>
          </w:tcPr>
          <w:p w14:paraId="5407A15B" w14:textId="77777777" w:rsidR="00502568" w:rsidRPr="00A8425B" w:rsidRDefault="00502568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  <w:tc>
          <w:tcPr>
            <w:tcW w:w="1173" w:type="dxa"/>
          </w:tcPr>
          <w:p w14:paraId="43C60DFA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1</w:t>
            </w:r>
          </w:p>
        </w:tc>
        <w:tc>
          <w:tcPr>
            <w:tcW w:w="1497" w:type="dxa"/>
          </w:tcPr>
          <w:p w14:paraId="20131B92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2</w:t>
            </w:r>
          </w:p>
        </w:tc>
        <w:tc>
          <w:tcPr>
            <w:tcW w:w="1497" w:type="dxa"/>
          </w:tcPr>
          <w:p w14:paraId="18156B29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3</w:t>
            </w:r>
          </w:p>
        </w:tc>
        <w:tc>
          <w:tcPr>
            <w:tcW w:w="1497" w:type="dxa"/>
          </w:tcPr>
          <w:p w14:paraId="08BCC370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4</w:t>
            </w:r>
          </w:p>
        </w:tc>
        <w:tc>
          <w:tcPr>
            <w:tcW w:w="1510" w:type="dxa"/>
          </w:tcPr>
          <w:p w14:paraId="4CA2545D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T5</w:t>
            </w:r>
          </w:p>
        </w:tc>
        <w:tc>
          <w:tcPr>
            <w:tcW w:w="1497" w:type="dxa"/>
            <w:vMerge/>
          </w:tcPr>
          <w:p w14:paraId="0A8B41DD" w14:textId="77777777" w:rsidR="00502568" w:rsidRPr="00CF5921" w:rsidRDefault="00502568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</w:p>
        </w:tc>
      </w:tr>
      <w:tr w:rsidR="00502568" w14:paraId="3A4DD529" w14:textId="77777777" w:rsidTr="00F55DDA">
        <w:trPr>
          <w:trHeight w:val="514"/>
        </w:trPr>
        <w:tc>
          <w:tcPr>
            <w:tcW w:w="1821" w:type="dxa"/>
          </w:tcPr>
          <w:p w14:paraId="5EB4AEAA" w14:textId="77777777" w:rsidR="00502568" w:rsidRPr="00EF23F7" w:rsidRDefault="00502568" w:rsidP="007228B8">
            <w:pPr>
              <w:pStyle w:val="Default"/>
              <w:jc w:val="center"/>
              <w:rPr>
                <w:b/>
                <w:bCs/>
                <w:sz w:val="36"/>
                <w:szCs w:val="36"/>
              </w:rPr>
            </w:pPr>
            <w:r w:rsidRPr="00EF23F7">
              <w:rPr>
                <w:b/>
                <w:bCs/>
                <w:sz w:val="36"/>
                <w:szCs w:val="36"/>
              </w:rPr>
              <w:t>W1</w:t>
            </w:r>
          </w:p>
        </w:tc>
        <w:tc>
          <w:tcPr>
            <w:tcW w:w="1173" w:type="dxa"/>
          </w:tcPr>
          <w:p w14:paraId="549D8FE4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97" w:type="dxa"/>
          </w:tcPr>
          <w:p w14:paraId="3BA5F964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497" w:type="dxa"/>
          </w:tcPr>
          <w:p w14:paraId="695D49D1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50</w:t>
            </w:r>
          </w:p>
        </w:tc>
        <w:tc>
          <w:tcPr>
            <w:tcW w:w="1497" w:type="dxa"/>
          </w:tcPr>
          <w:p w14:paraId="3AE5C49F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510" w:type="dxa"/>
          </w:tcPr>
          <w:p w14:paraId="1BB4DE9B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04CCA7CB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502568" w14:paraId="65F117B2" w14:textId="77777777" w:rsidTr="00F55DDA">
        <w:trPr>
          <w:trHeight w:val="537"/>
        </w:trPr>
        <w:tc>
          <w:tcPr>
            <w:tcW w:w="1821" w:type="dxa"/>
          </w:tcPr>
          <w:p w14:paraId="56F76B7F" w14:textId="77777777" w:rsidR="00502568" w:rsidRDefault="00502568" w:rsidP="007228B8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2</w:t>
            </w:r>
          </w:p>
        </w:tc>
        <w:tc>
          <w:tcPr>
            <w:tcW w:w="1173" w:type="dxa"/>
          </w:tcPr>
          <w:p w14:paraId="6CE3CCAA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97" w:type="dxa"/>
          </w:tcPr>
          <w:p w14:paraId="7A2F7450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098E2A43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2DF7EFEF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0</w:t>
            </w:r>
          </w:p>
        </w:tc>
        <w:tc>
          <w:tcPr>
            <w:tcW w:w="1510" w:type="dxa"/>
          </w:tcPr>
          <w:p w14:paraId="1BBC6204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25090427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502568" w14:paraId="5AF46E1C" w14:textId="77777777" w:rsidTr="00F55DDA">
        <w:trPr>
          <w:trHeight w:val="537"/>
        </w:trPr>
        <w:tc>
          <w:tcPr>
            <w:tcW w:w="1821" w:type="dxa"/>
          </w:tcPr>
          <w:p w14:paraId="6D26E519" w14:textId="77777777" w:rsidR="00502568" w:rsidRPr="00A8425B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3</w:t>
            </w:r>
          </w:p>
        </w:tc>
        <w:tc>
          <w:tcPr>
            <w:tcW w:w="1173" w:type="dxa"/>
          </w:tcPr>
          <w:p w14:paraId="082FDD55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497" w:type="dxa"/>
          </w:tcPr>
          <w:p w14:paraId="2F4AB310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5FC43498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97" w:type="dxa"/>
          </w:tcPr>
          <w:p w14:paraId="05228583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510" w:type="dxa"/>
          </w:tcPr>
          <w:p w14:paraId="1868A159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97" w:type="dxa"/>
          </w:tcPr>
          <w:p w14:paraId="01029400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502568" w14:paraId="2873BDF6" w14:textId="77777777" w:rsidTr="00F55DDA">
        <w:trPr>
          <w:trHeight w:val="537"/>
        </w:trPr>
        <w:tc>
          <w:tcPr>
            <w:tcW w:w="1821" w:type="dxa"/>
          </w:tcPr>
          <w:p w14:paraId="6E310528" w14:textId="77777777" w:rsidR="00502568" w:rsidRPr="00A8425B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4</w:t>
            </w:r>
          </w:p>
        </w:tc>
        <w:tc>
          <w:tcPr>
            <w:tcW w:w="1173" w:type="dxa"/>
          </w:tcPr>
          <w:p w14:paraId="699FC4CB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314D83ED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25</w:t>
            </w:r>
          </w:p>
        </w:tc>
        <w:tc>
          <w:tcPr>
            <w:tcW w:w="1497" w:type="dxa"/>
          </w:tcPr>
          <w:p w14:paraId="05CAEF52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0</w:t>
            </w:r>
          </w:p>
        </w:tc>
        <w:tc>
          <w:tcPr>
            <w:tcW w:w="1497" w:type="dxa"/>
          </w:tcPr>
          <w:p w14:paraId="554BD68F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5</w:t>
            </w:r>
          </w:p>
        </w:tc>
        <w:tc>
          <w:tcPr>
            <w:tcW w:w="1510" w:type="dxa"/>
          </w:tcPr>
          <w:p w14:paraId="59730783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5</w:t>
            </w:r>
          </w:p>
        </w:tc>
        <w:tc>
          <w:tcPr>
            <w:tcW w:w="1497" w:type="dxa"/>
          </w:tcPr>
          <w:p w14:paraId="2CF40515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502568" w14:paraId="27A8EDB8" w14:textId="77777777" w:rsidTr="00F55DDA">
        <w:trPr>
          <w:trHeight w:val="537"/>
        </w:trPr>
        <w:tc>
          <w:tcPr>
            <w:tcW w:w="1821" w:type="dxa"/>
          </w:tcPr>
          <w:p w14:paraId="7B4B5D35" w14:textId="77777777" w:rsidR="00502568" w:rsidRDefault="00502568" w:rsidP="007228B8">
            <w:pPr>
              <w:pStyle w:val="Default"/>
              <w:jc w:val="center"/>
              <w:rPr>
                <w:u w:val="single"/>
              </w:rPr>
            </w:pPr>
            <w:r w:rsidRPr="00EF23F7">
              <w:rPr>
                <w:b/>
                <w:bCs/>
                <w:sz w:val="36"/>
                <w:szCs w:val="36"/>
              </w:rPr>
              <w:t>W</w:t>
            </w:r>
            <w:r>
              <w:rPr>
                <w:b/>
                <w:bCs/>
                <w:sz w:val="36"/>
                <w:szCs w:val="36"/>
              </w:rPr>
              <w:t>5</w:t>
            </w:r>
          </w:p>
        </w:tc>
        <w:tc>
          <w:tcPr>
            <w:tcW w:w="1173" w:type="dxa"/>
          </w:tcPr>
          <w:p w14:paraId="1543A81A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0</w:t>
            </w:r>
          </w:p>
        </w:tc>
        <w:tc>
          <w:tcPr>
            <w:tcW w:w="1497" w:type="dxa"/>
          </w:tcPr>
          <w:p w14:paraId="5F94AC02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7</w:t>
            </w:r>
          </w:p>
        </w:tc>
        <w:tc>
          <w:tcPr>
            <w:tcW w:w="1497" w:type="dxa"/>
          </w:tcPr>
          <w:p w14:paraId="6597BC44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41</w:t>
            </w:r>
          </w:p>
        </w:tc>
        <w:tc>
          <w:tcPr>
            <w:tcW w:w="1497" w:type="dxa"/>
          </w:tcPr>
          <w:p w14:paraId="091E59FE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2</w:t>
            </w:r>
          </w:p>
        </w:tc>
        <w:tc>
          <w:tcPr>
            <w:tcW w:w="1510" w:type="dxa"/>
          </w:tcPr>
          <w:p w14:paraId="6C6F1E37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39</w:t>
            </w:r>
          </w:p>
        </w:tc>
        <w:tc>
          <w:tcPr>
            <w:tcW w:w="1497" w:type="dxa"/>
          </w:tcPr>
          <w:p w14:paraId="7DE725FA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</w:tr>
      <w:tr w:rsidR="00502568" w14:paraId="4DC3A5D5" w14:textId="77777777" w:rsidTr="00F55DDA">
        <w:trPr>
          <w:trHeight w:val="537"/>
        </w:trPr>
        <w:tc>
          <w:tcPr>
            <w:tcW w:w="1821" w:type="dxa"/>
          </w:tcPr>
          <w:p w14:paraId="16B4761A" w14:textId="77777777" w:rsidR="00502568" w:rsidRPr="00CF5921" w:rsidRDefault="00502568" w:rsidP="007228B8">
            <w:pPr>
              <w:pStyle w:val="Default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Demand</w:t>
            </w:r>
          </w:p>
        </w:tc>
        <w:tc>
          <w:tcPr>
            <w:tcW w:w="1173" w:type="dxa"/>
          </w:tcPr>
          <w:p w14:paraId="24237726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97" w:type="dxa"/>
          </w:tcPr>
          <w:p w14:paraId="7F9EAD04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97" w:type="dxa"/>
          </w:tcPr>
          <w:p w14:paraId="056065D9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97" w:type="dxa"/>
          </w:tcPr>
          <w:p w14:paraId="5E2FDED1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510" w:type="dxa"/>
          </w:tcPr>
          <w:p w14:paraId="6D83DF79" w14:textId="77777777" w:rsidR="00502568" w:rsidRPr="00470A22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1</w:t>
            </w:r>
          </w:p>
        </w:tc>
        <w:tc>
          <w:tcPr>
            <w:tcW w:w="1497" w:type="dxa"/>
          </w:tcPr>
          <w:p w14:paraId="77212635" w14:textId="77777777" w:rsidR="00502568" w:rsidRPr="00E97220" w:rsidRDefault="00502568" w:rsidP="007228B8">
            <w:pPr>
              <w:pStyle w:val="Default"/>
              <w:jc w:val="center"/>
              <w:rPr>
                <w:b/>
                <w:bCs/>
                <w:sz w:val="32"/>
                <w:szCs w:val="32"/>
              </w:rPr>
            </w:pPr>
          </w:p>
        </w:tc>
      </w:tr>
    </w:tbl>
    <w:p w14:paraId="09345D39" w14:textId="77777777" w:rsidR="00794AE5" w:rsidRDefault="00794AE5" w:rsidP="0078497A">
      <w:pPr>
        <w:pStyle w:val="Default"/>
        <w:rPr>
          <w:color w:val="201D1E"/>
          <w:sz w:val="23"/>
          <w:szCs w:val="23"/>
        </w:rPr>
      </w:pPr>
    </w:p>
    <w:p w14:paraId="01B0F766" w14:textId="346676D8" w:rsidR="00794AE5" w:rsidRDefault="00794AE5" w:rsidP="0078497A">
      <w:pPr>
        <w:pStyle w:val="Default"/>
        <w:rPr>
          <w:color w:val="201D1E"/>
          <w:sz w:val="28"/>
          <w:szCs w:val="28"/>
        </w:rPr>
      </w:pPr>
    </w:p>
    <w:p w14:paraId="04BCE27F" w14:textId="4B0532AA" w:rsidR="00AC4977" w:rsidRPr="0071711D" w:rsidRDefault="00AC4977" w:rsidP="00AC4977">
      <w:pPr>
        <w:pStyle w:val="Default"/>
        <w:rPr>
          <w:b/>
          <w:bCs/>
          <w:color w:val="FF0000"/>
          <w:sz w:val="28"/>
          <w:szCs w:val="28"/>
          <w:u w:val="single"/>
        </w:rPr>
      </w:pPr>
      <w:r w:rsidRPr="0071711D">
        <w:rPr>
          <w:b/>
          <w:bCs/>
          <w:color w:val="FF0000"/>
          <w:sz w:val="28"/>
          <w:szCs w:val="28"/>
          <w:u w:val="single"/>
        </w:rPr>
        <w:t>Step 1:</w:t>
      </w:r>
    </w:p>
    <w:p w14:paraId="39CDC1E4" w14:textId="016E8E33" w:rsidR="00F4626C" w:rsidRPr="0071711D" w:rsidRDefault="00F4626C" w:rsidP="00F4626C">
      <w:pPr>
        <w:pStyle w:val="Default"/>
        <w:numPr>
          <w:ilvl w:val="0"/>
          <w:numId w:val="47"/>
        </w:numPr>
        <w:rPr>
          <w:color w:val="FF0000"/>
          <w:lang w:val="en-IN"/>
        </w:rPr>
      </w:pPr>
      <w:r w:rsidRPr="0071711D">
        <w:rPr>
          <w:color w:val="FF0000"/>
          <w:lang w:val="en-IN"/>
        </w:rPr>
        <w:t xml:space="preserve">In the first step, create the </w:t>
      </w:r>
      <w:r w:rsidR="009868E4" w:rsidRPr="0071711D">
        <w:rPr>
          <w:color w:val="FF0000"/>
          <w:lang w:val="en-IN"/>
        </w:rPr>
        <w:t>Assignment</w:t>
      </w:r>
      <w:r w:rsidRPr="0071711D">
        <w:rPr>
          <w:color w:val="FF0000"/>
          <w:lang w:val="en-IN"/>
        </w:rPr>
        <w:t xml:space="preserve"> table in an Excel spreadsheet. The table should contain origins, destinations, cost per unit from each supply </w:t>
      </w:r>
      <w:r w:rsidR="00E70F43" w:rsidRPr="0071711D">
        <w:rPr>
          <w:color w:val="FF0000"/>
          <w:lang w:val="en-IN"/>
        </w:rPr>
        <w:t>center</w:t>
      </w:r>
      <w:r w:rsidRPr="0071711D">
        <w:rPr>
          <w:color w:val="FF0000"/>
          <w:lang w:val="en-IN"/>
        </w:rPr>
        <w:t xml:space="preserve"> to demand </w:t>
      </w:r>
      <w:r w:rsidR="00E70F43" w:rsidRPr="0071711D">
        <w:rPr>
          <w:color w:val="FF0000"/>
          <w:lang w:val="en-IN"/>
        </w:rPr>
        <w:t>center</w:t>
      </w:r>
      <w:r w:rsidRPr="0071711D">
        <w:rPr>
          <w:color w:val="FF0000"/>
          <w:lang w:val="en-IN"/>
        </w:rPr>
        <w:t xml:space="preserve">, the supply capacity at each origin, and the demand of each </w:t>
      </w:r>
      <w:r w:rsidR="004D6FF8" w:rsidRPr="0071711D">
        <w:rPr>
          <w:color w:val="FF0000"/>
          <w:lang w:val="en-IN"/>
        </w:rPr>
        <w:t>center</w:t>
      </w:r>
      <w:r w:rsidRPr="0071711D">
        <w:rPr>
          <w:color w:val="FF0000"/>
          <w:lang w:val="en-IN"/>
        </w:rPr>
        <w:t xml:space="preserve">. This is shown in the Excel matrix indicated by cells </w:t>
      </w:r>
      <w:r w:rsidR="009868E4" w:rsidRPr="0071711D">
        <w:rPr>
          <w:b/>
          <w:bCs/>
          <w:color w:val="FF0000"/>
          <w:lang w:val="en-IN"/>
        </w:rPr>
        <w:t>I3</w:t>
      </w:r>
      <w:r w:rsidR="005B2DAB" w:rsidRPr="0071711D">
        <w:rPr>
          <w:b/>
          <w:bCs/>
          <w:color w:val="FF0000"/>
          <w:lang w:val="en-IN"/>
        </w:rPr>
        <w:t>:</w:t>
      </w:r>
      <w:r w:rsidR="009868E4" w:rsidRPr="0071711D">
        <w:rPr>
          <w:b/>
          <w:bCs/>
          <w:color w:val="FF0000"/>
          <w:lang w:val="en-IN"/>
        </w:rPr>
        <w:t>P10</w:t>
      </w:r>
      <w:r w:rsidRPr="0071711D">
        <w:rPr>
          <w:color w:val="FF0000"/>
          <w:lang w:val="en-IN"/>
        </w:rPr>
        <w:t>.</w:t>
      </w:r>
    </w:p>
    <w:p w14:paraId="57A38B43" w14:textId="075020E2" w:rsidR="00AC4977" w:rsidRPr="0071711D" w:rsidRDefault="00F4626C" w:rsidP="00AC4977">
      <w:pPr>
        <w:pStyle w:val="Default"/>
        <w:rPr>
          <w:color w:val="FF0000"/>
          <w:sz w:val="23"/>
          <w:szCs w:val="23"/>
        </w:rPr>
      </w:pPr>
      <w:r w:rsidRPr="0071711D">
        <w:rPr>
          <w:b/>
          <w:bCs/>
          <w:color w:val="FF0000"/>
          <w:sz w:val="28"/>
          <w:szCs w:val="28"/>
          <w:u w:val="single"/>
        </w:rPr>
        <w:t>Step 2:</w:t>
      </w:r>
    </w:p>
    <w:p w14:paraId="58C42382" w14:textId="77777777" w:rsidR="005B2DAB" w:rsidRPr="0071711D" w:rsidRDefault="00F4626C" w:rsidP="00AC4977">
      <w:pPr>
        <w:pStyle w:val="Default"/>
        <w:numPr>
          <w:ilvl w:val="0"/>
          <w:numId w:val="43"/>
        </w:numPr>
        <w:rPr>
          <w:color w:val="FF0000"/>
          <w:sz w:val="23"/>
          <w:szCs w:val="23"/>
        </w:rPr>
      </w:pPr>
      <w:r w:rsidRPr="0071711D">
        <w:rPr>
          <w:color w:val="FF0000"/>
          <w:sz w:val="23"/>
          <w:szCs w:val="23"/>
        </w:rPr>
        <w:t xml:space="preserve">Check whether the problem is balanced or not by comparing the total supply and the total demand. If total demand is more than the total supply then add a dummy origin (i.e., a row in the cost matrix) with the cost values as zero. Similarly, if the total supply is more than the total demand then add a dummy </w:t>
      </w:r>
      <w:r w:rsidR="005B2DAB" w:rsidRPr="0071711D">
        <w:rPr>
          <w:color w:val="FF0000"/>
          <w:sz w:val="23"/>
          <w:szCs w:val="23"/>
        </w:rPr>
        <w:t xml:space="preserve">destination (i.e., a </w:t>
      </w:r>
      <w:r w:rsidRPr="0071711D">
        <w:rPr>
          <w:color w:val="FF0000"/>
          <w:sz w:val="23"/>
          <w:szCs w:val="23"/>
        </w:rPr>
        <w:t xml:space="preserve">column </w:t>
      </w:r>
      <w:r w:rsidR="005B2DAB" w:rsidRPr="0071711D">
        <w:rPr>
          <w:color w:val="FF0000"/>
          <w:sz w:val="23"/>
          <w:szCs w:val="23"/>
        </w:rPr>
        <w:t xml:space="preserve">in the cost matrix) with the cost values as zero. </w:t>
      </w:r>
    </w:p>
    <w:p w14:paraId="5E40057C" w14:textId="04CCAE42" w:rsidR="005B2DAB" w:rsidRPr="005B2DAB" w:rsidRDefault="005B2DAB" w:rsidP="005B2DAB">
      <w:pPr>
        <w:pStyle w:val="Default"/>
        <w:rPr>
          <w:b/>
          <w:color w:val="000000" w:themeColor="text1"/>
          <w:sz w:val="28"/>
          <w:szCs w:val="28"/>
          <w:u w:val="single"/>
        </w:rPr>
      </w:pPr>
      <w:r w:rsidRPr="005B2DAB">
        <w:rPr>
          <w:b/>
          <w:color w:val="000000" w:themeColor="text1"/>
          <w:sz w:val="28"/>
          <w:szCs w:val="28"/>
          <w:u w:val="single"/>
        </w:rPr>
        <w:t>Step 3:</w:t>
      </w:r>
    </w:p>
    <w:p w14:paraId="38227769" w14:textId="0C687118" w:rsidR="00AC4977" w:rsidRPr="00F4626C" w:rsidRDefault="005B2DAB" w:rsidP="00E80FEF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5B2DAB">
        <w:rPr>
          <w:color w:val="000000" w:themeColor="text1"/>
          <w:sz w:val="23"/>
          <w:szCs w:val="23"/>
          <w:lang w:val="en-IN"/>
        </w:rPr>
        <w:t xml:space="preserve">At the bottom of this </w:t>
      </w:r>
      <w:r w:rsidR="00796CBF">
        <w:rPr>
          <w:color w:val="000000" w:themeColor="text1"/>
          <w:sz w:val="23"/>
          <w:szCs w:val="23"/>
          <w:lang w:val="en-IN"/>
        </w:rPr>
        <w:t>Assignment</w:t>
      </w:r>
      <w:r>
        <w:rPr>
          <w:color w:val="000000" w:themeColor="text1"/>
          <w:sz w:val="23"/>
          <w:szCs w:val="23"/>
          <w:lang w:val="en-IN"/>
        </w:rPr>
        <w:t xml:space="preserve"> matrix, a linear model is con</w:t>
      </w:r>
      <w:r w:rsidRPr="005B2DAB">
        <w:rPr>
          <w:color w:val="000000" w:themeColor="text1"/>
          <w:sz w:val="23"/>
          <w:szCs w:val="23"/>
          <w:lang w:val="en-IN"/>
        </w:rPr>
        <w:t>structed with decision</w:t>
      </w:r>
      <w:r>
        <w:rPr>
          <w:color w:val="000000" w:themeColor="text1"/>
          <w:sz w:val="23"/>
          <w:szCs w:val="23"/>
          <w:lang w:val="en-IN"/>
        </w:rPr>
        <w:t xml:space="preserve"> </w:t>
      </w:r>
      <w:r w:rsidRPr="005B2DAB">
        <w:rPr>
          <w:color w:val="000000" w:themeColor="text1"/>
          <w:sz w:val="23"/>
          <w:szCs w:val="23"/>
          <w:lang w:val="en-IN"/>
        </w:rPr>
        <w:t>variables</w:t>
      </w:r>
      <w:r>
        <w:rPr>
          <w:color w:val="000000" w:themeColor="text1"/>
          <w:sz w:val="23"/>
          <w:szCs w:val="23"/>
          <w:lang w:val="en-IN"/>
        </w:rPr>
        <w:t xml:space="preserve"> 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 xml:space="preserve">Cell: 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J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1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5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: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N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1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9</w:t>
      </w:r>
      <w:r>
        <w:rPr>
          <w:color w:val="000000" w:themeColor="text1"/>
          <w:sz w:val="23"/>
          <w:szCs w:val="23"/>
          <w:lang w:val="en-IN"/>
        </w:rPr>
        <w:t>)</w:t>
      </w:r>
      <w:r w:rsidRPr="005B2DAB">
        <w:rPr>
          <w:color w:val="000000" w:themeColor="text1"/>
          <w:sz w:val="23"/>
          <w:szCs w:val="23"/>
          <w:lang w:val="en-IN"/>
        </w:rPr>
        <w:t xml:space="preserve">, objective function </w:t>
      </w:r>
      <w:r>
        <w:rPr>
          <w:color w:val="000000" w:themeColor="text1"/>
          <w:sz w:val="23"/>
          <w:szCs w:val="23"/>
          <w:lang w:val="en-IN"/>
        </w:rPr>
        <w:t>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 xml:space="preserve">Cell: 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J23</w:t>
      </w:r>
      <w:r>
        <w:rPr>
          <w:color w:val="000000" w:themeColor="text1"/>
          <w:sz w:val="23"/>
          <w:szCs w:val="23"/>
          <w:lang w:val="en-IN"/>
        </w:rPr>
        <w:t xml:space="preserve">) </w:t>
      </w:r>
      <w:r w:rsidRPr="005B2DAB">
        <w:rPr>
          <w:color w:val="000000" w:themeColor="text1"/>
          <w:sz w:val="23"/>
          <w:szCs w:val="23"/>
          <w:lang w:val="en-IN"/>
        </w:rPr>
        <w:t>and both supply and demand constraints</w:t>
      </w:r>
      <w:r>
        <w:rPr>
          <w:color w:val="000000" w:themeColor="text1"/>
          <w:sz w:val="23"/>
          <w:szCs w:val="23"/>
          <w:lang w:val="en-IN"/>
        </w:rPr>
        <w:t xml:space="preserve"> (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 xml:space="preserve">Cell: 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P15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: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P19</w:t>
      </w:r>
      <w:r>
        <w:rPr>
          <w:color w:val="000000" w:themeColor="text1"/>
          <w:sz w:val="23"/>
          <w:szCs w:val="23"/>
          <w:lang w:val="en-IN"/>
        </w:rPr>
        <w:t xml:space="preserve"> and 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J21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:</w:t>
      </w:r>
      <w:r w:rsidR="00796CBF">
        <w:rPr>
          <w:b/>
          <w:bCs/>
          <w:color w:val="000000" w:themeColor="text1"/>
          <w:sz w:val="23"/>
          <w:szCs w:val="23"/>
          <w:lang w:val="en-IN"/>
        </w:rPr>
        <w:t>N21</w:t>
      </w:r>
      <w:r>
        <w:rPr>
          <w:color w:val="000000" w:themeColor="text1"/>
          <w:sz w:val="23"/>
          <w:szCs w:val="23"/>
          <w:lang w:val="en-IN"/>
        </w:rPr>
        <w:t>, resp.)</w:t>
      </w:r>
      <w:r w:rsidRPr="005B2DAB">
        <w:rPr>
          <w:color w:val="000000" w:themeColor="text1"/>
          <w:sz w:val="23"/>
          <w:szCs w:val="23"/>
          <w:lang w:val="en-IN"/>
        </w:rPr>
        <w:t xml:space="preserve">. This is shown in cells </w:t>
      </w:r>
      <w:r w:rsidR="00FA65BA">
        <w:rPr>
          <w:b/>
          <w:bCs/>
          <w:color w:val="000000" w:themeColor="text1"/>
          <w:sz w:val="23"/>
          <w:szCs w:val="23"/>
          <w:lang w:val="en-IN"/>
        </w:rPr>
        <w:t>I14</w:t>
      </w:r>
      <w:r w:rsidRPr="00907CDC">
        <w:rPr>
          <w:b/>
          <w:bCs/>
          <w:color w:val="000000" w:themeColor="text1"/>
          <w:sz w:val="23"/>
          <w:szCs w:val="23"/>
          <w:lang w:val="en-IN"/>
        </w:rPr>
        <w:t>:</w:t>
      </w:r>
      <w:r w:rsidR="00FA65BA">
        <w:rPr>
          <w:b/>
          <w:bCs/>
          <w:color w:val="000000" w:themeColor="text1"/>
          <w:sz w:val="23"/>
          <w:szCs w:val="23"/>
          <w:lang w:val="en-IN"/>
        </w:rPr>
        <w:t>P23</w:t>
      </w:r>
      <w:r w:rsidRPr="005B2DAB">
        <w:rPr>
          <w:color w:val="000000" w:themeColor="text1"/>
          <w:sz w:val="23"/>
          <w:szCs w:val="23"/>
          <w:lang w:val="en-IN"/>
        </w:rPr>
        <w:t>.</w:t>
      </w:r>
      <w:r w:rsidR="00AC4977" w:rsidRPr="00F4626C">
        <w:rPr>
          <w:color w:val="000000" w:themeColor="text1"/>
          <w:sz w:val="23"/>
          <w:szCs w:val="23"/>
        </w:rPr>
        <w:t xml:space="preserve"> </w:t>
      </w:r>
    </w:p>
    <w:p w14:paraId="1D4BCA78" w14:textId="4BC62CB1" w:rsidR="00AC4977" w:rsidRPr="00C9510F" w:rsidRDefault="00AC4977" w:rsidP="00AC4977">
      <w:pPr>
        <w:pStyle w:val="Default"/>
        <w:rPr>
          <w:color w:val="FF0000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</w:t>
      </w:r>
      <w:r w:rsidR="00E80FEF">
        <w:rPr>
          <w:b/>
          <w:bCs/>
          <w:color w:val="000000" w:themeColor="text1"/>
          <w:sz w:val="28"/>
          <w:szCs w:val="28"/>
          <w:u w:val="single"/>
        </w:rPr>
        <w:t>tep 4</w:t>
      </w:r>
      <w:r w:rsidRPr="00F4626C">
        <w:rPr>
          <w:b/>
          <w:bCs/>
          <w:color w:val="000000" w:themeColor="text1"/>
          <w:sz w:val="23"/>
          <w:szCs w:val="23"/>
        </w:rPr>
        <w:t>:</w:t>
      </w:r>
    </w:p>
    <w:p w14:paraId="1D30A657" w14:textId="280806EA" w:rsidR="00866789" w:rsidRPr="00C9510F" w:rsidRDefault="00AC4977" w:rsidP="00AC4977">
      <w:pPr>
        <w:pStyle w:val="Default"/>
        <w:numPr>
          <w:ilvl w:val="0"/>
          <w:numId w:val="43"/>
        </w:numPr>
        <w:rPr>
          <w:color w:val="FF0000"/>
          <w:sz w:val="23"/>
          <w:szCs w:val="23"/>
        </w:rPr>
      </w:pPr>
      <w:r w:rsidRPr="00C9510F">
        <w:rPr>
          <w:color w:val="FF0000"/>
          <w:sz w:val="23"/>
          <w:szCs w:val="23"/>
        </w:rPr>
        <w:t xml:space="preserve">Objective function </w:t>
      </w:r>
      <w:r w:rsidR="004074EC" w:rsidRPr="00C9510F">
        <w:rPr>
          <w:color w:val="FF0000"/>
          <w:sz w:val="23"/>
          <w:szCs w:val="23"/>
        </w:rPr>
        <w:t xml:space="preserve">is to </w:t>
      </w:r>
      <w:r w:rsidR="00FA65BA" w:rsidRPr="00C9510F">
        <w:rPr>
          <w:color w:val="FF0000"/>
          <w:sz w:val="23"/>
          <w:szCs w:val="23"/>
        </w:rPr>
        <w:t>maximization</w:t>
      </w:r>
      <w:r w:rsidR="004074EC" w:rsidRPr="00C9510F">
        <w:rPr>
          <w:color w:val="FF0000"/>
          <w:sz w:val="23"/>
          <w:szCs w:val="23"/>
        </w:rPr>
        <w:t xml:space="preserve"> the total </w:t>
      </w:r>
      <w:r w:rsidR="00FA65BA" w:rsidRPr="00C9510F">
        <w:rPr>
          <w:color w:val="FF0000"/>
          <w:sz w:val="23"/>
          <w:szCs w:val="23"/>
        </w:rPr>
        <w:t>Profit</w:t>
      </w:r>
      <w:r w:rsidR="004074EC" w:rsidRPr="00C9510F">
        <w:rPr>
          <w:color w:val="FF0000"/>
          <w:sz w:val="23"/>
          <w:szCs w:val="23"/>
        </w:rPr>
        <w:t>. A</w:t>
      </w:r>
      <w:r w:rsidRPr="00C9510F">
        <w:rPr>
          <w:color w:val="FF0000"/>
          <w:sz w:val="23"/>
          <w:szCs w:val="23"/>
        </w:rPr>
        <w:t xml:space="preserve"> formula</w:t>
      </w:r>
      <w:r w:rsidR="007D6A1E" w:rsidRPr="00C9510F">
        <w:rPr>
          <w:color w:val="FF0000"/>
          <w:sz w:val="23"/>
          <w:szCs w:val="23"/>
        </w:rPr>
        <w:t xml:space="preserve"> </w:t>
      </w:r>
      <w:r w:rsidRPr="00C9510F">
        <w:rPr>
          <w:color w:val="FF0000"/>
          <w:sz w:val="23"/>
          <w:szCs w:val="23"/>
        </w:rPr>
        <w:t xml:space="preserve">for computing the objective function </w:t>
      </w:r>
      <w:r w:rsidR="004074EC" w:rsidRPr="00C9510F">
        <w:rPr>
          <w:color w:val="FF0000"/>
          <w:sz w:val="23"/>
          <w:szCs w:val="23"/>
        </w:rPr>
        <w:t xml:space="preserve">value </w:t>
      </w:r>
      <w:r w:rsidRPr="00C9510F">
        <w:rPr>
          <w:color w:val="FF0000"/>
          <w:sz w:val="23"/>
          <w:szCs w:val="23"/>
        </w:rPr>
        <w:t xml:space="preserve">is created in a cell. Cell </w:t>
      </w:r>
      <w:r w:rsidR="00FA65BA" w:rsidRPr="00C9510F">
        <w:rPr>
          <w:b/>
          <w:bCs/>
          <w:color w:val="FF0000"/>
          <w:sz w:val="23"/>
          <w:szCs w:val="23"/>
        </w:rPr>
        <w:t>J23</w:t>
      </w:r>
      <w:r w:rsidRPr="00C9510F">
        <w:rPr>
          <w:color w:val="FF0000"/>
          <w:sz w:val="23"/>
          <w:szCs w:val="23"/>
        </w:rPr>
        <w:t xml:space="preserve"> would give the final value of m</w:t>
      </w:r>
      <w:r w:rsidR="00FA65BA" w:rsidRPr="00C9510F">
        <w:rPr>
          <w:color w:val="FF0000"/>
          <w:sz w:val="23"/>
          <w:szCs w:val="23"/>
        </w:rPr>
        <w:t>aximize profit</w:t>
      </w:r>
      <w:r w:rsidRPr="00C9510F">
        <w:rPr>
          <w:color w:val="FF0000"/>
          <w:sz w:val="23"/>
          <w:szCs w:val="23"/>
        </w:rPr>
        <w:t xml:space="preserve">. </w:t>
      </w:r>
    </w:p>
    <w:p w14:paraId="7FA31077" w14:textId="51638D8C" w:rsidR="00AC4977" w:rsidRPr="00F4626C" w:rsidRDefault="00AC4977" w:rsidP="00866789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For its calculation, a formula has to be created one can use </w:t>
      </w:r>
      <w:r w:rsidRPr="007D6A1E">
        <w:rPr>
          <w:b/>
          <w:bCs/>
          <w:color w:val="000000" w:themeColor="text1"/>
          <w:sz w:val="23"/>
          <w:szCs w:val="23"/>
        </w:rPr>
        <w:t>SUMPRODUCT</w:t>
      </w:r>
      <w:r w:rsidRPr="00F4626C">
        <w:rPr>
          <w:color w:val="000000" w:themeColor="text1"/>
          <w:sz w:val="23"/>
          <w:szCs w:val="23"/>
        </w:rPr>
        <w:t xml:space="preserve"> function available in the excel spreadsheet as the following</w:t>
      </w:r>
      <w:r w:rsidR="007D6A1E">
        <w:rPr>
          <w:color w:val="000000" w:themeColor="text1"/>
          <w:sz w:val="23"/>
          <w:szCs w:val="23"/>
        </w:rPr>
        <w:t xml:space="preserve"> :</w:t>
      </w:r>
    </w:p>
    <w:p w14:paraId="2DBBB23F" w14:textId="390F16E1" w:rsidR="00AC4977" w:rsidRPr="00F4626C" w:rsidRDefault="00AC4977" w:rsidP="00AC4977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FA65BA">
        <w:rPr>
          <w:b/>
          <w:bCs/>
          <w:color w:val="000000" w:themeColor="text1"/>
          <w:sz w:val="23"/>
          <w:szCs w:val="23"/>
        </w:rPr>
        <w:t>J23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866789" w:rsidRPr="00F4626C">
        <w:rPr>
          <w:color w:val="000000" w:themeColor="text1"/>
        </w:rPr>
        <w:t xml:space="preserve"> </w:t>
      </w:r>
      <w:r w:rsidR="00866789" w:rsidRPr="00F4626C">
        <w:rPr>
          <w:b/>
          <w:bCs/>
          <w:color w:val="000000" w:themeColor="text1"/>
          <w:sz w:val="23"/>
          <w:szCs w:val="23"/>
        </w:rPr>
        <w:t>=SUMPRODUCT(</w:t>
      </w:r>
      <w:r w:rsidR="00FA65BA">
        <w:rPr>
          <w:b/>
          <w:bCs/>
          <w:color w:val="000000" w:themeColor="text1"/>
          <w:sz w:val="23"/>
          <w:szCs w:val="23"/>
        </w:rPr>
        <w:t>J15</w:t>
      </w:r>
      <w:r w:rsidR="00866789" w:rsidRPr="00F4626C">
        <w:rPr>
          <w:b/>
          <w:bCs/>
          <w:color w:val="000000" w:themeColor="text1"/>
          <w:sz w:val="23"/>
          <w:szCs w:val="23"/>
        </w:rPr>
        <w:t>:</w:t>
      </w:r>
      <w:r w:rsidR="00FA65BA">
        <w:rPr>
          <w:b/>
          <w:bCs/>
          <w:color w:val="000000" w:themeColor="text1"/>
          <w:sz w:val="23"/>
          <w:szCs w:val="23"/>
        </w:rPr>
        <w:t>N19</w:t>
      </w:r>
      <w:r w:rsidR="00866789" w:rsidRPr="00F4626C">
        <w:rPr>
          <w:b/>
          <w:bCs/>
          <w:color w:val="000000" w:themeColor="text1"/>
          <w:sz w:val="23"/>
          <w:szCs w:val="23"/>
        </w:rPr>
        <w:t>,</w:t>
      </w:r>
      <w:r w:rsidR="00FA65BA">
        <w:rPr>
          <w:b/>
          <w:bCs/>
          <w:color w:val="000000" w:themeColor="text1"/>
          <w:sz w:val="23"/>
          <w:szCs w:val="23"/>
        </w:rPr>
        <w:t>J4</w:t>
      </w:r>
      <w:r w:rsidR="00866789" w:rsidRPr="00F4626C">
        <w:rPr>
          <w:b/>
          <w:bCs/>
          <w:color w:val="000000" w:themeColor="text1"/>
          <w:sz w:val="23"/>
          <w:szCs w:val="23"/>
        </w:rPr>
        <w:t>:</w:t>
      </w:r>
      <w:r w:rsidR="00FA65BA">
        <w:rPr>
          <w:b/>
          <w:bCs/>
          <w:color w:val="000000" w:themeColor="text1"/>
          <w:sz w:val="23"/>
          <w:szCs w:val="23"/>
        </w:rPr>
        <w:t>N8</w:t>
      </w:r>
      <w:r w:rsidR="00866789" w:rsidRPr="00F4626C">
        <w:rPr>
          <w:b/>
          <w:bCs/>
          <w:color w:val="000000" w:themeColor="text1"/>
          <w:sz w:val="23"/>
          <w:szCs w:val="23"/>
        </w:rPr>
        <w:t>)</w:t>
      </w:r>
      <w:r w:rsidRPr="00F4626C">
        <w:rPr>
          <w:b/>
          <w:bCs/>
          <w:color w:val="000000" w:themeColor="text1"/>
          <w:sz w:val="23"/>
          <w:szCs w:val="23"/>
        </w:rPr>
        <w:t xml:space="preserve"> </w:t>
      </w:r>
    </w:p>
    <w:p w14:paraId="3CAD3004" w14:textId="77777777" w:rsidR="00F6255A" w:rsidRDefault="00F6255A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</w:p>
    <w:p w14:paraId="092BDF13" w14:textId="720B75A5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 w:rsidR="004074EC">
        <w:rPr>
          <w:b/>
          <w:bCs/>
          <w:color w:val="000000" w:themeColor="text1"/>
          <w:sz w:val="28"/>
          <w:szCs w:val="28"/>
          <w:u w:val="single"/>
        </w:rPr>
        <w:t>5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4B52B79D" w14:textId="144BF099" w:rsidR="00F6042B" w:rsidRDefault="004074EC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F</w:t>
      </w:r>
      <w:r w:rsidR="00AC4977" w:rsidRPr="00F4626C">
        <w:rPr>
          <w:color w:val="000000" w:themeColor="text1"/>
          <w:sz w:val="23"/>
          <w:szCs w:val="23"/>
        </w:rPr>
        <w:t xml:space="preserve">ormula for computing </w:t>
      </w:r>
      <w:r>
        <w:rPr>
          <w:color w:val="000000" w:themeColor="text1"/>
          <w:sz w:val="23"/>
          <w:szCs w:val="23"/>
        </w:rPr>
        <w:t xml:space="preserve">the </w:t>
      </w:r>
      <w:r w:rsidRPr="00EC2272">
        <w:rPr>
          <w:b/>
          <w:bCs/>
          <w:color w:val="000000" w:themeColor="text1"/>
          <w:sz w:val="23"/>
          <w:szCs w:val="23"/>
        </w:rPr>
        <w:t>total supply</w:t>
      </w:r>
      <w:r>
        <w:rPr>
          <w:color w:val="000000" w:themeColor="text1"/>
          <w:sz w:val="23"/>
          <w:szCs w:val="23"/>
        </w:rPr>
        <w:t xml:space="preserve"> from different origins </w:t>
      </w:r>
      <w:r w:rsidR="00AC4977" w:rsidRPr="00F4626C">
        <w:rPr>
          <w:color w:val="000000" w:themeColor="text1"/>
          <w:sz w:val="23"/>
          <w:szCs w:val="23"/>
        </w:rPr>
        <w:t xml:space="preserve">are formulated in </w:t>
      </w:r>
      <w:r w:rsidR="00AC4977" w:rsidRPr="00F4626C">
        <w:rPr>
          <w:b/>
          <w:bCs/>
          <w:color w:val="000000" w:themeColor="text1"/>
          <w:sz w:val="23"/>
          <w:szCs w:val="23"/>
        </w:rPr>
        <w:t>Cell</w:t>
      </w:r>
      <w:r w:rsidR="00AC4977" w:rsidRPr="00F4626C">
        <w:rPr>
          <w:color w:val="000000" w:themeColor="text1"/>
          <w:sz w:val="23"/>
          <w:szCs w:val="23"/>
        </w:rPr>
        <w:t xml:space="preserve"> </w:t>
      </w:r>
      <w:r w:rsidR="00566DBC">
        <w:rPr>
          <w:b/>
          <w:bCs/>
          <w:color w:val="000000" w:themeColor="text1"/>
          <w:sz w:val="23"/>
          <w:szCs w:val="23"/>
        </w:rPr>
        <w:t>P15</w:t>
      </w:r>
      <w:r w:rsidR="00AC4977" w:rsidRPr="00F4626C">
        <w:rPr>
          <w:b/>
          <w:bCs/>
          <w:color w:val="000000" w:themeColor="text1"/>
          <w:sz w:val="23"/>
          <w:szCs w:val="23"/>
        </w:rPr>
        <w:t>:</w:t>
      </w:r>
      <w:r w:rsidR="00566DBC">
        <w:rPr>
          <w:b/>
          <w:bCs/>
          <w:color w:val="000000" w:themeColor="text1"/>
          <w:sz w:val="23"/>
          <w:szCs w:val="23"/>
        </w:rPr>
        <w:t>P19</w:t>
      </w:r>
      <w:r w:rsidR="00AC4977" w:rsidRPr="00F4626C">
        <w:rPr>
          <w:color w:val="000000" w:themeColor="text1"/>
          <w:sz w:val="23"/>
          <w:szCs w:val="23"/>
        </w:rPr>
        <w:t xml:space="preserve">. </w:t>
      </w:r>
    </w:p>
    <w:p w14:paraId="2CDFD585" w14:textId="77777777" w:rsidR="00EC2272" w:rsidRPr="00F4626C" w:rsidRDefault="00EC2272" w:rsidP="00EC2272">
      <w:pPr>
        <w:pStyle w:val="Default"/>
        <w:ind w:left="720"/>
        <w:rPr>
          <w:color w:val="000000" w:themeColor="text1"/>
          <w:sz w:val="23"/>
          <w:szCs w:val="23"/>
        </w:rPr>
      </w:pPr>
    </w:p>
    <w:p w14:paraId="73199538" w14:textId="3F5AE637" w:rsidR="00AC4977" w:rsidRPr="00F4626C" w:rsidRDefault="00AC4977" w:rsidP="00F6042B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The formulas are as follows: </w:t>
      </w:r>
    </w:p>
    <w:p w14:paraId="377E83D3" w14:textId="1859FD24" w:rsidR="00AC4977" w:rsidRPr="00F4626C" w:rsidRDefault="00AC4977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566DBC">
        <w:rPr>
          <w:b/>
          <w:bCs/>
          <w:color w:val="000000" w:themeColor="text1"/>
          <w:sz w:val="23"/>
          <w:szCs w:val="23"/>
        </w:rPr>
        <w:t>P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</w:t>
      </w:r>
      <w:r w:rsidR="00566DBC">
        <w:rPr>
          <w:b/>
          <w:bCs/>
          <w:color w:val="000000" w:themeColor="text1"/>
          <w:sz w:val="23"/>
          <w:szCs w:val="23"/>
        </w:rPr>
        <w:t>J15</w:t>
      </w:r>
      <w:r w:rsidR="00F6042B" w:rsidRPr="00F4626C">
        <w:rPr>
          <w:b/>
          <w:bCs/>
          <w:color w:val="000000" w:themeColor="text1"/>
          <w:sz w:val="23"/>
          <w:szCs w:val="23"/>
        </w:rPr>
        <w:t>:</w:t>
      </w:r>
      <w:r w:rsidR="00566DBC">
        <w:rPr>
          <w:b/>
          <w:bCs/>
          <w:color w:val="000000" w:themeColor="text1"/>
          <w:sz w:val="23"/>
          <w:szCs w:val="23"/>
        </w:rPr>
        <w:t>N15</w:t>
      </w:r>
      <w:r w:rsidR="00F6042B" w:rsidRPr="00F4626C">
        <w:rPr>
          <w:b/>
          <w:bCs/>
          <w:color w:val="000000" w:themeColor="text1"/>
          <w:sz w:val="23"/>
          <w:szCs w:val="23"/>
        </w:rPr>
        <w:t>)</w:t>
      </w:r>
      <w:r w:rsidR="007E655B" w:rsidRPr="00F4626C">
        <w:rPr>
          <w:b/>
          <w:bCs/>
          <w:color w:val="000000" w:themeColor="text1"/>
          <w:sz w:val="23"/>
          <w:szCs w:val="23"/>
        </w:rPr>
        <w:t>,</w:t>
      </w:r>
    </w:p>
    <w:p w14:paraId="0B940082" w14:textId="3AA9C5A7" w:rsidR="00AC4977" w:rsidRPr="00F4626C" w:rsidRDefault="00AC4977" w:rsidP="00AC4977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566DBC">
        <w:rPr>
          <w:b/>
          <w:bCs/>
          <w:color w:val="000000" w:themeColor="text1"/>
          <w:sz w:val="23"/>
          <w:szCs w:val="23"/>
        </w:rPr>
        <w:t>P16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</w:t>
      </w:r>
      <w:r w:rsidR="00566DBC">
        <w:rPr>
          <w:b/>
          <w:bCs/>
          <w:color w:val="000000" w:themeColor="text1"/>
          <w:sz w:val="23"/>
          <w:szCs w:val="23"/>
        </w:rPr>
        <w:t>J16</w:t>
      </w:r>
      <w:r w:rsidR="00566DBC" w:rsidRPr="00F4626C">
        <w:rPr>
          <w:b/>
          <w:bCs/>
          <w:color w:val="000000" w:themeColor="text1"/>
          <w:sz w:val="23"/>
          <w:szCs w:val="23"/>
        </w:rPr>
        <w:t>:</w:t>
      </w:r>
      <w:r w:rsidR="00566DBC">
        <w:rPr>
          <w:b/>
          <w:bCs/>
          <w:color w:val="000000" w:themeColor="text1"/>
          <w:sz w:val="23"/>
          <w:szCs w:val="23"/>
        </w:rPr>
        <w:t>N16</w:t>
      </w:r>
      <w:r w:rsidR="00F6042B" w:rsidRPr="00F4626C">
        <w:rPr>
          <w:b/>
          <w:bCs/>
          <w:color w:val="000000" w:themeColor="text1"/>
          <w:sz w:val="23"/>
          <w:szCs w:val="23"/>
        </w:rPr>
        <w:t>)</w:t>
      </w:r>
      <w:r w:rsidR="007E655B" w:rsidRPr="00F4626C">
        <w:rPr>
          <w:b/>
          <w:bCs/>
          <w:color w:val="000000" w:themeColor="text1"/>
          <w:sz w:val="23"/>
          <w:szCs w:val="23"/>
        </w:rPr>
        <w:t>,</w:t>
      </w:r>
    </w:p>
    <w:p w14:paraId="47E4404F" w14:textId="6A129365" w:rsidR="00AC4977" w:rsidRDefault="00AC4977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566DBC">
        <w:rPr>
          <w:b/>
          <w:bCs/>
          <w:color w:val="000000" w:themeColor="text1"/>
          <w:sz w:val="23"/>
          <w:szCs w:val="23"/>
        </w:rPr>
        <w:t>P17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F6042B" w:rsidRPr="00F4626C">
        <w:rPr>
          <w:b/>
          <w:bCs/>
          <w:color w:val="000000" w:themeColor="text1"/>
          <w:sz w:val="23"/>
          <w:szCs w:val="23"/>
        </w:rPr>
        <w:t>=SUM(</w:t>
      </w:r>
      <w:r w:rsidR="00566DBC">
        <w:rPr>
          <w:b/>
          <w:bCs/>
          <w:color w:val="000000" w:themeColor="text1"/>
          <w:sz w:val="23"/>
          <w:szCs w:val="23"/>
        </w:rPr>
        <w:t>J17</w:t>
      </w:r>
      <w:r w:rsidR="00566DBC" w:rsidRPr="00F4626C">
        <w:rPr>
          <w:b/>
          <w:bCs/>
          <w:color w:val="000000" w:themeColor="text1"/>
          <w:sz w:val="23"/>
          <w:szCs w:val="23"/>
        </w:rPr>
        <w:t>:</w:t>
      </w:r>
      <w:r w:rsidR="00566DBC">
        <w:rPr>
          <w:b/>
          <w:bCs/>
          <w:color w:val="000000" w:themeColor="text1"/>
          <w:sz w:val="23"/>
          <w:szCs w:val="23"/>
        </w:rPr>
        <w:t>N17</w:t>
      </w:r>
      <w:r w:rsidR="00F6042B" w:rsidRPr="00F4626C">
        <w:rPr>
          <w:b/>
          <w:bCs/>
          <w:color w:val="000000" w:themeColor="text1"/>
          <w:sz w:val="23"/>
          <w:szCs w:val="23"/>
        </w:rPr>
        <w:t>)</w:t>
      </w:r>
      <w:r w:rsidR="00566DBC">
        <w:rPr>
          <w:b/>
          <w:bCs/>
          <w:color w:val="000000" w:themeColor="text1"/>
          <w:sz w:val="23"/>
          <w:szCs w:val="23"/>
        </w:rPr>
        <w:t>,</w:t>
      </w:r>
    </w:p>
    <w:p w14:paraId="286DEBF5" w14:textId="1F2AC270" w:rsidR="00566DBC" w:rsidRPr="00F4626C" w:rsidRDefault="00566DBC" w:rsidP="00566DBC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P18</w:t>
      </w:r>
      <w:r w:rsidRPr="00F4626C">
        <w:rPr>
          <w:b/>
          <w:bCs/>
          <w:color w:val="000000" w:themeColor="text1"/>
          <w:sz w:val="23"/>
          <w:szCs w:val="23"/>
        </w:rPr>
        <w:t>:=SUM(</w:t>
      </w:r>
      <w:r>
        <w:rPr>
          <w:b/>
          <w:bCs/>
          <w:color w:val="000000" w:themeColor="text1"/>
          <w:sz w:val="23"/>
          <w:szCs w:val="23"/>
        </w:rPr>
        <w:t>J18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8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1C01D3AC" w14:textId="0E6E6032" w:rsidR="00566DBC" w:rsidRPr="00F4626C" w:rsidRDefault="00566DBC" w:rsidP="00566DBC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P19</w:t>
      </w:r>
      <w:r w:rsidRPr="00F4626C">
        <w:rPr>
          <w:b/>
          <w:bCs/>
          <w:color w:val="000000" w:themeColor="text1"/>
          <w:sz w:val="23"/>
          <w:szCs w:val="23"/>
        </w:rPr>
        <w:t>:=SUM(</w:t>
      </w:r>
      <w:r>
        <w:rPr>
          <w:b/>
          <w:bCs/>
          <w:color w:val="000000" w:themeColor="text1"/>
          <w:sz w:val="23"/>
          <w:szCs w:val="23"/>
        </w:rPr>
        <w:t>J19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9</w:t>
      </w:r>
      <w:r w:rsidRPr="00F4626C">
        <w:rPr>
          <w:b/>
          <w:bCs/>
          <w:color w:val="000000" w:themeColor="text1"/>
          <w:sz w:val="23"/>
          <w:szCs w:val="23"/>
        </w:rPr>
        <w:t>)</w:t>
      </w:r>
    </w:p>
    <w:p w14:paraId="71000287" w14:textId="77777777" w:rsidR="00566DBC" w:rsidRPr="00F4626C" w:rsidRDefault="00566DBC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</w:p>
    <w:p w14:paraId="68E93E1E" w14:textId="18863BEC" w:rsidR="00A04C1D" w:rsidRDefault="00A04C1D" w:rsidP="00AC4977">
      <w:pPr>
        <w:pStyle w:val="Default"/>
        <w:ind w:left="720"/>
        <w:rPr>
          <w:noProof/>
          <w:color w:val="000000" w:themeColor="text1"/>
        </w:rPr>
      </w:pPr>
    </w:p>
    <w:p w14:paraId="59FE918E" w14:textId="01725C6D" w:rsidR="004074EC" w:rsidRPr="00F4626C" w:rsidRDefault="004074EC" w:rsidP="004074EC">
      <w:pPr>
        <w:pStyle w:val="Default"/>
        <w:rPr>
          <w:noProof/>
          <w:color w:val="000000" w:themeColor="text1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>
        <w:rPr>
          <w:b/>
          <w:bCs/>
          <w:color w:val="000000" w:themeColor="text1"/>
          <w:sz w:val="28"/>
          <w:szCs w:val="28"/>
          <w:u w:val="single"/>
        </w:rPr>
        <w:t>6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7E8E6314" w14:textId="568496CF" w:rsidR="007E655B" w:rsidRDefault="004074EC" w:rsidP="007E655B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>
        <w:rPr>
          <w:color w:val="000000" w:themeColor="text1"/>
          <w:sz w:val="23"/>
          <w:szCs w:val="23"/>
        </w:rPr>
        <w:t>F</w:t>
      </w:r>
      <w:r w:rsidR="007E655B" w:rsidRPr="00F4626C">
        <w:rPr>
          <w:color w:val="000000" w:themeColor="text1"/>
          <w:sz w:val="23"/>
          <w:szCs w:val="23"/>
        </w:rPr>
        <w:t xml:space="preserve">ormula for computing the </w:t>
      </w:r>
      <w:r w:rsidRPr="00EC2272">
        <w:rPr>
          <w:b/>
          <w:bCs/>
          <w:color w:val="000000" w:themeColor="text1"/>
          <w:sz w:val="23"/>
          <w:szCs w:val="23"/>
        </w:rPr>
        <w:t>total inflow</w:t>
      </w:r>
      <w:r>
        <w:rPr>
          <w:color w:val="000000" w:themeColor="text1"/>
          <w:sz w:val="23"/>
          <w:szCs w:val="23"/>
        </w:rPr>
        <w:t xml:space="preserve"> at different destinations are </w:t>
      </w:r>
      <w:r w:rsidR="007E655B" w:rsidRPr="00F4626C">
        <w:rPr>
          <w:color w:val="000000" w:themeColor="text1"/>
          <w:sz w:val="23"/>
          <w:szCs w:val="23"/>
        </w:rPr>
        <w:t xml:space="preserve">formulated in </w:t>
      </w:r>
      <w:r w:rsidR="007E655B" w:rsidRPr="00F4626C">
        <w:rPr>
          <w:b/>
          <w:bCs/>
          <w:color w:val="000000" w:themeColor="text1"/>
          <w:sz w:val="23"/>
          <w:szCs w:val="23"/>
        </w:rPr>
        <w:t>Cell</w:t>
      </w:r>
      <w:r w:rsidR="007E655B" w:rsidRPr="00F4626C">
        <w:rPr>
          <w:color w:val="000000" w:themeColor="text1"/>
          <w:sz w:val="23"/>
          <w:szCs w:val="23"/>
        </w:rPr>
        <w:t xml:space="preserve"> </w:t>
      </w:r>
      <w:r w:rsidR="00BD08F1">
        <w:rPr>
          <w:b/>
          <w:bCs/>
          <w:color w:val="000000" w:themeColor="text1"/>
          <w:sz w:val="23"/>
          <w:szCs w:val="23"/>
        </w:rPr>
        <w:t>J21</w:t>
      </w:r>
      <w:r w:rsidR="007E655B" w:rsidRPr="00F4626C">
        <w:rPr>
          <w:b/>
          <w:bCs/>
          <w:color w:val="000000" w:themeColor="text1"/>
          <w:sz w:val="23"/>
          <w:szCs w:val="23"/>
        </w:rPr>
        <w:t>:</w:t>
      </w:r>
      <w:r w:rsidR="00BD08F1">
        <w:rPr>
          <w:b/>
          <w:bCs/>
          <w:color w:val="000000" w:themeColor="text1"/>
          <w:sz w:val="23"/>
          <w:szCs w:val="23"/>
        </w:rPr>
        <w:t>N21</w:t>
      </w:r>
      <w:r w:rsidR="007E655B" w:rsidRPr="00F4626C">
        <w:rPr>
          <w:color w:val="000000" w:themeColor="text1"/>
          <w:sz w:val="23"/>
          <w:szCs w:val="23"/>
        </w:rPr>
        <w:t xml:space="preserve">. </w:t>
      </w:r>
    </w:p>
    <w:p w14:paraId="3854D01B" w14:textId="77777777" w:rsidR="00EC2272" w:rsidRPr="00F4626C" w:rsidRDefault="00EC2272" w:rsidP="00EC2272">
      <w:pPr>
        <w:pStyle w:val="Default"/>
        <w:ind w:left="720"/>
        <w:rPr>
          <w:color w:val="000000" w:themeColor="text1"/>
          <w:sz w:val="23"/>
          <w:szCs w:val="23"/>
        </w:rPr>
      </w:pPr>
    </w:p>
    <w:p w14:paraId="28B9B635" w14:textId="77777777" w:rsidR="007E655B" w:rsidRPr="00F4626C" w:rsidRDefault="007E655B" w:rsidP="007E655B">
      <w:pPr>
        <w:pStyle w:val="Default"/>
        <w:ind w:left="720"/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The formulas are as follows: </w:t>
      </w:r>
    </w:p>
    <w:p w14:paraId="778FCA25" w14:textId="5FB14688" w:rsidR="007E655B" w:rsidRPr="00F4626C" w:rsidRDefault="007E655B" w:rsidP="007E655B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BD08F1">
        <w:rPr>
          <w:b/>
          <w:bCs/>
          <w:color w:val="000000" w:themeColor="text1"/>
          <w:sz w:val="23"/>
          <w:szCs w:val="23"/>
        </w:rPr>
        <w:t>J21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 w:rsidR="00A377CB" w:rsidRPr="00F4626C">
        <w:rPr>
          <w:b/>
          <w:bCs/>
          <w:color w:val="000000" w:themeColor="text1"/>
          <w:sz w:val="23"/>
          <w:szCs w:val="23"/>
        </w:rPr>
        <w:t>=SUM(</w:t>
      </w:r>
      <w:r w:rsidR="00BD08F1">
        <w:rPr>
          <w:b/>
          <w:bCs/>
          <w:color w:val="000000" w:themeColor="text1"/>
          <w:sz w:val="23"/>
          <w:szCs w:val="23"/>
        </w:rPr>
        <w:t>J15</w:t>
      </w:r>
      <w:r w:rsidR="00A377CB" w:rsidRPr="00F4626C">
        <w:rPr>
          <w:b/>
          <w:bCs/>
          <w:color w:val="000000" w:themeColor="text1"/>
          <w:sz w:val="23"/>
          <w:szCs w:val="23"/>
        </w:rPr>
        <w:t>:</w:t>
      </w:r>
      <w:r w:rsidR="00BD08F1">
        <w:rPr>
          <w:b/>
          <w:bCs/>
          <w:color w:val="000000" w:themeColor="text1"/>
          <w:sz w:val="23"/>
          <w:szCs w:val="23"/>
        </w:rPr>
        <w:t>J19</w:t>
      </w:r>
      <w:r w:rsidR="00A377CB" w:rsidRPr="00F4626C">
        <w:rPr>
          <w:b/>
          <w:bCs/>
          <w:color w:val="000000" w:themeColor="text1"/>
          <w:sz w:val="23"/>
          <w:szCs w:val="23"/>
        </w:rPr>
        <w:t>),</w:t>
      </w:r>
    </w:p>
    <w:p w14:paraId="624AE4CD" w14:textId="6C824DD0" w:rsidR="007E655B" w:rsidRPr="00BD08F1" w:rsidRDefault="007E655B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 w:rsidR="00BD08F1">
        <w:rPr>
          <w:b/>
          <w:bCs/>
          <w:color w:val="000000" w:themeColor="text1"/>
          <w:sz w:val="23"/>
          <w:szCs w:val="23"/>
        </w:rPr>
        <w:t>K21</w:t>
      </w:r>
      <w:r w:rsidR="00BD08F1" w:rsidRPr="00F4626C">
        <w:rPr>
          <w:b/>
          <w:bCs/>
          <w:color w:val="000000" w:themeColor="text1"/>
          <w:sz w:val="23"/>
          <w:szCs w:val="23"/>
        </w:rPr>
        <w:t>:=SUM(</w:t>
      </w:r>
      <w:r w:rsidR="00BD08F1">
        <w:rPr>
          <w:b/>
          <w:bCs/>
          <w:color w:val="000000" w:themeColor="text1"/>
          <w:sz w:val="23"/>
          <w:szCs w:val="23"/>
        </w:rPr>
        <w:t>K15</w:t>
      </w:r>
      <w:r w:rsidR="00BD08F1" w:rsidRPr="00F4626C">
        <w:rPr>
          <w:b/>
          <w:bCs/>
          <w:color w:val="000000" w:themeColor="text1"/>
          <w:sz w:val="23"/>
          <w:szCs w:val="23"/>
        </w:rPr>
        <w:t>:</w:t>
      </w:r>
      <w:r w:rsidR="00BD08F1">
        <w:rPr>
          <w:b/>
          <w:bCs/>
          <w:color w:val="000000" w:themeColor="text1"/>
          <w:sz w:val="23"/>
          <w:szCs w:val="23"/>
        </w:rPr>
        <w:t>K19</w:t>
      </w:r>
      <w:r w:rsidR="00BD08F1" w:rsidRPr="00F4626C">
        <w:rPr>
          <w:b/>
          <w:bCs/>
          <w:color w:val="000000" w:themeColor="text1"/>
          <w:sz w:val="23"/>
          <w:szCs w:val="23"/>
        </w:rPr>
        <w:t>),</w:t>
      </w:r>
    </w:p>
    <w:p w14:paraId="63E5FBF0" w14:textId="204AC80B" w:rsidR="00BD08F1" w:rsidRPr="00F4626C" w:rsidRDefault="00BD08F1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L21</w:t>
      </w:r>
      <w:r w:rsidRPr="00F4626C">
        <w:rPr>
          <w:b/>
          <w:bCs/>
          <w:color w:val="000000" w:themeColor="text1"/>
          <w:sz w:val="23"/>
          <w:szCs w:val="23"/>
        </w:rPr>
        <w:t>:=SUM(</w:t>
      </w:r>
      <w:r>
        <w:rPr>
          <w:b/>
          <w:bCs/>
          <w:color w:val="000000" w:themeColor="text1"/>
          <w:sz w:val="23"/>
          <w:szCs w:val="23"/>
        </w:rPr>
        <w:t>L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L19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08FF19E1" w14:textId="5B62B42D" w:rsidR="00BD08F1" w:rsidRPr="00BD08F1" w:rsidRDefault="00BD08F1" w:rsidP="00BD08F1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M21</w:t>
      </w:r>
      <w:r w:rsidRPr="00F4626C">
        <w:rPr>
          <w:b/>
          <w:bCs/>
          <w:color w:val="000000" w:themeColor="text1"/>
          <w:sz w:val="23"/>
          <w:szCs w:val="23"/>
        </w:rPr>
        <w:t>:=SUM(</w:t>
      </w:r>
      <w:r>
        <w:rPr>
          <w:b/>
          <w:bCs/>
          <w:color w:val="000000" w:themeColor="text1"/>
          <w:sz w:val="23"/>
          <w:szCs w:val="23"/>
        </w:rPr>
        <w:t>M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M19</w:t>
      </w:r>
      <w:r w:rsidRPr="00F4626C">
        <w:rPr>
          <w:b/>
          <w:bCs/>
          <w:color w:val="000000" w:themeColor="text1"/>
          <w:sz w:val="23"/>
          <w:szCs w:val="23"/>
        </w:rPr>
        <w:t>),</w:t>
      </w:r>
    </w:p>
    <w:p w14:paraId="70B583CE" w14:textId="45A6B6C1" w:rsidR="007E655B" w:rsidRPr="00F4626C" w:rsidRDefault="00BD08F1" w:rsidP="00BD08F1">
      <w:pPr>
        <w:pStyle w:val="Default"/>
        <w:ind w:left="720"/>
        <w:rPr>
          <w:noProof/>
          <w:color w:val="000000" w:themeColor="text1"/>
        </w:rPr>
      </w:pPr>
      <w:r w:rsidRPr="00F4626C">
        <w:rPr>
          <w:b/>
          <w:bCs/>
          <w:color w:val="000000" w:themeColor="text1"/>
          <w:sz w:val="23"/>
          <w:szCs w:val="23"/>
        </w:rPr>
        <w:t xml:space="preserve">Cell </w:t>
      </w:r>
      <w:r>
        <w:rPr>
          <w:b/>
          <w:bCs/>
          <w:color w:val="000000" w:themeColor="text1"/>
          <w:sz w:val="23"/>
          <w:szCs w:val="23"/>
        </w:rPr>
        <w:t>N21</w:t>
      </w:r>
      <w:r w:rsidRPr="00F4626C">
        <w:rPr>
          <w:b/>
          <w:bCs/>
          <w:color w:val="000000" w:themeColor="text1"/>
          <w:sz w:val="23"/>
          <w:szCs w:val="23"/>
        </w:rPr>
        <w:t>:=SUM(</w:t>
      </w:r>
      <w:r>
        <w:rPr>
          <w:b/>
          <w:bCs/>
          <w:color w:val="000000" w:themeColor="text1"/>
          <w:sz w:val="23"/>
          <w:szCs w:val="23"/>
        </w:rPr>
        <w:t>N15</w:t>
      </w:r>
      <w:r w:rsidRPr="00F4626C">
        <w:rPr>
          <w:b/>
          <w:bCs/>
          <w:color w:val="000000" w:themeColor="text1"/>
          <w:sz w:val="23"/>
          <w:szCs w:val="23"/>
        </w:rPr>
        <w:t>:</w:t>
      </w:r>
      <w:r>
        <w:rPr>
          <w:b/>
          <w:bCs/>
          <w:color w:val="000000" w:themeColor="text1"/>
          <w:sz w:val="23"/>
          <w:szCs w:val="23"/>
        </w:rPr>
        <w:t>N19</w:t>
      </w:r>
      <w:r w:rsidRPr="00F4626C">
        <w:rPr>
          <w:b/>
          <w:bCs/>
          <w:color w:val="000000" w:themeColor="text1"/>
          <w:sz w:val="23"/>
          <w:szCs w:val="23"/>
        </w:rPr>
        <w:t>)</w:t>
      </w:r>
    </w:p>
    <w:p w14:paraId="25539B9A" w14:textId="77777777" w:rsidR="00F55DDA" w:rsidRDefault="00F55DDA" w:rsidP="00AC4977">
      <w:pPr>
        <w:pStyle w:val="Default"/>
        <w:ind w:left="720"/>
        <w:rPr>
          <w:noProof/>
        </w:rPr>
      </w:pPr>
    </w:p>
    <w:p w14:paraId="55675082" w14:textId="576DAB5B" w:rsidR="00AC4977" w:rsidRPr="00F4626C" w:rsidRDefault="00F55DDA" w:rsidP="00AC4977">
      <w:pPr>
        <w:pStyle w:val="Default"/>
        <w:ind w:left="720"/>
        <w:rPr>
          <w:b/>
          <w:bCs/>
          <w:color w:val="000000" w:themeColor="text1"/>
          <w:sz w:val="23"/>
          <w:szCs w:val="23"/>
        </w:rPr>
      </w:pPr>
      <w:r>
        <w:rPr>
          <w:noProof/>
        </w:rPr>
        <w:drawing>
          <wp:inline distT="0" distB="0" distL="0" distR="0" wp14:anchorId="58EFCD0F" wp14:editId="7DF41312">
            <wp:extent cx="5775960" cy="3825240"/>
            <wp:effectExtent l="76200" t="76200" r="129540" b="13716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4615" r="27436" b="10655"/>
                    <a:stretch/>
                  </pic:blipFill>
                  <pic:spPr bwMode="auto">
                    <a:xfrm>
                      <a:off x="0" y="0"/>
                      <a:ext cx="5775960" cy="382524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7FD328" w14:textId="1F3A0DC3" w:rsidR="00AC4977" w:rsidRPr="00F4626C" w:rsidRDefault="00AC4977" w:rsidP="00AC4977">
      <w:pPr>
        <w:pStyle w:val="Default"/>
        <w:pageBreakBefore/>
        <w:rPr>
          <w:b/>
          <w:bCs/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</w:rPr>
        <w:lastRenderedPageBreak/>
        <w:t xml:space="preserve">In Microsoft Excel, after entering </w:t>
      </w:r>
      <w:r w:rsidR="0071711D">
        <w:rPr>
          <w:b/>
          <w:bCs/>
          <w:color w:val="000000" w:themeColor="text1"/>
          <w:sz w:val="28"/>
          <w:szCs w:val="28"/>
        </w:rPr>
        <w:t xml:space="preserve">the </w:t>
      </w:r>
      <w:r w:rsidRPr="00F4626C">
        <w:rPr>
          <w:b/>
          <w:bCs/>
          <w:color w:val="000000" w:themeColor="text1"/>
          <w:sz w:val="28"/>
          <w:szCs w:val="28"/>
        </w:rPr>
        <w:t xml:space="preserve">entire </w:t>
      </w:r>
      <w:r w:rsidR="00EA612F">
        <w:rPr>
          <w:b/>
          <w:bCs/>
          <w:color w:val="000000" w:themeColor="text1"/>
          <w:sz w:val="28"/>
          <w:szCs w:val="28"/>
        </w:rPr>
        <w:t>Assignment</w:t>
      </w:r>
      <w:r w:rsidRPr="00F4626C">
        <w:rPr>
          <w:b/>
          <w:bCs/>
          <w:color w:val="000000" w:themeColor="text1"/>
          <w:sz w:val="28"/>
          <w:szCs w:val="28"/>
        </w:rPr>
        <w:t xml:space="preserve"> </w:t>
      </w:r>
      <w:r w:rsidR="00EA612F">
        <w:rPr>
          <w:b/>
          <w:bCs/>
          <w:color w:val="000000" w:themeColor="text1"/>
          <w:sz w:val="28"/>
          <w:szCs w:val="28"/>
        </w:rPr>
        <w:t>Problem</w:t>
      </w:r>
      <w:r w:rsidRPr="00F4626C">
        <w:rPr>
          <w:b/>
          <w:bCs/>
          <w:color w:val="000000" w:themeColor="text1"/>
          <w:sz w:val="28"/>
          <w:szCs w:val="28"/>
        </w:rPr>
        <w:t xml:space="preserve"> data in the worksheet, the following steps would lead to a solution</w:t>
      </w:r>
      <w:r w:rsidRPr="00F4626C">
        <w:rPr>
          <w:b/>
          <w:bCs/>
          <w:color w:val="000000" w:themeColor="text1"/>
          <w:sz w:val="23"/>
          <w:szCs w:val="23"/>
        </w:rPr>
        <w:t xml:space="preserve">: </w:t>
      </w:r>
    </w:p>
    <w:p w14:paraId="2DD4A416" w14:textId="48C43D9F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1:</w:t>
      </w:r>
    </w:p>
    <w:p w14:paraId="51A7B1D0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Select </w:t>
      </w:r>
      <w:r w:rsidRPr="00F4626C">
        <w:rPr>
          <w:b/>
          <w:bCs/>
          <w:color w:val="000000" w:themeColor="text1"/>
          <w:sz w:val="23"/>
          <w:szCs w:val="23"/>
        </w:rPr>
        <w:t>Data</w:t>
      </w:r>
      <w:r w:rsidRPr="00F4626C">
        <w:rPr>
          <w:color w:val="000000" w:themeColor="text1"/>
          <w:sz w:val="23"/>
          <w:szCs w:val="23"/>
        </w:rPr>
        <w:t xml:space="preserve"> menu in the toolbar. </w:t>
      </w:r>
    </w:p>
    <w:p w14:paraId="295D5FE4" w14:textId="70D9D140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 xml:space="preserve">Step 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2</w:t>
      </w:r>
      <w:r w:rsidRPr="00F4626C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7E3473CF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In Data menu, select </w:t>
      </w:r>
      <w:r w:rsidRPr="00F4626C">
        <w:rPr>
          <w:b/>
          <w:bCs/>
          <w:color w:val="000000" w:themeColor="text1"/>
          <w:sz w:val="23"/>
          <w:szCs w:val="23"/>
        </w:rPr>
        <w:t>Solver</w:t>
      </w:r>
      <w:r w:rsidRPr="00F4626C">
        <w:rPr>
          <w:color w:val="000000" w:themeColor="text1"/>
          <w:sz w:val="23"/>
          <w:szCs w:val="23"/>
        </w:rPr>
        <w:t xml:space="preserve"> application. </w:t>
      </w:r>
    </w:p>
    <w:p w14:paraId="3D4BBF11" w14:textId="5B36200D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3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1DEDB430" w14:textId="6D501AD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Open Solver application. In Solver parameters dialog box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J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23</w:t>
      </w:r>
      <w:r w:rsidRPr="00F4626C">
        <w:rPr>
          <w:color w:val="000000" w:themeColor="text1"/>
          <w:sz w:val="23"/>
          <w:szCs w:val="23"/>
        </w:rPr>
        <w:t xml:space="preserve"> in set target cell. Select purpose of </w:t>
      </w:r>
      <w:r w:rsidRPr="00FC6740">
        <w:rPr>
          <w:b/>
          <w:bCs/>
          <w:color w:val="000000" w:themeColor="text1"/>
          <w:sz w:val="23"/>
          <w:szCs w:val="23"/>
        </w:rPr>
        <w:t>m</w:t>
      </w:r>
      <w:r w:rsidR="00DA046A">
        <w:rPr>
          <w:b/>
          <w:bCs/>
          <w:color w:val="000000" w:themeColor="text1"/>
          <w:sz w:val="23"/>
          <w:szCs w:val="23"/>
        </w:rPr>
        <w:t>ax</w:t>
      </w:r>
      <w:r w:rsidRPr="00F4626C">
        <w:rPr>
          <w:color w:val="000000" w:themeColor="text1"/>
          <w:sz w:val="23"/>
          <w:szCs w:val="23"/>
        </w:rPr>
        <w:t xml:space="preserve"> (depending on the type of the objective).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DA046A">
        <w:rPr>
          <w:b/>
          <w:bCs/>
          <w:color w:val="000000" w:themeColor="text1"/>
          <w:sz w:val="23"/>
          <w:szCs w:val="23"/>
        </w:rPr>
        <w:t>J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DA046A">
        <w:rPr>
          <w:b/>
          <w:bCs/>
          <w:color w:val="000000" w:themeColor="text1"/>
          <w:sz w:val="23"/>
          <w:szCs w:val="23"/>
        </w:rPr>
        <w:t>5</w:t>
      </w:r>
      <w:r w:rsidRPr="00F4626C">
        <w:rPr>
          <w:b/>
          <w:bCs/>
          <w:color w:val="000000" w:themeColor="text1"/>
          <w:sz w:val="23"/>
          <w:szCs w:val="23"/>
        </w:rPr>
        <w:t>:$</w:t>
      </w:r>
      <w:r w:rsidR="00DA046A">
        <w:rPr>
          <w:b/>
          <w:bCs/>
          <w:color w:val="000000" w:themeColor="text1"/>
          <w:sz w:val="23"/>
          <w:szCs w:val="23"/>
        </w:rPr>
        <w:t>N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DA046A">
        <w:rPr>
          <w:b/>
          <w:bCs/>
          <w:color w:val="000000" w:themeColor="text1"/>
          <w:sz w:val="23"/>
          <w:szCs w:val="23"/>
        </w:rPr>
        <w:t>9</w:t>
      </w:r>
      <w:r w:rsidRPr="00F4626C">
        <w:rPr>
          <w:color w:val="000000" w:themeColor="text1"/>
          <w:sz w:val="23"/>
          <w:szCs w:val="23"/>
        </w:rPr>
        <w:t xml:space="preserve"> in by changing cell box. To enter constraint equations, click on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button. </w:t>
      </w:r>
    </w:p>
    <w:p w14:paraId="43265414" w14:textId="11EE4674" w:rsidR="00AC4977" w:rsidRPr="00F4626C" w:rsidRDefault="005A4D87" w:rsidP="00AC4977">
      <w:pPr>
        <w:pStyle w:val="Default"/>
        <w:rPr>
          <w:color w:val="000000" w:themeColor="text1"/>
          <w:sz w:val="23"/>
          <w:szCs w:val="23"/>
        </w:rPr>
      </w:pPr>
      <w:r>
        <w:rPr>
          <w:b/>
          <w:bCs/>
          <w:color w:val="000000" w:themeColor="text1"/>
          <w:sz w:val="28"/>
          <w:szCs w:val="28"/>
          <w:u w:val="single"/>
        </w:rPr>
        <w:t>Step 4:</w:t>
      </w:r>
    </w:p>
    <w:p w14:paraId="30745769" w14:textId="2B1DBA63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the </w:t>
      </w:r>
      <w:r w:rsidRPr="00FC6740">
        <w:rPr>
          <w:b/>
          <w:bCs/>
          <w:color w:val="000000" w:themeColor="text1"/>
          <w:sz w:val="23"/>
          <w:szCs w:val="23"/>
        </w:rPr>
        <w:t>Add</w:t>
      </w:r>
      <w:r w:rsidRPr="00F4626C">
        <w:rPr>
          <w:color w:val="000000" w:themeColor="text1"/>
          <w:sz w:val="23"/>
          <w:szCs w:val="23"/>
        </w:rPr>
        <w:t xml:space="preserve"> constraint dialog box opens, it would have three boxes: first, cell reference; second, inequalities of </w:t>
      </w:r>
      <w:r w:rsidRPr="00FC6740">
        <w:rPr>
          <w:b/>
          <w:bCs/>
          <w:color w:val="000000" w:themeColor="text1"/>
          <w:sz w:val="23"/>
          <w:szCs w:val="23"/>
        </w:rPr>
        <w:t xml:space="preserve">≤ </w:t>
      </w:r>
      <w:r w:rsidRPr="00F4626C">
        <w:rPr>
          <w:color w:val="000000" w:themeColor="text1"/>
          <w:sz w:val="23"/>
          <w:szCs w:val="23"/>
        </w:rPr>
        <w:t xml:space="preserve">and lastly, constraint box. For </w:t>
      </w:r>
      <w:r w:rsidR="005A4D87">
        <w:rPr>
          <w:color w:val="000000" w:themeColor="text1"/>
          <w:sz w:val="23"/>
          <w:szCs w:val="23"/>
        </w:rPr>
        <w:t>supply constraints</w:t>
      </w:r>
      <w:r w:rsidRPr="00F4626C">
        <w:rPr>
          <w:color w:val="000000" w:themeColor="text1"/>
          <w:sz w:val="23"/>
          <w:szCs w:val="23"/>
        </w:rPr>
        <w:t xml:space="preserve">, enter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Pr="00F4626C">
        <w:rPr>
          <w:b/>
          <w:bCs/>
          <w:color w:val="000000" w:themeColor="text1"/>
          <w:sz w:val="23"/>
          <w:szCs w:val="23"/>
        </w:rPr>
        <w:t>$1</w:t>
      </w:r>
      <w:r w:rsidR="001D3185">
        <w:rPr>
          <w:b/>
          <w:bCs/>
          <w:color w:val="000000" w:themeColor="text1"/>
          <w:sz w:val="23"/>
          <w:szCs w:val="23"/>
        </w:rPr>
        <w:t>5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="0037799B" w:rsidRPr="00F4626C">
        <w:rPr>
          <w:b/>
          <w:bCs/>
          <w:color w:val="000000" w:themeColor="text1"/>
          <w:sz w:val="23"/>
          <w:szCs w:val="23"/>
        </w:rPr>
        <w:t>$1</w:t>
      </w:r>
      <w:r w:rsidR="001D3185">
        <w:rPr>
          <w:b/>
          <w:bCs/>
          <w:color w:val="000000" w:themeColor="text1"/>
          <w:sz w:val="23"/>
          <w:szCs w:val="23"/>
        </w:rPr>
        <w:t>9</w:t>
      </w:r>
      <w:r w:rsidRPr="00F4626C">
        <w:rPr>
          <w:color w:val="000000" w:themeColor="text1"/>
          <w:sz w:val="23"/>
          <w:szCs w:val="23"/>
        </w:rPr>
        <w:t xml:space="preserve"> in cell reference box; enter inequality of </w:t>
      </w:r>
      <w:r w:rsidR="0037799B" w:rsidRPr="00FC6740">
        <w:rPr>
          <w:b/>
          <w:bCs/>
          <w:color w:val="000000" w:themeColor="text1"/>
          <w:sz w:val="23"/>
          <w:szCs w:val="23"/>
        </w:rPr>
        <w:t>=</w:t>
      </w:r>
      <w:r w:rsidRPr="00FC6740">
        <w:rPr>
          <w:color w:val="000000" w:themeColor="text1"/>
          <w:sz w:val="23"/>
          <w:szCs w:val="23"/>
        </w:rPr>
        <w:t xml:space="preserve"> </w:t>
      </w:r>
      <w:r w:rsidR="00864678"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color w:val="000000" w:themeColor="text1"/>
          <w:sz w:val="23"/>
          <w:szCs w:val="23"/>
        </w:rPr>
        <w:t>and</w:t>
      </w:r>
      <w:r w:rsidR="00864678" w:rsidRPr="00F4626C">
        <w:rPr>
          <w:color w:val="000000" w:themeColor="text1"/>
          <w:sz w:val="23"/>
          <w:szCs w:val="23"/>
        </w:rPr>
        <w:t xml:space="preserve"> 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4</w:t>
      </w:r>
      <w:r w:rsidR="0037799B" w:rsidRPr="00F4626C">
        <w:rPr>
          <w:b/>
          <w:bCs/>
          <w:color w:val="000000" w:themeColor="text1"/>
          <w:sz w:val="23"/>
          <w:szCs w:val="23"/>
        </w:rPr>
        <w:t>:$</w:t>
      </w:r>
      <w:r w:rsidR="001D3185">
        <w:rPr>
          <w:b/>
          <w:bCs/>
          <w:color w:val="000000" w:themeColor="text1"/>
          <w:sz w:val="23"/>
          <w:szCs w:val="23"/>
        </w:rPr>
        <w:t>P</w:t>
      </w:r>
      <w:r w:rsidR="0037799B" w:rsidRPr="00F4626C">
        <w:rPr>
          <w:b/>
          <w:bCs/>
          <w:color w:val="000000" w:themeColor="text1"/>
          <w:sz w:val="23"/>
          <w:szCs w:val="23"/>
        </w:rPr>
        <w:t>$</w:t>
      </w:r>
      <w:r w:rsidR="001D3185">
        <w:rPr>
          <w:b/>
          <w:bCs/>
          <w:color w:val="000000" w:themeColor="text1"/>
          <w:sz w:val="23"/>
          <w:szCs w:val="23"/>
        </w:rPr>
        <w:t>8</w:t>
      </w:r>
      <w:r w:rsidRPr="00F4626C">
        <w:rPr>
          <w:color w:val="000000" w:themeColor="text1"/>
          <w:sz w:val="23"/>
          <w:szCs w:val="23"/>
        </w:rPr>
        <w:t xml:space="preserve"> in the constraint box. </w:t>
      </w:r>
      <w:r w:rsidR="005A4D87">
        <w:rPr>
          <w:color w:val="201D1E"/>
          <w:sz w:val="23"/>
          <w:szCs w:val="23"/>
        </w:rPr>
        <w:t xml:space="preserve">Then click on Add to add demand constraints in the similar process. After entering all constraints, click </w:t>
      </w:r>
      <w:r w:rsidR="005A4D87" w:rsidRPr="000C478E">
        <w:rPr>
          <w:b/>
          <w:bCs/>
          <w:color w:val="201D1E"/>
          <w:sz w:val="23"/>
          <w:szCs w:val="23"/>
        </w:rPr>
        <w:t>OK</w:t>
      </w:r>
      <w:r w:rsidR="005A4D87">
        <w:rPr>
          <w:color w:val="201D1E"/>
          <w:sz w:val="23"/>
          <w:szCs w:val="23"/>
        </w:rPr>
        <w:t>.</w:t>
      </w:r>
      <w:r w:rsidRPr="00F4626C">
        <w:rPr>
          <w:color w:val="000000" w:themeColor="text1"/>
          <w:sz w:val="23"/>
          <w:szCs w:val="23"/>
        </w:rPr>
        <w:t xml:space="preserve"> </w:t>
      </w:r>
    </w:p>
    <w:p w14:paraId="7A4A304E" w14:textId="5B6A23DA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5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  <w:r w:rsidRPr="00F4626C">
        <w:rPr>
          <w:b/>
          <w:bCs/>
          <w:color w:val="000000" w:themeColor="text1"/>
          <w:sz w:val="23"/>
          <w:szCs w:val="23"/>
        </w:rPr>
        <w:t xml:space="preserve"> </w:t>
      </w:r>
    </w:p>
    <w:p w14:paraId="0B2C2663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Now choose Options. Select Assume Non-Negative and Assume Linear Model (in </w:t>
      </w:r>
      <w:r w:rsidRPr="00F4626C">
        <w:rPr>
          <w:b/>
          <w:bCs/>
          <w:color w:val="000000" w:themeColor="text1"/>
          <w:sz w:val="23"/>
          <w:szCs w:val="23"/>
        </w:rPr>
        <w:t>MS Excel 2007</w:t>
      </w:r>
      <w:r w:rsidRPr="00F4626C">
        <w:rPr>
          <w:color w:val="000000" w:themeColor="text1"/>
          <w:sz w:val="23"/>
          <w:szCs w:val="23"/>
        </w:rPr>
        <w:t>). In</w:t>
      </w:r>
      <w:r w:rsidRPr="00F4626C">
        <w:rPr>
          <w:b/>
          <w:bCs/>
          <w:color w:val="000000" w:themeColor="text1"/>
          <w:sz w:val="23"/>
          <w:szCs w:val="23"/>
        </w:rPr>
        <w:t xml:space="preserve"> Excel 2010</w:t>
      </w:r>
      <w:r w:rsidRPr="00F4626C">
        <w:rPr>
          <w:color w:val="000000" w:themeColor="text1"/>
          <w:sz w:val="23"/>
          <w:szCs w:val="23"/>
        </w:rPr>
        <w:t xml:space="preserve"> onwards, select Make Unconstraint Variables Non-negative and select Simplex LP from the dropdown menu of Select a Solving Method.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37C955CB" w14:textId="2426D3BF" w:rsidR="00AC4977" w:rsidRPr="00F4626C" w:rsidRDefault="00AC4977" w:rsidP="00AC4977">
      <w:pPr>
        <w:pStyle w:val="Default"/>
        <w:rPr>
          <w:color w:val="000000" w:themeColor="text1"/>
          <w:sz w:val="23"/>
          <w:szCs w:val="23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t>Step 6</w:t>
      </w:r>
      <w:r w:rsidR="005A4D87">
        <w:rPr>
          <w:b/>
          <w:bCs/>
          <w:color w:val="000000" w:themeColor="text1"/>
          <w:sz w:val="28"/>
          <w:szCs w:val="28"/>
          <w:u w:val="single"/>
        </w:rPr>
        <w:t>:</w:t>
      </w:r>
    </w:p>
    <w:p w14:paraId="5A2524DB" w14:textId="01A90069" w:rsidR="00F532BE" w:rsidRPr="00F532BE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When Solver parameters dialog box appear, click on </w:t>
      </w:r>
      <w:r w:rsidRPr="00F4626C">
        <w:rPr>
          <w:b/>
          <w:bCs/>
          <w:color w:val="000000" w:themeColor="text1"/>
          <w:sz w:val="23"/>
          <w:szCs w:val="23"/>
        </w:rPr>
        <w:t>Solve</w:t>
      </w:r>
      <w:r w:rsidRPr="00F4626C">
        <w:rPr>
          <w:color w:val="000000" w:themeColor="text1"/>
          <w:sz w:val="23"/>
          <w:szCs w:val="23"/>
        </w:rPr>
        <w:t>.</w:t>
      </w:r>
    </w:p>
    <w:p w14:paraId="76F91A57" w14:textId="77777777" w:rsidR="00F532BE" w:rsidRDefault="00F532BE" w:rsidP="00AC4977">
      <w:pPr>
        <w:pStyle w:val="Default"/>
        <w:rPr>
          <w:noProof/>
        </w:rPr>
      </w:pPr>
    </w:p>
    <w:p w14:paraId="4F005459" w14:textId="42B36366" w:rsidR="00AC4977" w:rsidRPr="00F4626C" w:rsidRDefault="00F532BE" w:rsidP="00AC4977">
      <w:pPr>
        <w:pStyle w:val="Default"/>
        <w:rPr>
          <w:color w:val="000000" w:themeColor="text1"/>
          <w:sz w:val="23"/>
          <w:szCs w:val="23"/>
        </w:rPr>
      </w:pPr>
      <w:r>
        <w:rPr>
          <w:noProof/>
        </w:rPr>
        <w:drawing>
          <wp:inline distT="0" distB="0" distL="0" distR="0" wp14:anchorId="0A8DB8B3" wp14:editId="33C8D97E">
            <wp:extent cx="5554980" cy="3764280"/>
            <wp:effectExtent l="76200" t="76200" r="140970" b="140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1667" t="12764" r="41795" b="21139"/>
                    <a:stretch/>
                  </pic:blipFill>
                  <pic:spPr bwMode="auto">
                    <a:xfrm>
                      <a:off x="0" y="0"/>
                      <a:ext cx="5554980" cy="3764280"/>
                    </a:xfrm>
                    <a:prstGeom prst="rect">
                      <a:avLst/>
                    </a:prstGeom>
                    <a:ln w="38100" cap="sq" cmpd="sng" algn="ctr">
                      <a:solidFill>
                        <a:srgbClr val="000000"/>
                      </a:solidFill>
                      <a:prstDash val="solid"/>
                      <a:miter lim="800000"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B0A6D5" w14:textId="77777777" w:rsidR="00AC4977" w:rsidRPr="00F4626C" w:rsidRDefault="00AC4977" w:rsidP="00AC4977">
      <w:pPr>
        <w:pStyle w:val="Default"/>
        <w:rPr>
          <w:b/>
          <w:bCs/>
          <w:color w:val="000000" w:themeColor="text1"/>
          <w:sz w:val="28"/>
          <w:szCs w:val="28"/>
          <w:u w:val="single"/>
        </w:rPr>
      </w:pPr>
      <w:r w:rsidRPr="00F4626C">
        <w:rPr>
          <w:b/>
          <w:bCs/>
          <w:color w:val="000000" w:themeColor="text1"/>
          <w:sz w:val="28"/>
          <w:szCs w:val="28"/>
          <w:u w:val="single"/>
        </w:rPr>
        <w:lastRenderedPageBreak/>
        <w:t xml:space="preserve">Step 7.: </w:t>
      </w:r>
    </w:p>
    <w:p w14:paraId="45FD24AD" w14:textId="77777777" w:rsidR="00AC4977" w:rsidRPr="00F4626C" w:rsidRDefault="00AC4977" w:rsidP="00AC4977">
      <w:pPr>
        <w:pStyle w:val="Default"/>
        <w:numPr>
          <w:ilvl w:val="0"/>
          <w:numId w:val="43"/>
        </w:numPr>
        <w:rPr>
          <w:color w:val="000000" w:themeColor="text1"/>
          <w:sz w:val="23"/>
          <w:szCs w:val="23"/>
        </w:rPr>
      </w:pPr>
      <w:r w:rsidRPr="00F4626C">
        <w:rPr>
          <w:color w:val="000000" w:themeColor="text1"/>
          <w:sz w:val="23"/>
          <w:szCs w:val="23"/>
        </w:rPr>
        <w:t xml:space="preserve">Finally, when final solution appears on the worksheet, select Keep Solver Solution and click </w:t>
      </w:r>
      <w:r w:rsidRPr="00F4626C">
        <w:rPr>
          <w:b/>
          <w:bCs/>
          <w:color w:val="000000" w:themeColor="text1"/>
          <w:sz w:val="23"/>
          <w:szCs w:val="23"/>
        </w:rPr>
        <w:t>OK</w:t>
      </w:r>
      <w:r w:rsidRPr="00F4626C">
        <w:rPr>
          <w:color w:val="000000" w:themeColor="text1"/>
          <w:sz w:val="23"/>
          <w:szCs w:val="23"/>
        </w:rPr>
        <w:t xml:space="preserve">. </w:t>
      </w:r>
    </w:p>
    <w:p w14:paraId="62BF5AF0" w14:textId="33AE6CF0" w:rsidR="00AC4977" w:rsidRDefault="00AC4977" w:rsidP="00AC4977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45961023" w14:textId="77777777" w:rsidR="00604DE1" w:rsidRPr="00F4626C" w:rsidRDefault="00604DE1" w:rsidP="00AC4977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0A566C32" w14:textId="28F5E1D9" w:rsidR="00604DE1" w:rsidRDefault="00AC4977" w:rsidP="00604DE1">
      <w:pPr>
        <w:spacing w:line="310" w:lineRule="exact"/>
        <w:ind w:right="1142"/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Output</w:t>
      </w: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</w:rPr>
        <w:t xml:space="preserve">:  </w:t>
      </w:r>
    </w:p>
    <w:p w14:paraId="7BE61CCB" w14:textId="77777777" w:rsidR="00604DE1" w:rsidRPr="00604DE1" w:rsidRDefault="00604DE1" w:rsidP="00604DE1">
      <w:pPr>
        <w:spacing w:line="310" w:lineRule="exact"/>
        <w:ind w:right="1142"/>
        <w:rPr>
          <w:rFonts w:ascii="Times New Roman" w:eastAsia="Cambria Math" w:hAnsi="Times New Roman" w:cs="Times New Roman"/>
          <w:b/>
          <w:bCs/>
          <w:color w:val="000000" w:themeColor="text1"/>
          <w:spacing w:val="-1"/>
        </w:rPr>
      </w:pPr>
    </w:p>
    <w:p w14:paraId="3168B698" w14:textId="3D5894EF" w:rsidR="00AC4977" w:rsidRPr="00F4626C" w:rsidRDefault="00604DE1" w:rsidP="00AC4977">
      <w:pPr>
        <w:widowControl w:val="0"/>
        <w:tabs>
          <w:tab w:val="left" w:pos="972"/>
        </w:tabs>
        <w:suppressAutoHyphens w:val="0"/>
        <w:autoSpaceDE w:val="0"/>
        <w:autoSpaceDN w:val="0"/>
        <w:spacing w:before="23" w:line="264" w:lineRule="auto"/>
        <w:ind w:right="107"/>
        <w:rPr>
          <w:rFonts w:ascii="Times New Roman" w:hAnsi="Times New Roman" w:cs="Times New Roman"/>
          <w:b/>
          <w:bCs/>
          <w:color w:val="000000" w:themeColor="text1"/>
        </w:rPr>
      </w:pPr>
      <w:r>
        <w:rPr>
          <w:noProof/>
        </w:rPr>
        <w:drawing>
          <wp:inline distT="0" distB="0" distL="0" distR="0" wp14:anchorId="071AE3FE" wp14:editId="572E9D56">
            <wp:extent cx="6553200" cy="5753100"/>
            <wp:effectExtent l="76200" t="76200" r="133350" b="1333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931" r="24487" b="11111"/>
                    <a:stretch/>
                  </pic:blipFill>
                  <pic:spPr bwMode="auto">
                    <a:xfrm>
                      <a:off x="0" y="0"/>
                      <a:ext cx="6553200" cy="5753100"/>
                    </a:xfrm>
                    <a:prstGeom prst="rect">
                      <a:avLst/>
                    </a:prstGeom>
                    <a:ln w="38100" cap="sq">
                      <a:solidFill>
                        <a:srgbClr val="000000"/>
                      </a:solidFill>
                      <a:prstDash val="solid"/>
                      <a:miter lim="800000"/>
                    </a:ln>
                    <a:effectLst>
                      <a:outerShdw blurRad="50800" dist="38100" dir="2700000" algn="tl" rotWithShape="0">
                        <a:srgbClr val="000000">
                          <a:alpha val="43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31BC4A" w14:textId="77777777" w:rsidR="00AC4977" w:rsidRPr="00F4626C" w:rsidRDefault="00AC4977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0A17D6FB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3614250" w14:textId="77777777" w:rsidR="00FC6740" w:rsidRDefault="00FC6740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41118E8" w14:textId="2E862902" w:rsidR="00AC4977" w:rsidRPr="00F4626C" w:rsidRDefault="00AC4977" w:rsidP="00AC4977">
      <w:pPr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F4626C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lastRenderedPageBreak/>
        <w:t>Conclusion:</w:t>
      </w:r>
    </w:p>
    <w:p w14:paraId="46F69397" w14:textId="1D4E27A3" w:rsidR="0089156A" w:rsidRPr="005A4D87" w:rsidRDefault="005A4D87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The obtained optimal </w:t>
      </w:r>
      <w:r w:rsidR="006F0D1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assignment </w:t>
      </w: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of the </w:t>
      </w:r>
      <w:r w:rsidR="00C72F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assignment</w:t>
      </w: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blem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with the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6F0D12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ximum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fit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w:r w:rsidR="0038543E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is</w:t>
      </w:r>
      <w: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given by:</w:t>
      </w:r>
    </w:p>
    <w:p w14:paraId="25D5A1C6" w14:textId="4DFD0B8D" w:rsidR="0089156A" w:rsidRPr="005A4D87" w:rsidRDefault="00E03D2B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 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3</m:t>
              </m:r>
            </m:sub>
          </m:sSub>
        </m:oMath>
      </m:oMathPara>
    </w:p>
    <w:p w14:paraId="0FABF85B" w14:textId="46B7A3FB" w:rsidR="0089156A" w:rsidRPr="005A4D87" w:rsidRDefault="00E03D2B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5</m:t>
              </m:r>
            </m:sub>
          </m:sSub>
        </m:oMath>
      </m:oMathPara>
    </w:p>
    <w:p w14:paraId="53638337" w14:textId="2FA178B7" w:rsidR="0089156A" w:rsidRPr="005A4D87" w:rsidRDefault="00E03D2B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3 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1</m:t>
              </m:r>
            </m:sub>
          </m:sSub>
        </m:oMath>
      </m:oMathPara>
    </w:p>
    <w:p w14:paraId="2BADABC0" w14:textId="168F00B0" w:rsidR="0089156A" w:rsidRPr="005A4D87" w:rsidRDefault="00E03D2B" w:rsidP="0089156A">
      <w:pPr>
        <w:rPr>
          <w:rFonts w:ascii="Times New Roman" w:hAnsi="Times New Roman" w:cs="Times New Roman"/>
          <w:b/>
          <w:bCs/>
          <w:iCs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4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 xml:space="preserve"> 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4</m:t>
              </m:r>
            </m:sub>
          </m:sSub>
        </m:oMath>
      </m:oMathPara>
    </w:p>
    <w:p w14:paraId="40A2A543" w14:textId="1061846C" w:rsidR="0089156A" w:rsidRPr="005A4D87" w:rsidRDefault="00E03D2B" w:rsidP="0089156A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5</m:t>
              </m:r>
            </m:sub>
          </m:sSub>
          <m:r>
            <m:rPr>
              <m:sty m:val="bi"/>
            </m:rPr>
            <w:rPr>
              <w:rFonts w:ascii="Cambria Math" w:hAnsi="Cambria Math" w:cs="Times New Roman"/>
              <w:color w:val="000000" w:themeColor="text1"/>
              <w:sz w:val="28"/>
              <w:szCs w:val="28"/>
            </w:rPr>
            <m:t xml:space="preserve"> →  </m:t>
          </m:r>
          <m:sSub>
            <m:sSubPr>
              <m:ctrlPr>
                <w:rPr>
                  <w:rFonts w:ascii="Cambria Math" w:hAnsi="Cambria Math" w:cs="Times New Roman"/>
                  <w:b/>
                  <w:bCs/>
                  <w:iCs/>
                  <w:color w:val="000000" w:themeColor="text1"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T</m:t>
              </m:r>
            </m:e>
            <m:sub>
              <m:r>
                <m:rPr>
                  <m:sty m:val="bi"/>
                </m:rPr>
                <w:rPr>
                  <w:rFonts w:ascii="Cambria Math" w:hAnsi="Cambria Math" w:cs="Times New Roman"/>
                  <w:color w:val="000000" w:themeColor="text1"/>
                  <w:sz w:val="28"/>
                  <w:szCs w:val="28"/>
                </w:rPr>
                <m:t>2</m:t>
              </m:r>
            </m:sub>
          </m:sSub>
        </m:oMath>
      </m:oMathPara>
    </w:p>
    <w:p w14:paraId="13D3CC92" w14:textId="77777777" w:rsidR="0089156A" w:rsidRPr="005A4D87" w:rsidRDefault="0089156A" w:rsidP="00AC4977">
      <w:pPr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48F34C73" w14:textId="2FD7B1A1" w:rsidR="00260724" w:rsidRPr="00260724" w:rsidRDefault="00AC4977" w:rsidP="00AC4977">
      <w:pPr>
        <w:rPr>
          <w:rFonts w:ascii="Times New Roman" w:hAnsi="Times New Roman" w:cs="Times New Roman"/>
          <w:b/>
          <w:color w:val="000000" w:themeColor="text1"/>
          <w:sz w:val="28"/>
          <w:szCs w:val="28"/>
        </w:rPr>
      </w:pPr>
      <w:r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     </w:t>
      </w:r>
      <w:r w:rsidR="006E4104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Maximum</w:t>
      </w:r>
      <w:r w:rsidR="00C72F16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Profit </w:t>
      </w:r>
      <w:r w:rsidR="0096670F" w:rsidRPr="005A4D87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color w:val="000000" w:themeColor="text1"/>
            <w:sz w:val="28"/>
            <w:szCs w:val="28"/>
          </w:rPr>
          <m:t>=50+30+45+45+37=207</m:t>
        </m:r>
      </m:oMath>
    </w:p>
    <w:p w14:paraId="59EA188E" w14:textId="4D77D083" w:rsidR="00AC4977" w:rsidRPr="00AC4977" w:rsidRDefault="00AC4977" w:rsidP="00AC4977">
      <w:pPr>
        <w:pStyle w:val="Default"/>
        <w:pageBreakBefore/>
        <w:rPr>
          <w:color w:val="201D1E"/>
          <w:sz w:val="23"/>
          <w:szCs w:val="23"/>
        </w:rPr>
      </w:pPr>
    </w:p>
    <w:sectPr w:rsidR="00AC4977" w:rsidRPr="00AC497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332F15" w14:textId="77777777" w:rsidR="00E03D2B" w:rsidRDefault="00E03D2B" w:rsidP="00F44C42">
      <w:r>
        <w:separator/>
      </w:r>
    </w:p>
  </w:endnote>
  <w:endnote w:type="continuationSeparator" w:id="0">
    <w:p w14:paraId="4A6E4BF1" w14:textId="77777777" w:rsidR="00E03D2B" w:rsidRDefault="00E03D2B" w:rsidP="00F44C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Noto Serif CJK SC">
    <w:altName w:val="Calibri"/>
    <w:charset w:val="01"/>
    <w:family w:val="auto"/>
    <w:pitch w:val="variable"/>
  </w:font>
  <w:font w:name="Lohit Devanagari">
    <w:altName w:val="Calibri"/>
    <w:charset w:val="01"/>
    <w:family w:val="auto"/>
    <w:pitch w:val="variable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55337" w14:textId="77777777" w:rsidR="00E03D2B" w:rsidRDefault="00E03D2B" w:rsidP="00F44C42">
      <w:r>
        <w:separator/>
      </w:r>
    </w:p>
  </w:footnote>
  <w:footnote w:type="continuationSeparator" w:id="0">
    <w:p w14:paraId="53324B5C" w14:textId="77777777" w:rsidR="00E03D2B" w:rsidRDefault="00E03D2B" w:rsidP="00F44C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27A53"/>
    <w:multiLevelType w:val="hybridMultilevel"/>
    <w:tmpl w:val="1098D53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8D58E8"/>
    <w:multiLevelType w:val="hybridMultilevel"/>
    <w:tmpl w:val="F0768EEC"/>
    <w:lvl w:ilvl="0" w:tplc="FFFFFFFF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FFFFFFFF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FFFFFFFF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FFFFFFFF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FFFFFFFF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FFFFFFFF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FFFFFFFF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FFFFFFFF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FFFFFFFF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3" w15:restartNumberingAfterBreak="0">
    <w:nsid w:val="031E48A6"/>
    <w:multiLevelType w:val="hybridMultilevel"/>
    <w:tmpl w:val="F0768EEC"/>
    <w:lvl w:ilvl="0" w:tplc="75107D84">
      <w:start w:val="1"/>
      <w:numFmt w:val="lowerLetter"/>
      <w:lvlText w:val="%1)"/>
      <w:lvlJc w:val="left"/>
      <w:pPr>
        <w:ind w:left="540" w:hanging="360"/>
      </w:pPr>
      <w:rPr>
        <w:rFonts w:ascii="Times New Roman" w:eastAsia="Times New Roman" w:hAnsi="Times New Roman" w:cs="Times New Roman" w:hint="default"/>
        <w:spacing w:val="-1"/>
        <w:w w:val="99"/>
        <w:sz w:val="32"/>
        <w:szCs w:val="32"/>
        <w:lang w:val="en-US" w:eastAsia="en-US" w:bidi="ar-SA"/>
      </w:rPr>
    </w:lvl>
    <w:lvl w:ilvl="1" w:tplc="2EAC0D08">
      <w:numFmt w:val="bullet"/>
      <w:lvlText w:val="•"/>
      <w:lvlJc w:val="left"/>
      <w:pPr>
        <w:ind w:left="1410" w:hanging="360"/>
      </w:pPr>
      <w:rPr>
        <w:rFonts w:hint="default"/>
        <w:lang w:val="en-US" w:eastAsia="en-US" w:bidi="ar-SA"/>
      </w:rPr>
    </w:lvl>
    <w:lvl w:ilvl="2" w:tplc="2A2AF98E">
      <w:numFmt w:val="bullet"/>
      <w:lvlText w:val="•"/>
      <w:lvlJc w:val="left"/>
      <w:pPr>
        <w:ind w:left="2280" w:hanging="360"/>
      </w:pPr>
      <w:rPr>
        <w:rFonts w:hint="default"/>
        <w:lang w:val="en-US" w:eastAsia="en-US" w:bidi="ar-SA"/>
      </w:rPr>
    </w:lvl>
    <w:lvl w:ilvl="3" w:tplc="7572318A">
      <w:numFmt w:val="bullet"/>
      <w:lvlText w:val="•"/>
      <w:lvlJc w:val="left"/>
      <w:pPr>
        <w:ind w:left="3150" w:hanging="360"/>
      </w:pPr>
      <w:rPr>
        <w:rFonts w:hint="default"/>
        <w:lang w:val="en-US" w:eastAsia="en-US" w:bidi="ar-SA"/>
      </w:rPr>
    </w:lvl>
    <w:lvl w:ilvl="4" w:tplc="CC9C3178">
      <w:numFmt w:val="bullet"/>
      <w:lvlText w:val="•"/>
      <w:lvlJc w:val="left"/>
      <w:pPr>
        <w:ind w:left="4020" w:hanging="360"/>
      </w:pPr>
      <w:rPr>
        <w:rFonts w:hint="default"/>
        <w:lang w:val="en-US" w:eastAsia="en-US" w:bidi="ar-SA"/>
      </w:rPr>
    </w:lvl>
    <w:lvl w:ilvl="5" w:tplc="4B6CD7CA">
      <w:numFmt w:val="bullet"/>
      <w:lvlText w:val="•"/>
      <w:lvlJc w:val="left"/>
      <w:pPr>
        <w:ind w:left="4890" w:hanging="360"/>
      </w:pPr>
      <w:rPr>
        <w:rFonts w:hint="default"/>
        <w:lang w:val="en-US" w:eastAsia="en-US" w:bidi="ar-SA"/>
      </w:rPr>
    </w:lvl>
    <w:lvl w:ilvl="6" w:tplc="FC88B630">
      <w:numFmt w:val="bullet"/>
      <w:lvlText w:val="•"/>
      <w:lvlJc w:val="left"/>
      <w:pPr>
        <w:ind w:left="5760" w:hanging="360"/>
      </w:pPr>
      <w:rPr>
        <w:rFonts w:hint="default"/>
        <w:lang w:val="en-US" w:eastAsia="en-US" w:bidi="ar-SA"/>
      </w:rPr>
    </w:lvl>
    <w:lvl w:ilvl="7" w:tplc="D154FA86">
      <w:numFmt w:val="bullet"/>
      <w:lvlText w:val="•"/>
      <w:lvlJc w:val="left"/>
      <w:pPr>
        <w:ind w:left="6630" w:hanging="360"/>
      </w:pPr>
      <w:rPr>
        <w:rFonts w:hint="default"/>
        <w:lang w:val="en-US" w:eastAsia="en-US" w:bidi="ar-SA"/>
      </w:rPr>
    </w:lvl>
    <w:lvl w:ilvl="8" w:tplc="7E5E8348">
      <w:numFmt w:val="bullet"/>
      <w:lvlText w:val="•"/>
      <w:lvlJc w:val="left"/>
      <w:pPr>
        <w:ind w:left="7500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04E316A0"/>
    <w:multiLevelType w:val="hybridMultilevel"/>
    <w:tmpl w:val="390CF8EA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7225B5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6" w15:restartNumberingAfterBreak="0">
    <w:nsid w:val="09EA78F0"/>
    <w:multiLevelType w:val="hybridMultilevel"/>
    <w:tmpl w:val="D80A764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F515D5"/>
    <w:multiLevelType w:val="hybridMultilevel"/>
    <w:tmpl w:val="B9580E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0A24D83"/>
    <w:multiLevelType w:val="hybridMultilevel"/>
    <w:tmpl w:val="C89CB5F0"/>
    <w:lvl w:ilvl="0" w:tplc="7018DBBC">
      <w:start w:val="1"/>
      <w:numFmt w:val="lowerLetter"/>
      <w:lvlText w:val="%1)"/>
      <w:lvlJc w:val="left"/>
      <w:pPr>
        <w:ind w:left="865" w:hanging="360"/>
      </w:pPr>
      <w:rPr>
        <w:rFonts w:hint="default"/>
        <w:w w:val="99"/>
        <w:lang w:val="en-US" w:eastAsia="en-US" w:bidi="ar-SA"/>
      </w:rPr>
    </w:lvl>
    <w:lvl w:ilvl="1" w:tplc="59C42DA4">
      <w:numFmt w:val="bullet"/>
      <w:lvlText w:val="•"/>
      <w:lvlJc w:val="left"/>
      <w:pPr>
        <w:ind w:left="1716" w:hanging="360"/>
      </w:pPr>
      <w:rPr>
        <w:rFonts w:hint="default"/>
        <w:lang w:val="en-US" w:eastAsia="en-US" w:bidi="ar-SA"/>
      </w:rPr>
    </w:lvl>
    <w:lvl w:ilvl="2" w:tplc="4B1A9BB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48A6785C">
      <w:numFmt w:val="bullet"/>
      <w:lvlText w:val="•"/>
      <w:lvlJc w:val="left"/>
      <w:pPr>
        <w:ind w:left="3428" w:hanging="360"/>
      </w:pPr>
      <w:rPr>
        <w:rFonts w:hint="default"/>
        <w:lang w:val="en-US" w:eastAsia="en-US" w:bidi="ar-SA"/>
      </w:rPr>
    </w:lvl>
    <w:lvl w:ilvl="4" w:tplc="DDB2A694">
      <w:numFmt w:val="bullet"/>
      <w:lvlText w:val="•"/>
      <w:lvlJc w:val="left"/>
      <w:pPr>
        <w:ind w:left="4284" w:hanging="360"/>
      </w:pPr>
      <w:rPr>
        <w:rFonts w:hint="default"/>
        <w:lang w:val="en-US" w:eastAsia="en-US" w:bidi="ar-SA"/>
      </w:rPr>
    </w:lvl>
    <w:lvl w:ilvl="5" w:tplc="2B781BF8">
      <w:numFmt w:val="bullet"/>
      <w:lvlText w:val="•"/>
      <w:lvlJc w:val="left"/>
      <w:pPr>
        <w:ind w:left="5140" w:hanging="360"/>
      </w:pPr>
      <w:rPr>
        <w:rFonts w:hint="default"/>
        <w:lang w:val="en-US" w:eastAsia="en-US" w:bidi="ar-SA"/>
      </w:rPr>
    </w:lvl>
    <w:lvl w:ilvl="6" w:tplc="7FEE39C8">
      <w:numFmt w:val="bullet"/>
      <w:lvlText w:val="•"/>
      <w:lvlJc w:val="left"/>
      <w:pPr>
        <w:ind w:left="5996" w:hanging="360"/>
      </w:pPr>
      <w:rPr>
        <w:rFonts w:hint="default"/>
        <w:lang w:val="en-US" w:eastAsia="en-US" w:bidi="ar-SA"/>
      </w:rPr>
    </w:lvl>
    <w:lvl w:ilvl="7" w:tplc="2D380116">
      <w:numFmt w:val="bullet"/>
      <w:lvlText w:val="•"/>
      <w:lvlJc w:val="left"/>
      <w:pPr>
        <w:ind w:left="6852" w:hanging="360"/>
      </w:pPr>
      <w:rPr>
        <w:rFonts w:hint="default"/>
        <w:lang w:val="en-US" w:eastAsia="en-US" w:bidi="ar-SA"/>
      </w:rPr>
    </w:lvl>
    <w:lvl w:ilvl="8" w:tplc="07244C78">
      <w:numFmt w:val="bullet"/>
      <w:lvlText w:val="•"/>
      <w:lvlJc w:val="left"/>
      <w:pPr>
        <w:ind w:left="7708" w:hanging="360"/>
      </w:pPr>
      <w:rPr>
        <w:rFonts w:hint="default"/>
        <w:lang w:val="en-US" w:eastAsia="en-US" w:bidi="ar-SA"/>
      </w:rPr>
    </w:lvl>
  </w:abstractNum>
  <w:abstractNum w:abstractNumId="9" w15:restartNumberingAfterBreak="0">
    <w:nsid w:val="15EC2506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163D656E"/>
    <w:multiLevelType w:val="hybridMultilevel"/>
    <w:tmpl w:val="E8D82A9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C830BFD"/>
    <w:multiLevelType w:val="hybridMultilevel"/>
    <w:tmpl w:val="15C21BC2"/>
    <w:lvl w:ilvl="0" w:tplc="3E5E0B76">
      <w:start w:val="1"/>
      <w:numFmt w:val="lowerLetter"/>
      <w:lvlText w:val="%1)"/>
      <w:lvlJc w:val="left"/>
      <w:pPr>
        <w:ind w:left="720" w:hanging="360"/>
      </w:pPr>
      <w:rPr>
        <w:rFonts w:hint="default"/>
        <w:sz w:val="32"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E02631"/>
    <w:multiLevelType w:val="multilevel"/>
    <w:tmpl w:val="59A2180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FE53F27"/>
    <w:multiLevelType w:val="hybridMultilevel"/>
    <w:tmpl w:val="97CE2EAE"/>
    <w:lvl w:ilvl="0" w:tplc="2A848B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B41F5B"/>
    <w:multiLevelType w:val="hybridMultilevel"/>
    <w:tmpl w:val="1C567796"/>
    <w:lvl w:ilvl="0" w:tplc="49F83110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8646A966">
      <w:numFmt w:val="bullet"/>
      <w:lvlText w:val="•"/>
      <w:lvlJc w:val="left"/>
      <w:pPr>
        <w:ind w:left="1690" w:hanging="360"/>
      </w:pPr>
      <w:rPr>
        <w:rFonts w:hint="default"/>
        <w:lang w:val="en-US" w:eastAsia="en-US" w:bidi="ar-SA"/>
      </w:rPr>
    </w:lvl>
    <w:lvl w:ilvl="2" w:tplc="2D7AF6AE">
      <w:numFmt w:val="bullet"/>
      <w:lvlText w:val="•"/>
      <w:lvlJc w:val="left"/>
      <w:pPr>
        <w:ind w:left="2560" w:hanging="360"/>
      </w:pPr>
      <w:rPr>
        <w:rFonts w:hint="default"/>
        <w:lang w:val="en-US" w:eastAsia="en-US" w:bidi="ar-SA"/>
      </w:rPr>
    </w:lvl>
    <w:lvl w:ilvl="3" w:tplc="160E9CEA">
      <w:numFmt w:val="bullet"/>
      <w:lvlText w:val="•"/>
      <w:lvlJc w:val="left"/>
      <w:pPr>
        <w:ind w:left="3430" w:hanging="360"/>
      </w:pPr>
      <w:rPr>
        <w:rFonts w:hint="default"/>
        <w:lang w:val="en-US" w:eastAsia="en-US" w:bidi="ar-SA"/>
      </w:rPr>
    </w:lvl>
    <w:lvl w:ilvl="4" w:tplc="6CC6851C">
      <w:numFmt w:val="bullet"/>
      <w:lvlText w:val="•"/>
      <w:lvlJc w:val="left"/>
      <w:pPr>
        <w:ind w:left="4300" w:hanging="360"/>
      </w:pPr>
      <w:rPr>
        <w:rFonts w:hint="default"/>
        <w:lang w:val="en-US" w:eastAsia="en-US" w:bidi="ar-SA"/>
      </w:rPr>
    </w:lvl>
    <w:lvl w:ilvl="5" w:tplc="18B41BF4">
      <w:numFmt w:val="bullet"/>
      <w:lvlText w:val="•"/>
      <w:lvlJc w:val="left"/>
      <w:pPr>
        <w:ind w:left="5170" w:hanging="360"/>
      </w:pPr>
      <w:rPr>
        <w:rFonts w:hint="default"/>
        <w:lang w:val="en-US" w:eastAsia="en-US" w:bidi="ar-SA"/>
      </w:rPr>
    </w:lvl>
    <w:lvl w:ilvl="6" w:tplc="E45C4956">
      <w:numFmt w:val="bullet"/>
      <w:lvlText w:val="•"/>
      <w:lvlJc w:val="left"/>
      <w:pPr>
        <w:ind w:left="6040" w:hanging="360"/>
      </w:pPr>
      <w:rPr>
        <w:rFonts w:hint="default"/>
        <w:lang w:val="en-US" w:eastAsia="en-US" w:bidi="ar-SA"/>
      </w:rPr>
    </w:lvl>
    <w:lvl w:ilvl="7" w:tplc="CFF44584">
      <w:numFmt w:val="bullet"/>
      <w:lvlText w:val="•"/>
      <w:lvlJc w:val="left"/>
      <w:pPr>
        <w:ind w:left="6910" w:hanging="360"/>
      </w:pPr>
      <w:rPr>
        <w:rFonts w:hint="default"/>
        <w:lang w:val="en-US" w:eastAsia="en-US" w:bidi="ar-SA"/>
      </w:rPr>
    </w:lvl>
    <w:lvl w:ilvl="8" w:tplc="4F5834EC">
      <w:numFmt w:val="bullet"/>
      <w:lvlText w:val="•"/>
      <w:lvlJc w:val="left"/>
      <w:pPr>
        <w:ind w:left="7780" w:hanging="360"/>
      </w:pPr>
      <w:rPr>
        <w:rFonts w:hint="default"/>
        <w:lang w:val="en-US" w:eastAsia="en-US" w:bidi="ar-SA"/>
      </w:rPr>
    </w:lvl>
  </w:abstractNum>
  <w:abstractNum w:abstractNumId="15" w15:restartNumberingAfterBreak="0">
    <w:nsid w:val="271915C4"/>
    <w:multiLevelType w:val="hybridMultilevel"/>
    <w:tmpl w:val="AABEB228"/>
    <w:lvl w:ilvl="0" w:tplc="0409001B">
      <w:start w:val="1"/>
      <w:numFmt w:val="lowerRoman"/>
      <w:lvlText w:val="%1."/>
      <w:lvlJc w:val="right"/>
      <w:pPr>
        <w:ind w:left="2132" w:hanging="360"/>
      </w:pPr>
    </w:lvl>
    <w:lvl w:ilvl="1" w:tplc="04090019" w:tentative="1">
      <w:start w:val="1"/>
      <w:numFmt w:val="lowerLetter"/>
      <w:lvlText w:val="%2."/>
      <w:lvlJc w:val="left"/>
      <w:pPr>
        <w:ind w:left="2852" w:hanging="360"/>
      </w:pPr>
    </w:lvl>
    <w:lvl w:ilvl="2" w:tplc="0409001B" w:tentative="1">
      <w:start w:val="1"/>
      <w:numFmt w:val="lowerRoman"/>
      <w:lvlText w:val="%3."/>
      <w:lvlJc w:val="right"/>
      <w:pPr>
        <w:ind w:left="3572" w:hanging="180"/>
      </w:pPr>
    </w:lvl>
    <w:lvl w:ilvl="3" w:tplc="0409000F" w:tentative="1">
      <w:start w:val="1"/>
      <w:numFmt w:val="decimal"/>
      <w:lvlText w:val="%4."/>
      <w:lvlJc w:val="left"/>
      <w:pPr>
        <w:ind w:left="4292" w:hanging="360"/>
      </w:pPr>
    </w:lvl>
    <w:lvl w:ilvl="4" w:tplc="04090019" w:tentative="1">
      <w:start w:val="1"/>
      <w:numFmt w:val="lowerLetter"/>
      <w:lvlText w:val="%5."/>
      <w:lvlJc w:val="left"/>
      <w:pPr>
        <w:ind w:left="5012" w:hanging="360"/>
      </w:pPr>
    </w:lvl>
    <w:lvl w:ilvl="5" w:tplc="0409001B" w:tentative="1">
      <w:start w:val="1"/>
      <w:numFmt w:val="lowerRoman"/>
      <w:lvlText w:val="%6."/>
      <w:lvlJc w:val="right"/>
      <w:pPr>
        <w:ind w:left="5732" w:hanging="180"/>
      </w:pPr>
    </w:lvl>
    <w:lvl w:ilvl="6" w:tplc="0409000F" w:tentative="1">
      <w:start w:val="1"/>
      <w:numFmt w:val="decimal"/>
      <w:lvlText w:val="%7."/>
      <w:lvlJc w:val="left"/>
      <w:pPr>
        <w:ind w:left="6452" w:hanging="360"/>
      </w:pPr>
    </w:lvl>
    <w:lvl w:ilvl="7" w:tplc="04090019" w:tentative="1">
      <w:start w:val="1"/>
      <w:numFmt w:val="lowerLetter"/>
      <w:lvlText w:val="%8."/>
      <w:lvlJc w:val="left"/>
      <w:pPr>
        <w:ind w:left="7172" w:hanging="360"/>
      </w:pPr>
    </w:lvl>
    <w:lvl w:ilvl="8" w:tplc="0409001B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16" w15:restartNumberingAfterBreak="0">
    <w:nsid w:val="2832388F"/>
    <w:multiLevelType w:val="hybridMultilevel"/>
    <w:tmpl w:val="65B8B664"/>
    <w:lvl w:ilvl="0" w:tplc="04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83F42C4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2AFB1AF7"/>
    <w:multiLevelType w:val="hybridMultilevel"/>
    <w:tmpl w:val="6512D198"/>
    <w:lvl w:ilvl="0" w:tplc="0409001B">
      <w:start w:val="1"/>
      <w:numFmt w:val="lowerRoman"/>
      <w:lvlText w:val="%1."/>
      <w:lvlJc w:val="right"/>
      <w:pPr>
        <w:ind w:left="1772" w:hanging="360"/>
      </w:pPr>
    </w:lvl>
    <w:lvl w:ilvl="1" w:tplc="04090019" w:tentative="1">
      <w:start w:val="1"/>
      <w:numFmt w:val="lowerLetter"/>
      <w:lvlText w:val="%2."/>
      <w:lvlJc w:val="left"/>
      <w:pPr>
        <w:ind w:left="2492" w:hanging="360"/>
      </w:pPr>
    </w:lvl>
    <w:lvl w:ilvl="2" w:tplc="0409001B" w:tentative="1">
      <w:start w:val="1"/>
      <w:numFmt w:val="lowerRoman"/>
      <w:lvlText w:val="%3."/>
      <w:lvlJc w:val="right"/>
      <w:pPr>
        <w:ind w:left="3212" w:hanging="180"/>
      </w:pPr>
    </w:lvl>
    <w:lvl w:ilvl="3" w:tplc="0409000F" w:tentative="1">
      <w:start w:val="1"/>
      <w:numFmt w:val="decimal"/>
      <w:lvlText w:val="%4."/>
      <w:lvlJc w:val="left"/>
      <w:pPr>
        <w:ind w:left="3932" w:hanging="360"/>
      </w:pPr>
    </w:lvl>
    <w:lvl w:ilvl="4" w:tplc="04090019" w:tentative="1">
      <w:start w:val="1"/>
      <w:numFmt w:val="lowerLetter"/>
      <w:lvlText w:val="%5."/>
      <w:lvlJc w:val="left"/>
      <w:pPr>
        <w:ind w:left="4652" w:hanging="360"/>
      </w:pPr>
    </w:lvl>
    <w:lvl w:ilvl="5" w:tplc="0409001B" w:tentative="1">
      <w:start w:val="1"/>
      <w:numFmt w:val="lowerRoman"/>
      <w:lvlText w:val="%6."/>
      <w:lvlJc w:val="right"/>
      <w:pPr>
        <w:ind w:left="5372" w:hanging="180"/>
      </w:pPr>
    </w:lvl>
    <w:lvl w:ilvl="6" w:tplc="0409000F" w:tentative="1">
      <w:start w:val="1"/>
      <w:numFmt w:val="decimal"/>
      <w:lvlText w:val="%7."/>
      <w:lvlJc w:val="left"/>
      <w:pPr>
        <w:ind w:left="6092" w:hanging="360"/>
      </w:pPr>
    </w:lvl>
    <w:lvl w:ilvl="7" w:tplc="04090019" w:tentative="1">
      <w:start w:val="1"/>
      <w:numFmt w:val="lowerLetter"/>
      <w:lvlText w:val="%8."/>
      <w:lvlJc w:val="left"/>
      <w:pPr>
        <w:ind w:left="6812" w:hanging="360"/>
      </w:pPr>
    </w:lvl>
    <w:lvl w:ilvl="8" w:tplc="0409001B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19" w15:restartNumberingAfterBreak="0">
    <w:nsid w:val="2C334E90"/>
    <w:multiLevelType w:val="hybridMultilevel"/>
    <w:tmpl w:val="84E83D2C"/>
    <w:lvl w:ilvl="0" w:tplc="4D5C5920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AED466B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6F0EE63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7482092A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08E8ECE2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1AE2CEB4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7DC0BEAE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C02CCDBE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8DF69270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330055BE"/>
    <w:multiLevelType w:val="hybridMultilevel"/>
    <w:tmpl w:val="631A4F9A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1" w15:restartNumberingAfterBreak="0">
    <w:nsid w:val="3376022E"/>
    <w:multiLevelType w:val="hybridMultilevel"/>
    <w:tmpl w:val="82F0A9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FC647B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7255739"/>
    <w:multiLevelType w:val="hybridMultilevel"/>
    <w:tmpl w:val="47D63B7A"/>
    <w:lvl w:ilvl="0" w:tplc="0409001B">
      <w:start w:val="1"/>
      <w:numFmt w:val="low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378647DA"/>
    <w:multiLevelType w:val="hybridMultilevel"/>
    <w:tmpl w:val="6420BC9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9EE0F0F"/>
    <w:multiLevelType w:val="hybridMultilevel"/>
    <w:tmpl w:val="AA5616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BC2402A"/>
    <w:multiLevelType w:val="hybridMultilevel"/>
    <w:tmpl w:val="9D288444"/>
    <w:lvl w:ilvl="0" w:tplc="B9CAF3CA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44B8D1FA">
      <w:numFmt w:val="bullet"/>
      <w:lvlText w:val="•"/>
      <w:lvlJc w:val="left"/>
      <w:pPr>
        <w:ind w:left="1676" w:hanging="360"/>
      </w:pPr>
      <w:rPr>
        <w:rFonts w:hint="default"/>
        <w:lang w:val="en-US" w:eastAsia="en-US" w:bidi="ar-SA"/>
      </w:rPr>
    </w:lvl>
    <w:lvl w:ilvl="2" w:tplc="02220B2E">
      <w:numFmt w:val="bullet"/>
      <w:lvlText w:val="•"/>
      <w:lvlJc w:val="left"/>
      <w:pPr>
        <w:ind w:left="2532" w:hanging="360"/>
      </w:pPr>
      <w:rPr>
        <w:rFonts w:hint="default"/>
        <w:lang w:val="en-US" w:eastAsia="en-US" w:bidi="ar-SA"/>
      </w:rPr>
    </w:lvl>
    <w:lvl w:ilvl="3" w:tplc="49C2ED2C">
      <w:numFmt w:val="bullet"/>
      <w:lvlText w:val="•"/>
      <w:lvlJc w:val="left"/>
      <w:pPr>
        <w:ind w:left="3388" w:hanging="360"/>
      </w:pPr>
      <w:rPr>
        <w:rFonts w:hint="default"/>
        <w:lang w:val="en-US" w:eastAsia="en-US" w:bidi="ar-SA"/>
      </w:rPr>
    </w:lvl>
    <w:lvl w:ilvl="4" w:tplc="51A0BDBE">
      <w:numFmt w:val="bullet"/>
      <w:lvlText w:val="•"/>
      <w:lvlJc w:val="left"/>
      <w:pPr>
        <w:ind w:left="4244" w:hanging="360"/>
      </w:pPr>
      <w:rPr>
        <w:rFonts w:hint="default"/>
        <w:lang w:val="en-US" w:eastAsia="en-US" w:bidi="ar-SA"/>
      </w:rPr>
    </w:lvl>
    <w:lvl w:ilvl="5" w:tplc="9EC455EC">
      <w:numFmt w:val="bullet"/>
      <w:lvlText w:val="•"/>
      <w:lvlJc w:val="left"/>
      <w:pPr>
        <w:ind w:left="5100" w:hanging="360"/>
      </w:pPr>
      <w:rPr>
        <w:rFonts w:hint="default"/>
        <w:lang w:val="en-US" w:eastAsia="en-US" w:bidi="ar-SA"/>
      </w:rPr>
    </w:lvl>
    <w:lvl w:ilvl="6" w:tplc="9B2A3E22">
      <w:numFmt w:val="bullet"/>
      <w:lvlText w:val="•"/>
      <w:lvlJc w:val="left"/>
      <w:pPr>
        <w:ind w:left="5956" w:hanging="360"/>
      </w:pPr>
      <w:rPr>
        <w:rFonts w:hint="default"/>
        <w:lang w:val="en-US" w:eastAsia="en-US" w:bidi="ar-SA"/>
      </w:rPr>
    </w:lvl>
    <w:lvl w:ilvl="7" w:tplc="FD847EDC">
      <w:numFmt w:val="bullet"/>
      <w:lvlText w:val="•"/>
      <w:lvlJc w:val="left"/>
      <w:pPr>
        <w:ind w:left="6812" w:hanging="360"/>
      </w:pPr>
      <w:rPr>
        <w:rFonts w:hint="default"/>
        <w:lang w:val="en-US" w:eastAsia="en-US" w:bidi="ar-SA"/>
      </w:rPr>
    </w:lvl>
    <w:lvl w:ilvl="8" w:tplc="5344C018">
      <w:numFmt w:val="bullet"/>
      <w:lvlText w:val="•"/>
      <w:lvlJc w:val="left"/>
      <w:pPr>
        <w:ind w:left="7668" w:hanging="360"/>
      </w:pPr>
      <w:rPr>
        <w:rFonts w:hint="default"/>
        <w:lang w:val="en-US" w:eastAsia="en-US" w:bidi="ar-SA"/>
      </w:rPr>
    </w:lvl>
  </w:abstractNum>
  <w:abstractNum w:abstractNumId="27" w15:restartNumberingAfterBreak="0">
    <w:nsid w:val="43BE1F55"/>
    <w:multiLevelType w:val="hybridMultilevel"/>
    <w:tmpl w:val="5D6EA01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4CE6421"/>
    <w:multiLevelType w:val="hybridMultilevel"/>
    <w:tmpl w:val="6512D198"/>
    <w:lvl w:ilvl="0" w:tplc="FFFFFFFF">
      <w:start w:val="1"/>
      <w:numFmt w:val="lowerRoman"/>
      <w:lvlText w:val="%1."/>
      <w:lvlJc w:val="right"/>
      <w:pPr>
        <w:ind w:left="1772" w:hanging="360"/>
      </w:pPr>
    </w:lvl>
    <w:lvl w:ilvl="1" w:tplc="FFFFFFFF" w:tentative="1">
      <w:start w:val="1"/>
      <w:numFmt w:val="lowerLetter"/>
      <w:lvlText w:val="%2."/>
      <w:lvlJc w:val="left"/>
      <w:pPr>
        <w:ind w:left="2492" w:hanging="360"/>
      </w:pPr>
    </w:lvl>
    <w:lvl w:ilvl="2" w:tplc="FFFFFFFF" w:tentative="1">
      <w:start w:val="1"/>
      <w:numFmt w:val="lowerRoman"/>
      <w:lvlText w:val="%3."/>
      <w:lvlJc w:val="right"/>
      <w:pPr>
        <w:ind w:left="3212" w:hanging="180"/>
      </w:pPr>
    </w:lvl>
    <w:lvl w:ilvl="3" w:tplc="FFFFFFFF" w:tentative="1">
      <w:start w:val="1"/>
      <w:numFmt w:val="decimal"/>
      <w:lvlText w:val="%4."/>
      <w:lvlJc w:val="left"/>
      <w:pPr>
        <w:ind w:left="3932" w:hanging="360"/>
      </w:pPr>
    </w:lvl>
    <w:lvl w:ilvl="4" w:tplc="FFFFFFFF" w:tentative="1">
      <w:start w:val="1"/>
      <w:numFmt w:val="lowerLetter"/>
      <w:lvlText w:val="%5."/>
      <w:lvlJc w:val="left"/>
      <w:pPr>
        <w:ind w:left="4652" w:hanging="360"/>
      </w:pPr>
    </w:lvl>
    <w:lvl w:ilvl="5" w:tplc="FFFFFFFF" w:tentative="1">
      <w:start w:val="1"/>
      <w:numFmt w:val="lowerRoman"/>
      <w:lvlText w:val="%6."/>
      <w:lvlJc w:val="right"/>
      <w:pPr>
        <w:ind w:left="5372" w:hanging="180"/>
      </w:pPr>
    </w:lvl>
    <w:lvl w:ilvl="6" w:tplc="FFFFFFFF" w:tentative="1">
      <w:start w:val="1"/>
      <w:numFmt w:val="decimal"/>
      <w:lvlText w:val="%7."/>
      <w:lvlJc w:val="left"/>
      <w:pPr>
        <w:ind w:left="6092" w:hanging="360"/>
      </w:pPr>
    </w:lvl>
    <w:lvl w:ilvl="7" w:tplc="FFFFFFFF" w:tentative="1">
      <w:start w:val="1"/>
      <w:numFmt w:val="lowerLetter"/>
      <w:lvlText w:val="%8."/>
      <w:lvlJc w:val="left"/>
      <w:pPr>
        <w:ind w:left="6812" w:hanging="360"/>
      </w:pPr>
    </w:lvl>
    <w:lvl w:ilvl="8" w:tplc="FFFFFFFF" w:tentative="1">
      <w:start w:val="1"/>
      <w:numFmt w:val="lowerRoman"/>
      <w:lvlText w:val="%9."/>
      <w:lvlJc w:val="right"/>
      <w:pPr>
        <w:ind w:left="7532" w:hanging="180"/>
      </w:pPr>
    </w:lvl>
  </w:abstractNum>
  <w:abstractNum w:abstractNumId="29" w15:restartNumberingAfterBreak="0">
    <w:nsid w:val="47857C8D"/>
    <w:multiLevelType w:val="hybridMultilevel"/>
    <w:tmpl w:val="EA5EA14A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0" w15:restartNumberingAfterBreak="0">
    <w:nsid w:val="48A77596"/>
    <w:multiLevelType w:val="multilevel"/>
    <w:tmpl w:val="02A00BA0"/>
    <w:lvl w:ilvl="0">
      <w:start w:val="1"/>
      <w:numFmt w:val="lowerLetter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1" w15:restartNumberingAfterBreak="0">
    <w:nsid w:val="50394F6C"/>
    <w:multiLevelType w:val="hybridMultilevel"/>
    <w:tmpl w:val="69A8C6D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347F1F"/>
    <w:multiLevelType w:val="hybridMultilevel"/>
    <w:tmpl w:val="256284A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 w15:restartNumberingAfterBreak="0">
    <w:nsid w:val="53A8273A"/>
    <w:multiLevelType w:val="hybridMultilevel"/>
    <w:tmpl w:val="CD2CAA5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408785F"/>
    <w:multiLevelType w:val="hybridMultilevel"/>
    <w:tmpl w:val="AABEB228"/>
    <w:lvl w:ilvl="0" w:tplc="FFFFFFFF">
      <w:start w:val="1"/>
      <w:numFmt w:val="lowerRoman"/>
      <w:lvlText w:val="%1."/>
      <w:lvlJc w:val="right"/>
      <w:pPr>
        <w:ind w:left="2132" w:hanging="360"/>
      </w:pPr>
    </w:lvl>
    <w:lvl w:ilvl="1" w:tplc="FFFFFFFF" w:tentative="1">
      <w:start w:val="1"/>
      <w:numFmt w:val="lowerLetter"/>
      <w:lvlText w:val="%2."/>
      <w:lvlJc w:val="left"/>
      <w:pPr>
        <w:ind w:left="2852" w:hanging="360"/>
      </w:pPr>
    </w:lvl>
    <w:lvl w:ilvl="2" w:tplc="FFFFFFFF" w:tentative="1">
      <w:start w:val="1"/>
      <w:numFmt w:val="lowerRoman"/>
      <w:lvlText w:val="%3."/>
      <w:lvlJc w:val="right"/>
      <w:pPr>
        <w:ind w:left="3572" w:hanging="180"/>
      </w:pPr>
    </w:lvl>
    <w:lvl w:ilvl="3" w:tplc="FFFFFFFF" w:tentative="1">
      <w:start w:val="1"/>
      <w:numFmt w:val="decimal"/>
      <w:lvlText w:val="%4."/>
      <w:lvlJc w:val="left"/>
      <w:pPr>
        <w:ind w:left="4292" w:hanging="360"/>
      </w:pPr>
    </w:lvl>
    <w:lvl w:ilvl="4" w:tplc="FFFFFFFF" w:tentative="1">
      <w:start w:val="1"/>
      <w:numFmt w:val="lowerLetter"/>
      <w:lvlText w:val="%5."/>
      <w:lvlJc w:val="left"/>
      <w:pPr>
        <w:ind w:left="5012" w:hanging="360"/>
      </w:pPr>
    </w:lvl>
    <w:lvl w:ilvl="5" w:tplc="FFFFFFFF" w:tentative="1">
      <w:start w:val="1"/>
      <w:numFmt w:val="lowerRoman"/>
      <w:lvlText w:val="%6."/>
      <w:lvlJc w:val="right"/>
      <w:pPr>
        <w:ind w:left="5732" w:hanging="180"/>
      </w:pPr>
    </w:lvl>
    <w:lvl w:ilvl="6" w:tplc="FFFFFFFF" w:tentative="1">
      <w:start w:val="1"/>
      <w:numFmt w:val="decimal"/>
      <w:lvlText w:val="%7."/>
      <w:lvlJc w:val="left"/>
      <w:pPr>
        <w:ind w:left="6452" w:hanging="360"/>
      </w:pPr>
    </w:lvl>
    <w:lvl w:ilvl="7" w:tplc="FFFFFFFF" w:tentative="1">
      <w:start w:val="1"/>
      <w:numFmt w:val="lowerLetter"/>
      <w:lvlText w:val="%8."/>
      <w:lvlJc w:val="left"/>
      <w:pPr>
        <w:ind w:left="7172" w:hanging="360"/>
      </w:pPr>
    </w:lvl>
    <w:lvl w:ilvl="8" w:tplc="FFFFFFFF" w:tentative="1">
      <w:start w:val="1"/>
      <w:numFmt w:val="lowerRoman"/>
      <w:lvlText w:val="%9."/>
      <w:lvlJc w:val="right"/>
      <w:pPr>
        <w:ind w:left="7892" w:hanging="180"/>
      </w:pPr>
    </w:lvl>
  </w:abstractNum>
  <w:abstractNum w:abstractNumId="35" w15:restartNumberingAfterBreak="0">
    <w:nsid w:val="59084730"/>
    <w:multiLevelType w:val="hybridMultilevel"/>
    <w:tmpl w:val="81EA5E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B8D6F7B"/>
    <w:multiLevelType w:val="hybridMultilevel"/>
    <w:tmpl w:val="CD2CAA5E"/>
    <w:lvl w:ilvl="0" w:tplc="65D86C3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DAA1AA3"/>
    <w:multiLevelType w:val="hybridMultilevel"/>
    <w:tmpl w:val="100AA5F2"/>
    <w:lvl w:ilvl="0" w:tplc="D714B26C">
      <w:start w:val="1"/>
      <w:numFmt w:val="lowerLetter"/>
      <w:lvlText w:val="%1)"/>
      <w:lvlJc w:val="left"/>
      <w:pPr>
        <w:ind w:left="820" w:hanging="360"/>
      </w:pPr>
      <w:rPr>
        <w:rFonts w:ascii="Times New Roman" w:eastAsia="Times New Roman" w:hAnsi="Times New Roman" w:cs="Times New Roman" w:hint="default"/>
        <w:spacing w:val="-1"/>
        <w:w w:val="99"/>
        <w:sz w:val="24"/>
        <w:szCs w:val="24"/>
        <w:lang w:val="en-US" w:eastAsia="en-US" w:bidi="ar-SA"/>
      </w:rPr>
    </w:lvl>
    <w:lvl w:ilvl="1" w:tplc="576EA53C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7CB46F9E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6E6A52D4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F56CC700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C304079A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4F079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25885760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5B4023D2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38" w15:restartNumberingAfterBreak="0">
    <w:nsid w:val="62790D10"/>
    <w:multiLevelType w:val="hybridMultilevel"/>
    <w:tmpl w:val="A0A8D21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5815490"/>
    <w:multiLevelType w:val="hybridMultilevel"/>
    <w:tmpl w:val="1098D53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0403FB"/>
    <w:multiLevelType w:val="hybridMultilevel"/>
    <w:tmpl w:val="B9A0BB06"/>
    <w:lvl w:ilvl="0" w:tplc="4009001B">
      <w:start w:val="1"/>
      <w:numFmt w:val="lowerRoman"/>
      <w:lvlText w:val="%1."/>
      <w:lvlJc w:val="righ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6353BB8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2" w15:restartNumberingAfterBreak="0">
    <w:nsid w:val="69397213"/>
    <w:multiLevelType w:val="hybridMultilevel"/>
    <w:tmpl w:val="82F0A99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97044D9"/>
    <w:multiLevelType w:val="hybridMultilevel"/>
    <w:tmpl w:val="031C846A"/>
    <w:lvl w:ilvl="0" w:tplc="78C494DC">
      <w:start w:val="3"/>
      <w:numFmt w:val="decimal"/>
      <w:lvlText w:val="%1."/>
      <w:lvlJc w:val="left"/>
      <w:pPr>
        <w:ind w:left="820" w:hanging="360"/>
      </w:pPr>
      <w:rPr>
        <w:rFonts w:ascii="Times New Roman" w:eastAsia="Times New Roman" w:hAnsi="Times New Roman" w:cs="Times New Roman" w:hint="default"/>
        <w:w w:val="100"/>
        <w:sz w:val="24"/>
        <w:szCs w:val="24"/>
        <w:lang w:val="en-US" w:eastAsia="en-US" w:bidi="ar-SA"/>
      </w:rPr>
    </w:lvl>
    <w:lvl w:ilvl="1" w:tplc="23CE12E8">
      <w:numFmt w:val="bullet"/>
      <w:lvlText w:val="•"/>
      <w:lvlJc w:val="left"/>
      <w:pPr>
        <w:ind w:left="1696" w:hanging="360"/>
      </w:pPr>
      <w:rPr>
        <w:rFonts w:hint="default"/>
        <w:lang w:val="en-US" w:eastAsia="en-US" w:bidi="ar-SA"/>
      </w:rPr>
    </w:lvl>
    <w:lvl w:ilvl="2" w:tplc="8BFEFEEC">
      <w:numFmt w:val="bullet"/>
      <w:lvlText w:val="•"/>
      <w:lvlJc w:val="left"/>
      <w:pPr>
        <w:ind w:left="2572" w:hanging="360"/>
      </w:pPr>
      <w:rPr>
        <w:rFonts w:hint="default"/>
        <w:lang w:val="en-US" w:eastAsia="en-US" w:bidi="ar-SA"/>
      </w:rPr>
    </w:lvl>
    <w:lvl w:ilvl="3" w:tplc="2C369C6E">
      <w:numFmt w:val="bullet"/>
      <w:lvlText w:val="•"/>
      <w:lvlJc w:val="left"/>
      <w:pPr>
        <w:ind w:left="3448" w:hanging="360"/>
      </w:pPr>
      <w:rPr>
        <w:rFonts w:hint="default"/>
        <w:lang w:val="en-US" w:eastAsia="en-US" w:bidi="ar-SA"/>
      </w:rPr>
    </w:lvl>
    <w:lvl w:ilvl="4" w:tplc="CFD6E962">
      <w:numFmt w:val="bullet"/>
      <w:lvlText w:val="•"/>
      <w:lvlJc w:val="left"/>
      <w:pPr>
        <w:ind w:left="4324" w:hanging="360"/>
      </w:pPr>
      <w:rPr>
        <w:rFonts w:hint="default"/>
        <w:lang w:val="en-US" w:eastAsia="en-US" w:bidi="ar-SA"/>
      </w:rPr>
    </w:lvl>
    <w:lvl w:ilvl="5" w:tplc="04069244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ar-SA"/>
      </w:rPr>
    </w:lvl>
    <w:lvl w:ilvl="6" w:tplc="E0F25B76">
      <w:numFmt w:val="bullet"/>
      <w:lvlText w:val="•"/>
      <w:lvlJc w:val="left"/>
      <w:pPr>
        <w:ind w:left="6076" w:hanging="360"/>
      </w:pPr>
      <w:rPr>
        <w:rFonts w:hint="default"/>
        <w:lang w:val="en-US" w:eastAsia="en-US" w:bidi="ar-SA"/>
      </w:rPr>
    </w:lvl>
    <w:lvl w:ilvl="7" w:tplc="18B88C0C">
      <w:numFmt w:val="bullet"/>
      <w:lvlText w:val="•"/>
      <w:lvlJc w:val="left"/>
      <w:pPr>
        <w:ind w:left="6952" w:hanging="360"/>
      </w:pPr>
      <w:rPr>
        <w:rFonts w:hint="default"/>
        <w:lang w:val="en-US" w:eastAsia="en-US" w:bidi="ar-SA"/>
      </w:rPr>
    </w:lvl>
    <w:lvl w:ilvl="8" w:tplc="1A629146">
      <w:numFmt w:val="bullet"/>
      <w:lvlText w:val="•"/>
      <w:lvlJc w:val="left"/>
      <w:pPr>
        <w:ind w:left="7828" w:hanging="360"/>
      </w:pPr>
      <w:rPr>
        <w:rFonts w:hint="default"/>
        <w:lang w:val="en-US" w:eastAsia="en-US" w:bidi="ar-SA"/>
      </w:rPr>
    </w:lvl>
  </w:abstractNum>
  <w:abstractNum w:abstractNumId="44" w15:restartNumberingAfterBreak="0">
    <w:nsid w:val="6FB40CDE"/>
    <w:multiLevelType w:val="hybridMultilevel"/>
    <w:tmpl w:val="AA94A1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4B6B4D"/>
    <w:multiLevelType w:val="hybridMultilevel"/>
    <w:tmpl w:val="79F40A04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6" w15:restartNumberingAfterBreak="0">
    <w:nsid w:val="79C6656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791434215">
    <w:abstractNumId w:val="40"/>
  </w:num>
  <w:num w:numId="2" w16cid:durableId="1933397543">
    <w:abstractNumId w:val="0"/>
  </w:num>
  <w:num w:numId="3" w16cid:durableId="2016877625">
    <w:abstractNumId w:val="43"/>
  </w:num>
  <w:num w:numId="4" w16cid:durableId="1639140466">
    <w:abstractNumId w:val="37"/>
  </w:num>
  <w:num w:numId="5" w16cid:durableId="979964103">
    <w:abstractNumId w:val="4"/>
  </w:num>
  <w:num w:numId="6" w16cid:durableId="545259574">
    <w:abstractNumId w:val="20"/>
  </w:num>
  <w:num w:numId="7" w16cid:durableId="334111004">
    <w:abstractNumId w:val="41"/>
  </w:num>
  <w:num w:numId="8" w16cid:durableId="1813206349">
    <w:abstractNumId w:val="5"/>
  </w:num>
  <w:num w:numId="9" w16cid:durableId="452604006">
    <w:abstractNumId w:val="30"/>
  </w:num>
  <w:num w:numId="10" w16cid:durableId="410353252">
    <w:abstractNumId w:val="12"/>
  </w:num>
  <w:num w:numId="11" w16cid:durableId="190454361">
    <w:abstractNumId w:val="31"/>
  </w:num>
  <w:num w:numId="12" w16cid:durableId="187841582">
    <w:abstractNumId w:val="14"/>
  </w:num>
  <w:num w:numId="13" w16cid:durableId="1282222385">
    <w:abstractNumId w:val="26"/>
  </w:num>
  <w:num w:numId="14" w16cid:durableId="579828309">
    <w:abstractNumId w:val="3"/>
  </w:num>
  <w:num w:numId="15" w16cid:durableId="286160365">
    <w:abstractNumId w:val="19"/>
  </w:num>
  <w:num w:numId="16" w16cid:durableId="1981615116">
    <w:abstractNumId w:val="25"/>
  </w:num>
  <w:num w:numId="17" w16cid:durableId="1701393876">
    <w:abstractNumId w:val="18"/>
  </w:num>
  <w:num w:numId="18" w16cid:durableId="1056053897">
    <w:abstractNumId w:val="35"/>
  </w:num>
  <w:num w:numId="19" w16cid:durableId="882521994">
    <w:abstractNumId w:val="17"/>
  </w:num>
  <w:num w:numId="20" w16cid:durableId="42024133">
    <w:abstractNumId w:val="46"/>
  </w:num>
  <w:num w:numId="21" w16cid:durableId="1977369283">
    <w:abstractNumId w:val="2"/>
  </w:num>
  <w:num w:numId="22" w16cid:durableId="1817720108">
    <w:abstractNumId w:val="16"/>
  </w:num>
  <w:num w:numId="23" w16cid:durableId="743646507">
    <w:abstractNumId w:val="28"/>
  </w:num>
  <w:num w:numId="24" w16cid:durableId="723530292">
    <w:abstractNumId w:val="15"/>
  </w:num>
  <w:num w:numId="25" w16cid:durableId="322438309">
    <w:abstractNumId w:val="34"/>
  </w:num>
  <w:num w:numId="26" w16cid:durableId="1983927945">
    <w:abstractNumId w:val="9"/>
  </w:num>
  <w:num w:numId="27" w16cid:durableId="1991984256">
    <w:abstractNumId w:val="8"/>
  </w:num>
  <w:num w:numId="28" w16cid:durableId="681200865">
    <w:abstractNumId w:val="38"/>
  </w:num>
  <w:num w:numId="29" w16cid:durableId="446697430">
    <w:abstractNumId w:val="45"/>
  </w:num>
  <w:num w:numId="30" w16cid:durableId="937058239">
    <w:abstractNumId w:val="1"/>
  </w:num>
  <w:num w:numId="31" w16cid:durableId="700597015">
    <w:abstractNumId w:val="6"/>
  </w:num>
  <w:num w:numId="32" w16cid:durableId="1463964614">
    <w:abstractNumId w:val="10"/>
  </w:num>
  <w:num w:numId="33" w16cid:durableId="1395084794">
    <w:abstractNumId w:val="7"/>
  </w:num>
  <w:num w:numId="34" w16cid:durableId="855926096">
    <w:abstractNumId w:val="23"/>
  </w:num>
  <w:num w:numId="35" w16cid:durableId="1326319117">
    <w:abstractNumId w:val="32"/>
  </w:num>
  <w:num w:numId="36" w16cid:durableId="1394767745">
    <w:abstractNumId w:val="29"/>
  </w:num>
  <w:num w:numId="37" w16cid:durableId="213083525">
    <w:abstractNumId w:val="11"/>
  </w:num>
  <w:num w:numId="38" w16cid:durableId="149097713">
    <w:abstractNumId w:val="22"/>
  </w:num>
  <w:num w:numId="39" w16cid:durableId="1101294592">
    <w:abstractNumId w:val="39"/>
  </w:num>
  <w:num w:numId="40" w16cid:durableId="2021732802">
    <w:abstractNumId w:val="21"/>
  </w:num>
  <w:num w:numId="41" w16cid:durableId="373585259">
    <w:abstractNumId w:val="42"/>
  </w:num>
  <w:num w:numId="42" w16cid:durableId="179592231">
    <w:abstractNumId w:val="27"/>
  </w:num>
  <w:num w:numId="43" w16cid:durableId="787161263">
    <w:abstractNumId w:val="44"/>
  </w:num>
  <w:num w:numId="44" w16cid:durableId="508914162">
    <w:abstractNumId w:val="36"/>
  </w:num>
  <w:num w:numId="45" w16cid:durableId="1504121512">
    <w:abstractNumId w:val="33"/>
  </w:num>
  <w:num w:numId="46" w16cid:durableId="388698191">
    <w:abstractNumId w:val="13"/>
  </w:num>
  <w:num w:numId="47" w16cid:durableId="107355036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0MLYwNTW1NLGwMLZQ0lEKTi0uzszPAykwNqsFAKJg4gUtAAAA"/>
  </w:docVars>
  <w:rsids>
    <w:rsidRoot w:val="00A905E4"/>
    <w:rsid w:val="0000766B"/>
    <w:rsid w:val="00016383"/>
    <w:rsid w:val="000173F4"/>
    <w:rsid w:val="00017976"/>
    <w:rsid w:val="000305F9"/>
    <w:rsid w:val="00032221"/>
    <w:rsid w:val="00041358"/>
    <w:rsid w:val="000425FC"/>
    <w:rsid w:val="00052619"/>
    <w:rsid w:val="000534D2"/>
    <w:rsid w:val="00060F17"/>
    <w:rsid w:val="0006140C"/>
    <w:rsid w:val="00061C67"/>
    <w:rsid w:val="00073371"/>
    <w:rsid w:val="00090E7B"/>
    <w:rsid w:val="00093FB3"/>
    <w:rsid w:val="00094355"/>
    <w:rsid w:val="000A069E"/>
    <w:rsid w:val="000A0D07"/>
    <w:rsid w:val="000A4892"/>
    <w:rsid w:val="000A4E9E"/>
    <w:rsid w:val="000A56F7"/>
    <w:rsid w:val="000B1AF0"/>
    <w:rsid w:val="000B36C6"/>
    <w:rsid w:val="000B3709"/>
    <w:rsid w:val="000C129F"/>
    <w:rsid w:val="000C1CA1"/>
    <w:rsid w:val="000C4D67"/>
    <w:rsid w:val="000D4196"/>
    <w:rsid w:val="000D468B"/>
    <w:rsid w:val="000F46E9"/>
    <w:rsid w:val="000F5C8D"/>
    <w:rsid w:val="000F60EC"/>
    <w:rsid w:val="0010033A"/>
    <w:rsid w:val="0010241C"/>
    <w:rsid w:val="0010717F"/>
    <w:rsid w:val="0011558D"/>
    <w:rsid w:val="001178D2"/>
    <w:rsid w:val="00122109"/>
    <w:rsid w:val="00131738"/>
    <w:rsid w:val="00136A0F"/>
    <w:rsid w:val="001478B9"/>
    <w:rsid w:val="00147F26"/>
    <w:rsid w:val="00152B27"/>
    <w:rsid w:val="0015433F"/>
    <w:rsid w:val="001644D0"/>
    <w:rsid w:val="00166A0C"/>
    <w:rsid w:val="001717FB"/>
    <w:rsid w:val="00175307"/>
    <w:rsid w:val="00186813"/>
    <w:rsid w:val="00187FF6"/>
    <w:rsid w:val="001902E7"/>
    <w:rsid w:val="001905B1"/>
    <w:rsid w:val="001948AE"/>
    <w:rsid w:val="00195EDE"/>
    <w:rsid w:val="001A5B6B"/>
    <w:rsid w:val="001A796F"/>
    <w:rsid w:val="001B373C"/>
    <w:rsid w:val="001B5FEB"/>
    <w:rsid w:val="001B7BE0"/>
    <w:rsid w:val="001D2142"/>
    <w:rsid w:val="001D3185"/>
    <w:rsid w:val="001D4908"/>
    <w:rsid w:val="001D6CB2"/>
    <w:rsid w:val="001F1FBA"/>
    <w:rsid w:val="001F4D86"/>
    <w:rsid w:val="00210D84"/>
    <w:rsid w:val="00211828"/>
    <w:rsid w:val="0021685E"/>
    <w:rsid w:val="00223527"/>
    <w:rsid w:val="00226BB7"/>
    <w:rsid w:val="0023199B"/>
    <w:rsid w:val="00236F84"/>
    <w:rsid w:val="00237511"/>
    <w:rsid w:val="00245F09"/>
    <w:rsid w:val="00251092"/>
    <w:rsid w:val="00255470"/>
    <w:rsid w:val="002569B1"/>
    <w:rsid w:val="00260724"/>
    <w:rsid w:val="002609BC"/>
    <w:rsid w:val="00261208"/>
    <w:rsid w:val="0027466E"/>
    <w:rsid w:val="00284505"/>
    <w:rsid w:val="0028766C"/>
    <w:rsid w:val="002A52A2"/>
    <w:rsid w:val="002B25D2"/>
    <w:rsid w:val="002C2436"/>
    <w:rsid w:val="002C66FE"/>
    <w:rsid w:val="002D3F28"/>
    <w:rsid w:val="002E59EC"/>
    <w:rsid w:val="002E6267"/>
    <w:rsid w:val="002E680C"/>
    <w:rsid w:val="002E6BEF"/>
    <w:rsid w:val="002E7C89"/>
    <w:rsid w:val="002F4A74"/>
    <w:rsid w:val="002F6890"/>
    <w:rsid w:val="00301061"/>
    <w:rsid w:val="0031384B"/>
    <w:rsid w:val="00315F47"/>
    <w:rsid w:val="00324C61"/>
    <w:rsid w:val="003330E6"/>
    <w:rsid w:val="0033518D"/>
    <w:rsid w:val="00336E44"/>
    <w:rsid w:val="003725C2"/>
    <w:rsid w:val="0037799B"/>
    <w:rsid w:val="003832AE"/>
    <w:rsid w:val="0038543E"/>
    <w:rsid w:val="00385443"/>
    <w:rsid w:val="003944DB"/>
    <w:rsid w:val="003B17C2"/>
    <w:rsid w:val="003C0D88"/>
    <w:rsid w:val="003E59BD"/>
    <w:rsid w:val="0040006E"/>
    <w:rsid w:val="004074EC"/>
    <w:rsid w:val="004079E9"/>
    <w:rsid w:val="004240A0"/>
    <w:rsid w:val="00426728"/>
    <w:rsid w:val="0042725E"/>
    <w:rsid w:val="00436544"/>
    <w:rsid w:val="00440E0E"/>
    <w:rsid w:val="004602F4"/>
    <w:rsid w:val="00460E78"/>
    <w:rsid w:val="00465FB6"/>
    <w:rsid w:val="00470A22"/>
    <w:rsid w:val="0047282C"/>
    <w:rsid w:val="00475BDC"/>
    <w:rsid w:val="00477C84"/>
    <w:rsid w:val="00481274"/>
    <w:rsid w:val="00481320"/>
    <w:rsid w:val="00486212"/>
    <w:rsid w:val="00496600"/>
    <w:rsid w:val="00497B53"/>
    <w:rsid w:val="004A19BC"/>
    <w:rsid w:val="004B254F"/>
    <w:rsid w:val="004B4713"/>
    <w:rsid w:val="004C070D"/>
    <w:rsid w:val="004C27D2"/>
    <w:rsid w:val="004C3F70"/>
    <w:rsid w:val="004C619E"/>
    <w:rsid w:val="004C670C"/>
    <w:rsid w:val="004D088C"/>
    <w:rsid w:val="004D3CFF"/>
    <w:rsid w:val="004D6FF8"/>
    <w:rsid w:val="004D7750"/>
    <w:rsid w:val="004E3520"/>
    <w:rsid w:val="004E49E0"/>
    <w:rsid w:val="004E78F1"/>
    <w:rsid w:val="004F004B"/>
    <w:rsid w:val="004F2877"/>
    <w:rsid w:val="004F47C8"/>
    <w:rsid w:val="004F5D7B"/>
    <w:rsid w:val="004F6FA5"/>
    <w:rsid w:val="004F7C62"/>
    <w:rsid w:val="00500E45"/>
    <w:rsid w:val="00502568"/>
    <w:rsid w:val="00505694"/>
    <w:rsid w:val="00513FD0"/>
    <w:rsid w:val="00521271"/>
    <w:rsid w:val="00521D5A"/>
    <w:rsid w:val="005271A8"/>
    <w:rsid w:val="0053243D"/>
    <w:rsid w:val="00532B99"/>
    <w:rsid w:val="00536227"/>
    <w:rsid w:val="00536FF0"/>
    <w:rsid w:val="0054160B"/>
    <w:rsid w:val="00551461"/>
    <w:rsid w:val="00555455"/>
    <w:rsid w:val="00566DBC"/>
    <w:rsid w:val="005777D4"/>
    <w:rsid w:val="00583B13"/>
    <w:rsid w:val="00585B70"/>
    <w:rsid w:val="00587002"/>
    <w:rsid w:val="00592382"/>
    <w:rsid w:val="0059618F"/>
    <w:rsid w:val="005A09A7"/>
    <w:rsid w:val="005A2C0A"/>
    <w:rsid w:val="005A4D87"/>
    <w:rsid w:val="005B2DAB"/>
    <w:rsid w:val="005C2222"/>
    <w:rsid w:val="005D0BD6"/>
    <w:rsid w:val="005E08A1"/>
    <w:rsid w:val="005E2C34"/>
    <w:rsid w:val="005E6A80"/>
    <w:rsid w:val="005E760F"/>
    <w:rsid w:val="005F480B"/>
    <w:rsid w:val="005F61D2"/>
    <w:rsid w:val="00604DE1"/>
    <w:rsid w:val="0060519E"/>
    <w:rsid w:val="00614BD8"/>
    <w:rsid w:val="0062042D"/>
    <w:rsid w:val="00621565"/>
    <w:rsid w:val="006256B8"/>
    <w:rsid w:val="00627C33"/>
    <w:rsid w:val="00627D39"/>
    <w:rsid w:val="00650F5D"/>
    <w:rsid w:val="006514E8"/>
    <w:rsid w:val="00663BEE"/>
    <w:rsid w:val="00672B44"/>
    <w:rsid w:val="00673AF8"/>
    <w:rsid w:val="00675596"/>
    <w:rsid w:val="0068006F"/>
    <w:rsid w:val="00683D1F"/>
    <w:rsid w:val="0068701A"/>
    <w:rsid w:val="00690D88"/>
    <w:rsid w:val="00695575"/>
    <w:rsid w:val="006C052D"/>
    <w:rsid w:val="006C0E22"/>
    <w:rsid w:val="006C1A8D"/>
    <w:rsid w:val="006C4AE1"/>
    <w:rsid w:val="006D132E"/>
    <w:rsid w:val="006D1788"/>
    <w:rsid w:val="006D6A81"/>
    <w:rsid w:val="006E0E6D"/>
    <w:rsid w:val="006E4104"/>
    <w:rsid w:val="006F0D12"/>
    <w:rsid w:val="006F13C4"/>
    <w:rsid w:val="006F2D4D"/>
    <w:rsid w:val="006F413D"/>
    <w:rsid w:val="006F451E"/>
    <w:rsid w:val="006F7DED"/>
    <w:rsid w:val="006F7EBB"/>
    <w:rsid w:val="0070146C"/>
    <w:rsid w:val="00702BD9"/>
    <w:rsid w:val="0070476B"/>
    <w:rsid w:val="00706860"/>
    <w:rsid w:val="00707DCC"/>
    <w:rsid w:val="00710925"/>
    <w:rsid w:val="00713C36"/>
    <w:rsid w:val="0071711D"/>
    <w:rsid w:val="00727BAE"/>
    <w:rsid w:val="00730B25"/>
    <w:rsid w:val="00730D28"/>
    <w:rsid w:val="007317A2"/>
    <w:rsid w:val="0074402F"/>
    <w:rsid w:val="00744617"/>
    <w:rsid w:val="00745DE5"/>
    <w:rsid w:val="007465B5"/>
    <w:rsid w:val="0075776B"/>
    <w:rsid w:val="00760B14"/>
    <w:rsid w:val="0076419C"/>
    <w:rsid w:val="00771BD9"/>
    <w:rsid w:val="0078497A"/>
    <w:rsid w:val="00793DC1"/>
    <w:rsid w:val="00794AE5"/>
    <w:rsid w:val="00796CBF"/>
    <w:rsid w:val="007B1D96"/>
    <w:rsid w:val="007B6442"/>
    <w:rsid w:val="007C47A6"/>
    <w:rsid w:val="007D37B6"/>
    <w:rsid w:val="007D44E1"/>
    <w:rsid w:val="007D47A9"/>
    <w:rsid w:val="007D6A1E"/>
    <w:rsid w:val="007E655B"/>
    <w:rsid w:val="007F1544"/>
    <w:rsid w:val="007F7B77"/>
    <w:rsid w:val="0080070B"/>
    <w:rsid w:val="0081714C"/>
    <w:rsid w:val="008206EA"/>
    <w:rsid w:val="00824C36"/>
    <w:rsid w:val="008253D5"/>
    <w:rsid w:val="008300B9"/>
    <w:rsid w:val="00841B5A"/>
    <w:rsid w:val="00851579"/>
    <w:rsid w:val="00851774"/>
    <w:rsid w:val="0085214B"/>
    <w:rsid w:val="00856E2A"/>
    <w:rsid w:val="00860998"/>
    <w:rsid w:val="00861073"/>
    <w:rsid w:val="00864678"/>
    <w:rsid w:val="00866789"/>
    <w:rsid w:val="00871B66"/>
    <w:rsid w:val="00871DC2"/>
    <w:rsid w:val="00881E27"/>
    <w:rsid w:val="00887372"/>
    <w:rsid w:val="0089156A"/>
    <w:rsid w:val="0089261E"/>
    <w:rsid w:val="008A0729"/>
    <w:rsid w:val="008A2160"/>
    <w:rsid w:val="008B24FA"/>
    <w:rsid w:val="008C075C"/>
    <w:rsid w:val="008C2046"/>
    <w:rsid w:val="008C5B7C"/>
    <w:rsid w:val="008C7A00"/>
    <w:rsid w:val="008E4D46"/>
    <w:rsid w:val="009063BF"/>
    <w:rsid w:val="00907CDC"/>
    <w:rsid w:val="009130EF"/>
    <w:rsid w:val="0091329D"/>
    <w:rsid w:val="00916B65"/>
    <w:rsid w:val="009216FE"/>
    <w:rsid w:val="00922308"/>
    <w:rsid w:val="00931205"/>
    <w:rsid w:val="00940658"/>
    <w:rsid w:val="00940E94"/>
    <w:rsid w:val="0094380C"/>
    <w:rsid w:val="0094740F"/>
    <w:rsid w:val="009572CE"/>
    <w:rsid w:val="0096670F"/>
    <w:rsid w:val="009672DC"/>
    <w:rsid w:val="00970235"/>
    <w:rsid w:val="00971DB7"/>
    <w:rsid w:val="00974E28"/>
    <w:rsid w:val="009750E0"/>
    <w:rsid w:val="009761DE"/>
    <w:rsid w:val="009868E4"/>
    <w:rsid w:val="00990958"/>
    <w:rsid w:val="009938C8"/>
    <w:rsid w:val="00993DCB"/>
    <w:rsid w:val="009A2F3A"/>
    <w:rsid w:val="009A2FA3"/>
    <w:rsid w:val="009B737D"/>
    <w:rsid w:val="009C3961"/>
    <w:rsid w:val="009C4ECC"/>
    <w:rsid w:val="009C55BA"/>
    <w:rsid w:val="009C5D72"/>
    <w:rsid w:val="009C6FCB"/>
    <w:rsid w:val="009D1653"/>
    <w:rsid w:val="009D21C6"/>
    <w:rsid w:val="009D45EC"/>
    <w:rsid w:val="009D6C0C"/>
    <w:rsid w:val="009E38CF"/>
    <w:rsid w:val="009E68BA"/>
    <w:rsid w:val="009F6D4D"/>
    <w:rsid w:val="009F7BD4"/>
    <w:rsid w:val="00A0016E"/>
    <w:rsid w:val="00A0043C"/>
    <w:rsid w:val="00A01D24"/>
    <w:rsid w:val="00A04C1D"/>
    <w:rsid w:val="00A1353B"/>
    <w:rsid w:val="00A173A5"/>
    <w:rsid w:val="00A30EB0"/>
    <w:rsid w:val="00A35C8A"/>
    <w:rsid w:val="00A377CB"/>
    <w:rsid w:val="00A41BA1"/>
    <w:rsid w:val="00A423B8"/>
    <w:rsid w:val="00A44178"/>
    <w:rsid w:val="00A50E5B"/>
    <w:rsid w:val="00A53A43"/>
    <w:rsid w:val="00A613DE"/>
    <w:rsid w:val="00A73EB9"/>
    <w:rsid w:val="00A82859"/>
    <w:rsid w:val="00A82BD8"/>
    <w:rsid w:val="00A83659"/>
    <w:rsid w:val="00A8425B"/>
    <w:rsid w:val="00A905E4"/>
    <w:rsid w:val="00A94151"/>
    <w:rsid w:val="00AA2E2F"/>
    <w:rsid w:val="00AA3BCE"/>
    <w:rsid w:val="00AA50DC"/>
    <w:rsid w:val="00AB2446"/>
    <w:rsid w:val="00AB4AB1"/>
    <w:rsid w:val="00AC0890"/>
    <w:rsid w:val="00AC1664"/>
    <w:rsid w:val="00AC2731"/>
    <w:rsid w:val="00AC2C0D"/>
    <w:rsid w:val="00AC2CE0"/>
    <w:rsid w:val="00AC4977"/>
    <w:rsid w:val="00AD1B5B"/>
    <w:rsid w:val="00AD5E29"/>
    <w:rsid w:val="00AD64A3"/>
    <w:rsid w:val="00AD7702"/>
    <w:rsid w:val="00AD771B"/>
    <w:rsid w:val="00AE0216"/>
    <w:rsid w:val="00AF2AE3"/>
    <w:rsid w:val="00AF4ADD"/>
    <w:rsid w:val="00B02BE6"/>
    <w:rsid w:val="00B05C57"/>
    <w:rsid w:val="00B11896"/>
    <w:rsid w:val="00B14510"/>
    <w:rsid w:val="00B14C5F"/>
    <w:rsid w:val="00B245F6"/>
    <w:rsid w:val="00B24687"/>
    <w:rsid w:val="00B2742D"/>
    <w:rsid w:val="00B307AA"/>
    <w:rsid w:val="00B44FAD"/>
    <w:rsid w:val="00B46C34"/>
    <w:rsid w:val="00B549F5"/>
    <w:rsid w:val="00B61F11"/>
    <w:rsid w:val="00B63C39"/>
    <w:rsid w:val="00B7085A"/>
    <w:rsid w:val="00B80296"/>
    <w:rsid w:val="00B8073C"/>
    <w:rsid w:val="00B817BB"/>
    <w:rsid w:val="00B85162"/>
    <w:rsid w:val="00B85610"/>
    <w:rsid w:val="00B91115"/>
    <w:rsid w:val="00B9433E"/>
    <w:rsid w:val="00B97466"/>
    <w:rsid w:val="00B97AB3"/>
    <w:rsid w:val="00BA013F"/>
    <w:rsid w:val="00BA6B59"/>
    <w:rsid w:val="00BA7A7E"/>
    <w:rsid w:val="00BA7ACD"/>
    <w:rsid w:val="00BB754B"/>
    <w:rsid w:val="00BC03E6"/>
    <w:rsid w:val="00BD08F1"/>
    <w:rsid w:val="00BD612A"/>
    <w:rsid w:val="00BE2DBC"/>
    <w:rsid w:val="00BF6482"/>
    <w:rsid w:val="00BF7568"/>
    <w:rsid w:val="00C00E88"/>
    <w:rsid w:val="00C03F81"/>
    <w:rsid w:val="00C10AC9"/>
    <w:rsid w:val="00C10BA6"/>
    <w:rsid w:val="00C15DF5"/>
    <w:rsid w:val="00C16788"/>
    <w:rsid w:val="00C24854"/>
    <w:rsid w:val="00C4552A"/>
    <w:rsid w:val="00C6459D"/>
    <w:rsid w:val="00C652FE"/>
    <w:rsid w:val="00C66F68"/>
    <w:rsid w:val="00C71580"/>
    <w:rsid w:val="00C71A16"/>
    <w:rsid w:val="00C72F16"/>
    <w:rsid w:val="00C77DB5"/>
    <w:rsid w:val="00C9510F"/>
    <w:rsid w:val="00CA51A0"/>
    <w:rsid w:val="00CB047D"/>
    <w:rsid w:val="00CB3D6D"/>
    <w:rsid w:val="00CB66A2"/>
    <w:rsid w:val="00CC38CF"/>
    <w:rsid w:val="00CC74CE"/>
    <w:rsid w:val="00CD00B1"/>
    <w:rsid w:val="00CD02E6"/>
    <w:rsid w:val="00CD1296"/>
    <w:rsid w:val="00CD2AF1"/>
    <w:rsid w:val="00CD30A8"/>
    <w:rsid w:val="00CD4AA3"/>
    <w:rsid w:val="00CD5760"/>
    <w:rsid w:val="00CE7EF5"/>
    <w:rsid w:val="00CF5921"/>
    <w:rsid w:val="00D201A4"/>
    <w:rsid w:val="00D22B0B"/>
    <w:rsid w:val="00D22CCC"/>
    <w:rsid w:val="00D33DBC"/>
    <w:rsid w:val="00D36804"/>
    <w:rsid w:val="00D408C8"/>
    <w:rsid w:val="00D4242E"/>
    <w:rsid w:val="00D43FF3"/>
    <w:rsid w:val="00D45D88"/>
    <w:rsid w:val="00D46262"/>
    <w:rsid w:val="00D46550"/>
    <w:rsid w:val="00D53B0B"/>
    <w:rsid w:val="00D60240"/>
    <w:rsid w:val="00D63995"/>
    <w:rsid w:val="00D64D40"/>
    <w:rsid w:val="00D66EFC"/>
    <w:rsid w:val="00D75A5D"/>
    <w:rsid w:val="00D813AB"/>
    <w:rsid w:val="00D81ED1"/>
    <w:rsid w:val="00D82BEF"/>
    <w:rsid w:val="00D92E36"/>
    <w:rsid w:val="00D95F8C"/>
    <w:rsid w:val="00DA046A"/>
    <w:rsid w:val="00DA66E9"/>
    <w:rsid w:val="00DA72B4"/>
    <w:rsid w:val="00DB373B"/>
    <w:rsid w:val="00DB45B4"/>
    <w:rsid w:val="00DC2008"/>
    <w:rsid w:val="00DC4551"/>
    <w:rsid w:val="00DD2C0A"/>
    <w:rsid w:val="00DD6156"/>
    <w:rsid w:val="00DE0C60"/>
    <w:rsid w:val="00DE6CBC"/>
    <w:rsid w:val="00DF2894"/>
    <w:rsid w:val="00E00C07"/>
    <w:rsid w:val="00E030BB"/>
    <w:rsid w:val="00E03D2B"/>
    <w:rsid w:val="00E14414"/>
    <w:rsid w:val="00E23827"/>
    <w:rsid w:val="00E25A54"/>
    <w:rsid w:val="00E34B53"/>
    <w:rsid w:val="00E428DC"/>
    <w:rsid w:val="00E43CD7"/>
    <w:rsid w:val="00E50FBD"/>
    <w:rsid w:val="00E53B77"/>
    <w:rsid w:val="00E53C5C"/>
    <w:rsid w:val="00E55AB8"/>
    <w:rsid w:val="00E5797B"/>
    <w:rsid w:val="00E622CA"/>
    <w:rsid w:val="00E62B89"/>
    <w:rsid w:val="00E708D9"/>
    <w:rsid w:val="00E70F43"/>
    <w:rsid w:val="00E80FEF"/>
    <w:rsid w:val="00E81046"/>
    <w:rsid w:val="00E810DF"/>
    <w:rsid w:val="00E90D11"/>
    <w:rsid w:val="00E97220"/>
    <w:rsid w:val="00EA612F"/>
    <w:rsid w:val="00EB5993"/>
    <w:rsid w:val="00EC1A31"/>
    <w:rsid w:val="00EC2272"/>
    <w:rsid w:val="00ED38C8"/>
    <w:rsid w:val="00ED7428"/>
    <w:rsid w:val="00EE01EE"/>
    <w:rsid w:val="00EE188D"/>
    <w:rsid w:val="00EE450B"/>
    <w:rsid w:val="00EE6273"/>
    <w:rsid w:val="00EF23F7"/>
    <w:rsid w:val="00F05598"/>
    <w:rsid w:val="00F11661"/>
    <w:rsid w:val="00F13C37"/>
    <w:rsid w:val="00F2071E"/>
    <w:rsid w:val="00F20E8C"/>
    <w:rsid w:val="00F30CF8"/>
    <w:rsid w:val="00F40754"/>
    <w:rsid w:val="00F412C2"/>
    <w:rsid w:val="00F433D0"/>
    <w:rsid w:val="00F43B47"/>
    <w:rsid w:val="00F4455E"/>
    <w:rsid w:val="00F44755"/>
    <w:rsid w:val="00F44C42"/>
    <w:rsid w:val="00F4626C"/>
    <w:rsid w:val="00F474FA"/>
    <w:rsid w:val="00F532BE"/>
    <w:rsid w:val="00F55DDA"/>
    <w:rsid w:val="00F6042B"/>
    <w:rsid w:val="00F6255A"/>
    <w:rsid w:val="00F6371B"/>
    <w:rsid w:val="00F64551"/>
    <w:rsid w:val="00F742D8"/>
    <w:rsid w:val="00F74F1C"/>
    <w:rsid w:val="00F807B9"/>
    <w:rsid w:val="00F85808"/>
    <w:rsid w:val="00F94710"/>
    <w:rsid w:val="00F95CE8"/>
    <w:rsid w:val="00FA6400"/>
    <w:rsid w:val="00FA65BA"/>
    <w:rsid w:val="00FB0BEB"/>
    <w:rsid w:val="00FB1CAF"/>
    <w:rsid w:val="00FB6DA3"/>
    <w:rsid w:val="00FC6740"/>
    <w:rsid w:val="00FD18F6"/>
    <w:rsid w:val="00FD1BBA"/>
    <w:rsid w:val="00FD40B1"/>
    <w:rsid w:val="00FD4256"/>
    <w:rsid w:val="00FE60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7E6063"/>
  <w15:chartTrackingRefBased/>
  <w15:docId w15:val="{138640CB-A083-4ADD-8356-390294715B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1073"/>
    <w:pPr>
      <w:suppressAutoHyphens/>
      <w:spacing w:after="0" w:line="240" w:lineRule="auto"/>
    </w:pPr>
    <w:rPr>
      <w:rFonts w:ascii="Liberation Serif" w:eastAsia="Noto Serif CJK SC" w:hAnsi="Liberation Serif" w:cs="Lohit Devanagari"/>
      <w:kern w:val="2"/>
      <w:sz w:val="24"/>
      <w:szCs w:val="24"/>
      <w:lang w:val="en-IN" w:eastAsia="zh-CN" w:bidi="hi-IN"/>
    </w:rPr>
  </w:style>
  <w:style w:type="paragraph" w:styleId="Heading1">
    <w:name w:val="heading 1"/>
    <w:basedOn w:val="Normal"/>
    <w:link w:val="Heading1Char"/>
    <w:uiPriority w:val="9"/>
    <w:qFormat/>
    <w:rsid w:val="00E90D11"/>
    <w:pPr>
      <w:widowControl w:val="0"/>
      <w:suppressAutoHyphens w:val="0"/>
      <w:autoSpaceDE w:val="0"/>
      <w:autoSpaceDN w:val="0"/>
      <w:spacing w:line="264" w:lineRule="exact"/>
      <w:ind w:left="865"/>
      <w:outlineLvl w:val="0"/>
    </w:pPr>
    <w:rPr>
      <w:rFonts w:ascii="Cambria Math" w:eastAsia="Cambria Math" w:hAnsi="Cambria Math" w:cs="Cambria Math"/>
      <w:kern w:val="0"/>
      <w:lang w:val="en-US" w:eastAsia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A0043C"/>
    <w:rPr>
      <w:color w:val="808080"/>
    </w:rPr>
  </w:style>
  <w:style w:type="paragraph" w:styleId="ListParagraph">
    <w:name w:val="List Paragraph"/>
    <w:basedOn w:val="Normal"/>
    <w:uiPriority w:val="1"/>
    <w:qFormat/>
    <w:rsid w:val="00094355"/>
    <w:pPr>
      <w:ind w:left="720"/>
      <w:contextualSpacing/>
    </w:pPr>
    <w:rPr>
      <w:rFonts w:cs="Mangal"/>
      <w:szCs w:val="21"/>
    </w:rPr>
  </w:style>
  <w:style w:type="paragraph" w:styleId="ListBullet">
    <w:name w:val="List Bullet"/>
    <w:basedOn w:val="Normal"/>
    <w:uiPriority w:val="99"/>
    <w:unhideWhenUsed/>
    <w:rsid w:val="00094355"/>
    <w:pPr>
      <w:contextualSpacing/>
    </w:pPr>
    <w:rPr>
      <w:rFonts w:cs="Mangal"/>
      <w:szCs w:val="21"/>
    </w:rPr>
  </w:style>
  <w:style w:type="paragraph" w:styleId="BodyText">
    <w:name w:val="Body Text"/>
    <w:basedOn w:val="Normal"/>
    <w:link w:val="BodyTextChar"/>
    <w:uiPriority w:val="1"/>
    <w:qFormat/>
    <w:rsid w:val="00860998"/>
    <w:pPr>
      <w:widowControl w:val="0"/>
      <w:suppressAutoHyphens w:val="0"/>
      <w:autoSpaceDE w:val="0"/>
      <w:autoSpaceDN w:val="0"/>
      <w:ind w:left="820"/>
    </w:pPr>
    <w:rPr>
      <w:rFonts w:ascii="Times New Roman" w:eastAsia="Times New Roman" w:hAnsi="Times New Roman" w:cs="Times New Roman"/>
      <w:kern w:val="0"/>
      <w:lang w:val="en-US" w:eastAsia="en-US" w:bidi="ar-SA"/>
    </w:rPr>
  </w:style>
  <w:style w:type="character" w:customStyle="1" w:styleId="BodyTextChar">
    <w:name w:val="Body Text Char"/>
    <w:basedOn w:val="DefaultParagraphFont"/>
    <w:link w:val="BodyText"/>
    <w:uiPriority w:val="1"/>
    <w:rsid w:val="00860998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link w:val="TitleChar"/>
    <w:uiPriority w:val="10"/>
    <w:qFormat/>
    <w:rsid w:val="00860998"/>
    <w:pPr>
      <w:widowControl w:val="0"/>
      <w:suppressAutoHyphens w:val="0"/>
      <w:autoSpaceDE w:val="0"/>
      <w:autoSpaceDN w:val="0"/>
      <w:spacing w:before="189"/>
      <w:ind w:left="100"/>
    </w:pPr>
    <w:rPr>
      <w:rFonts w:ascii="Times New Roman" w:eastAsia="Times New Roman" w:hAnsi="Times New Roman" w:cs="Times New Roman"/>
      <w:b/>
      <w:bCs/>
      <w:kern w:val="0"/>
      <w:sz w:val="32"/>
      <w:szCs w:val="32"/>
      <w:lang w:val="en-US" w:eastAsia="en-US" w:bidi="ar-SA"/>
    </w:rPr>
  </w:style>
  <w:style w:type="character" w:customStyle="1" w:styleId="TitleChar">
    <w:name w:val="Title Char"/>
    <w:basedOn w:val="DefaultParagraphFont"/>
    <w:link w:val="Title"/>
    <w:uiPriority w:val="10"/>
    <w:rsid w:val="00860998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NoSpacing">
    <w:name w:val="No Spacing"/>
    <w:uiPriority w:val="1"/>
    <w:qFormat/>
    <w:rsid w:val="00E00C07"/>
    <w:pPr>
      <w:suppressAutoHyphens/>
      <w:spacing w:after="0" w:line="240" w:lineRule="auto"/>
    </w:pPr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E90D11"/>
    <w:rPr>
      <w:rFonts w:ascii="Cambria Math" w:eastAsia="Cambria Math" w:hAnsi="Cambria Math" w:cs="Cambria Math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44C42"/>
    <w:pPr>
      <w:tabs>
        <w:tab w:val="center" w:pos="4680"/>
        <w:tab w:val="right" w:pos="9360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44C42"/>
    <w:rPr>
      <w:rFonts w:ascii="Liberation Serif" w:eastAsia="Noto Serif CJK SC" w:hAnsi="Liberation Serif" w:cs="Mangal"/>
      <w:kern w:val="2"/>
      <w:sz w:val="24"/>
      <w:szCs w:val="21"/>
      <w:lang w:val="en-IN" w:eastAsia="zh-CN" w:bidi="hi-IN"/>
    </w:rPr>
  </w:style>
  <w:style w:type="table" w:styleId="TableGrid">
    <w:name w:val="Table Grid"/>
    <w:basedOn w:val="TableNormal"/>
    <w:uiPriority w:val="39"/>
    <w:rsid w:val="001D6C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8206EA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33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22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565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4E646B6-57EF-4A6B-8475-C5B5773DBB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9</Pages>
  <Words>797</Words>
  <Characters>454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ndya Nag</dc:creator>
  <cp:keywords/>
  <dc:description/>
  <cp:lastModifiedBy>Anindya Nag</cp:lastModifiedBy>
  <cp:revision>76</cp:revision>
  <dcterms:created xsi:type="dcterms:W3CDTF">2022-04-28T12:31:00Z</dcterms:created>
  <dcterms:modified xsi:type="dcterms:W3CDTF">2022-05-04T16:05:00Z</dcterms:modified>
</cp:coreProperties>
</file>